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D8141F" w14:textId="77777777" w:rsidR="000B414C" w:rsidRPr="0084745C" w:rsidRDefault="00667FEF" w:rsidP="006C72CB">
      <w:pPr>
        <w:pStyle w:val="IOSdocumenttitle2017"/>
      </w:pPr>
      <w:r w:rsidRPr="0084745C">
        <w:rPr>
          <w:noProof/>
          <w:lang w:eastAsia="en-AU"/>
        </w:rPr>
        <w:drawing>
          <wp:inline distT="0" distB="0" distL="0" distR="0" wp14:anchorId="2B9103B6" wp14:editId="75481D2E">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2A45BE" w:rsidRPr="002A45BE">
        <w:t>Module 6: Tec</w:t>
      </w:r>
      <w:r w:rsidR="002A45BE">
        <w:t>hnologies - A continuous cycle</w:t>
      </w:r>
    </w:p>
    <w:p w14:paraId="15C3D19B" w14:textId="32D480E3" w:rsidR="00752BA7" w:rsidRDefault="00752BA7" w:rsidP="00752BA7">
      <w:pPr>
        <w:pStyle w:val="IOSheading22017"/>
      </w:pPr>
      <w:r>
        <w:t>Year 12 Investigating Science</w:t>
      </w:r>
    </w:p>
    <w:p w14:paraId="3688A308" w14:textId="74FABA86" w:rsidR="009862E0" w:rsidRDefault="002A45BE" w:rsidP="002A45BE">
      <w:pPr>
        <w:pStyle w:val="IOSbodytext2017"/>
        <w:rPr>
          <w:lang w:eastAsia="en-US"/>
        </w:rPr>
      </w:pPr>
      <w:r>
        <w:rPr>
          <w:lang w:eastAsia="en-US"/>
        </w:rPr>
        <w:t>Duration</w:t>
      </w:r>
      <w:r w:rsidR="009060B6">
        <w:rPr>
          <w:lang w:eastAsia="en-US"/>
        </w:rPr>
        <w:t xml:space="preserve"> –</w:t>
      </w:r>
      <w:r>
        <w:rPr>
          <w:lang w:eastAsia="en-US"/>
        </w:rPr>
        <w:t xml:space="preserve"> 7 weeks</w:t>
      </w:r>
    </w:p>
    <w:p w14:paraId="2B00A836" w14:textId="77777777" w:rsidR="009C0D5A" w:rsidRDefault="00752BA7" w:rsidP="009C0D5A">
      <w:pPr>
        <w:pStyle w:val="IOSreference2017"/>
        <w:spacing w:before="240"/>
        <w:rPr>
          <w:rFonts w:ascii="Arial" w:hAnsi="Arial" w:cs="Arial"/>
          <w:sz w:val="24"/>
        </w:rPr>
      </w:pPr>
      <w:r w:rsidRPr="009060B6">
        <w:rPr>
          <w:rFonts w:ascii="Arial" w:hAnsi="Arial" w:cs="Arial"/>
          <w:sz w:val="24"/>
          <w:szCs w:val="24"/>
        </w:rPr>
        <w:t xml:space="preserve">This document references the </w:t>
      </w:r>
      <w:hyperlink r:id="rId9" w:history="1">
        <w:r w:rsidRPr="009060B6">
          <w:rPr>
            <w:rStyle w:val="Hyperlink"/>
            <w:rFonts w:ascii="Arial" w:hAnsi="Arial" w:cs="Arial"/>
            <w:sz w:val="24"/>
            <w:szCs w:val="24"/>
          </w:rPr>
          <w:t>Investigating Science Stage 6 Syllabus</w:t>
        </w:r>
      </w:hyperlink>
      <w:r w:rsidRPr="009060B6">
        <w:rPr>
          <w:rFonts w:ascii="Arial" w:hAnsi="Arial" w:cs="Arial"/>
          <w:sz w:val="24"/>
          <w:szCs w:val="24"/>
        </w:rPr>
        <w:t xml:space="preserve"> © 2017 </w:t>
      </w:r>
      <w:r w:rsidR="009C0D5A" w:rsidRPr="009C0D5A">
        <w:rPr>
          <w:rFonts w:ascii="Arial" w:hAnsi="Arial" w:cs="Arial"/>
          <w:sz w:val="24"/>
        </w:rPr>
        <w:t>NSW Education Standards Authority (NESA) for and on behalf of the Crown in right of the State of New South Wales.</w:t>
      </w:r>
    </w:p>
    <w:p w14:paraId="32E34579" w14:textId="3F5495B9" w:rsidR="002A45BE" w:rsidRPr="009C0D5A" w:rsidRDefault="00752BA7" w:rsidP="009C0D5A">
      <w:pPr>
        <w:pStyle w:val="IOSreference2017"/>
        <w:spacing w:before="240"/>
        <w:rPr>
          <w:rFonts w:ascii="Arial" w:hAnsi="Arial" w:cs="Arial"/>
          <w:sz w:val="24"/>
        </w:rPr>
      </w:pPr>
      <w:r w:rsidRPr="009C0D5A">
        <w:rPr>
          <w:rFonts w:ascii="Arial" w:hAnsi="Arial" w:cs="Arial"/>
          <w:sz w:val="24"/>
        </w:rPr>
        <w:t>Rationale</w:t>
      </w:r>
    </w:p>
    <w:p w14:paraId="53ECFC16" w14:textId="77777777" w:rsidR="002A45BE" w:rsidRDefault="002A45BE" w:rsidP="002A45BE">
      <w:pPr>
        <w:pStyle w:val="IOSbodytext2017"/>
        <w:rPr>
          <w:lang w:eastAsia="en-US"/>
        </w:rPr>
      </w:pPr>
      <w:r>
        <w:rPr>
          <w:lang w:eastAsia="en-US"/>
        </w:rPr>
        <w:t>The rapid development of new technologies has enhanced industrial and agricultural processes, medical applications and communications. Students explore the dynamic relationship between science and technology where the continuing advancement of science is dependent on the development of new tools and materials. They also examine how advances in science inform the development of new technologies and so reflect the interdependence of science and technology. Students consider experimental risks as they engage with the skills of Working Scientifically. They investigate the appropriateness of using a range of technologies in conducting practical investigations, including those that provide accurate measurement.</w:t>
      </w:r>
    </w:p>
    <w:p w14:paraId="3643F76E" w14:textId="77777777" w:rsidR="002A45BE" w:rsidRDefault="002A45BE" w:rsidP="00A46FEC">
      <w:pPr>
        <w:pStyle w:val="IOSheading32017"/>
      </w:pPr>
      <w:r>
        <w:t>Inquiry question</w:t>
      </w:r>
    </w:p>
    <w:p w14:paraId="6877FE5E" w14:textId="77777777" w:rsidR="002A45BE" w:rsidRDefault="002A45BE" w:rsidP="002A45BE">
      <w:pPr>
        <w:pStyle w:val="IOSbodytext2017"/>
        <w:rPr>
          <w:lang w:eastAsia="en-US"/>
        </w:rPr>
      </w:pPr>
      <w:r>
        <w:rPr>
          <w:lang w:eastAsia="en-US"/>
        </w:rPr>
        <w:t>How have developments in technology led to advances in scientific theories and laws that, in turn, drive the need for further developments in technology?</w:t>
      </w:r>
    </w:p>
    <w:p w14:paraId="7747A5B8" w14:textId="7985141E" w:rsidR="002A45BE" w:rsidRDefault="002A45BE" w:rsidP="00D95CEA">
      <w:pPr>
        <w:pStyle w:val="IOSheading32017"/>
      </w:pPr>
      <w:r>
        <w:lastRenderedPageBreak/>
        <w:t>Outcomes</w:t>
      </w:r>
    </w:p>
    <w:p w14:paraId="0161C31B" w14:textId="1EBCCEA8" w:rsidR="00CC615A" w:rsidRPr="00CC615A" w:rsidRDefault="00CC615A" w:rsidP="00CC615A">
      <w:pPr>
        <w:pStyle w:val="IOSheading42017"/>
      </w:pPr>
      <w:r>
        <w:t>Working scientifically skills</w:t>
      </w:r>
    </w:p>
    <w:p w14:paraId="12AD8C4B" w14:textId="6E927994" w:rsidR="002A45BE" w:rsidRDefault="002A45BE" w:rsidP="00D95CEA">
      <w:pPr>
        <w:pStyle w:val="IOSlist1bullet2017"/>
        <w:rPr>
          <w:lang w:eastAsia="en-US"/>
        </w:rPr>
      </w:pPr>
      <w:r>
        <w:rPr>
          <w:lang w:eastAsia="en-US"/>
        </w:rPr>
        <w:t>INS11/12</w:t>
      </w:r>
      <w:r w:rsidR="00752BA7">
        <w:rPr>
          <w:lang w:eastAsia="en-US"/>
        </w:rPr>
        <w:t>-</w:t>
      </w:r>
      <w:r>
        <w:rPr>
          <w:lang w:eastAsia="en-US"/>
        </w:rPr>
        <w:t>1 develops and evaluates questions and hypotheses for scientific investigation</w:t>
      </w:r>
    </w:p>
    <w:p w14:paraId="26EBC3E2" w14:textId="74C3061E" w:rsidR="002A45BE" w:rsidRDefault="002A45BE" w:rsidP="00D95CEA">
      <w:pPr>
        <w:pStyle w:val="IOSlist1bullet2017"/>
        <w:rPr>
          <w:lang w:eastAsia="en-US"/>
        </w:rPr>
      </w:pPr>
      <w:r>
        <w:rPr>
          <w:lang w:eastAsia="en-US"/>
        </w:rPr>
        <w:t>INS11/12</w:t>
      </w:r>
      <w:r w:rsidR="00752BA7">
        <w:rPr>
          <w:lang w:eastAsia="en-US"/>
        </w:rPr>
        <w:t>-</w:t>
      </w:r>
      <w:r>
        <w:rPr>
          <w:lang w:eastAsia="en-US"/>
        </w:rPr>
        <w:t>2 designs and evaluates investigations in order to obtain primary and secondary data and information</w:t>
      </w:r>
    </w:p>
    <w:p w14:paraId="3DC67624" w14:textId="20F9B4F0" w:rsidR="002A45BE" w:rsidRDefault="002A45BE" w:rsidP="00D95CEA">
      <w:pPr>
        <w:pStyle w:val="IOSlist1bullet2017"/>
        <w:rPr>
          <w:lang w:eastAsia="en-US"/>
        </w:rPr>
      </w:pPr>
      <w:r>
        <w:rPr>
          <w:lang w:eastAsia="en-US"/>
        </w:rPr>
        <w:t>INS11/12</w:t>
      </w:r>
      <w:r w:rsidR="00752BA7">
        <w:rPr>
          <w:lang w:eastAsia="en-US"/>
        </w:rPr>
        <w:t>-</w:t>
      </w:r>
      <w:r>
        <w:rPr>
          <w:lang w:eastAsia="en-US"/>
        </w:rPr>
        <w:t>3 conducts investigations to collect valid and reliable primary and secondary data and information</w:t>
      </w:r>
    </w:p>
    <w:p w14:paraId="01AF1009" w14:textId="4C87583C" w:rsidR="002A45BE" w:rsidRDefault="002A45BE" w:rsidP="00D95CEA">
      <w:pPr>
        <w:pStyle w:val="IOSlist1bullet2017"/>
        <w:rPr>
          <w:lang w:eastAsia="en-US"/>
        </w:rPr>
      </w:pPr>
      <w:r>
        <w:rPr>
          <w:lang w:eastAsia="en-US"/>
        </w:rPr>
        <w:t>INS11/12</w:t>
      </w:r>
      <w:r w:rsidR="00752BA7">
        <w:rPr>
          <w:lang w:eastAsia="en-US"/>
        </w:rPr>
        <w:t>-</w:t>
      </w:r>
      <w:r>
        <w:rPr>
          <w:lang w:eastAsia="en-US"/>
        </w:rPr>
        <w:t>4 selects and processes appropriate qualitative and quantitative data and information using a range of appropriate media</w:t>
      </w:r>
    </w:p>
    <w:p w14:paraId="3406CB4A" w14:textId="14A88D0C" w:rsidR="002A45BE" w:rsidRDefault="002A45BE" w:rsidP="00D95CEA">
      <w:pPr>
        <w:pStyle w:val="IOSlist1bullet2017"/>
        <w:rPr>
          <w:lang w:eastAsia="en-US"/>
        </w:rPr>
      </w:pPr>
      <w:r>
        <w:rPr>
          <w:lang w:eastAsia="en-US"/>
        </w:rPr>
        <w:t>INS11/12</w:t>
      </w:r>
      <w:r w:rsidR="00752BA7">
        <w:rPr>
          <w:lang w:eastAsia="en-US"/>
        </w:rPr>
        <w:t>-</w:t>
      </w:r>
      <w:r>
        <w:rPr>
          <w:lang w:eastAsia="en-US"/>
        </w:rPr>
        <w:t>5 analyses and evaluates primary and secondary data and information</w:t>
      </w:r>
    </w:p>
    <w:p w14:paraId="03B19B33" w14:textId="6F94E59E" w:rsidR="002A45BE" w:rsidRDefault="002A45BE" w:rsidP="00D95CEA">
      <w:pPr>
        <w:pStyle w:val="IOSlist1bullet2017"/>
        <w:rPr>
          <w:lang w:eastAsia="en-US"/>
        </w:rPr>
      </w:pPr>
      <w:r>
        <w:rPr>
          <w:lang w:eastAsia="en-US"/>
        </w:rPr>
        <w:t>INS11/12</w:t>
      </w:r>
      <w:r w:rsidR="00752BA7">
        <w:rPr>
          <w:lang w:eastAsia="en-US"/>
        </w:rPr>
        <w:t>-</w:t>
      </w:r>
      <w:r>
        <w:rPr>
          <w:lang w:eastAsia="en-US"/>
        </w:rPr>
        <w:t>6 solves scientific problems using primary and secondary data, critical thinking skills and scientific processes</w:t>
      </w:r>
    </w:p>
    <w:p w14:paraId="4F9B9851" w14:textId="638115D4" w:rsidR="002A45BE" w:rsidRDefault="002A45BE" w:rsidP="00D95CEA">
      <w:pPr>
        <w:pStyle w:val="IOSlist1bullet2017"/>
        <w:rPr>
          <w:lang w:eastAsia="en-US"/>
        </w:rPr>
      </w:pPr>
      <w:r>
        <w:rPr>
          <w:lang w:eastAsia="en-US"/>
        </w:rPr>
        <w:t>INS11/12</w:t>
      </w:r>
      <w:r w:rsidR="00752BA7">
        <w:rPr>
          <w:lang w:eastAsia="en-US"/>
        </w:rPr>
        <w:t>-</w:t>
      </w:r>
      <w:r>
        <w:rPr>
          <w:lang w:eastAsia="en-US"/>
        </w:rPr>
        <w:t>7 communicates scientific understanding using suitable language and terminology for a specific audience or purpose</w:t>
      </w:r>
    </w:p>
    <w:p w14:paraId="5B9BB79B" w14:textId="77777777" w:rsidR="004667E6" w:rsidRPr="009060B6" w:rsidRDefault="004667E6" w:rsidP="009060B6">
      <w:pPr>
        <w:pStyle w:val="IOSreference2017"/>
        <w:spacing w:before="240"/>
        <w:rPr>
          <w:sz w:val="24"/>
          <w:szCs w:val="24"/>
          <w:lang w:eastAsia="en-US"/>
        </w:rPr>
      </w:pPr>
      <w:r w:rsidRPr="009060B6">
        <w:rPr>
          <w:sz w:val="24"/>
          <w:szCs w:val="24"/>
          <w:lang w:eastAsia="en-US"/>
        </w:rPr>
        <w:t xml:space="preserve">While all Working Scientifically outcomes have been presented in this sample unit of work, teacher judgement should be used about which skill descriptors students will be working towards and engaging with. </w:t>
      </w:r>
    </w:p>
    <w:p w14:paraId="6A2F63AB" w14:textId="59DF28FD" w:rsidR="004667E6" w:rsidRDefault="00CC615A" w:rsidP="00CC615A">
      <w:pPr>
        <w:pStyle w:val="IOSheading42017"/>
      </w:pPr>
      <w:r>
        <w:t>Knowledge and understanding</w:t>
      </w:r>
    </w:p>
    <w:p w14:paraId="1F2F3C63" w14:textId="1D2A8A89" w:rsidR="002A45BE" w:rsidRDefault="002A45BE" w:rsidP="00D95CEA">
      <w:pPr>
        <w:pStyle w:val="IOSlist1bullet2017"/>
        <w:rPr>
          <w:lang w:eastAsia="en-US"/>
        </w:rPr>
      </w:pPr>
      <w:r>
        <w:rPr>
          <w:lang w:eastAsia="en-US"/>
        </w:rPr>
        <w:t>INS12</w:t>
      </w:r>
      <w:r w:rsidR="00752BA7">
        <w:rPr>
          <w:lang w:eastAsia="en-US"/>
        </w:rPr>
        <w:t>-</w:t>
      </w:r>
      <w:r>
        <w:rPr>
          <w:lang w:eastAsia="en-US"/>
        </w:rPr>
        <w:t>13 describes and explains how science drives the development of technologies</w:t>
      </w:r>
    </w:p>
    <w:p w14:paraId="722C5716" w14:textId="77777777" w:rsidR="002A45BE" w:rsidRDefault="00A84C93" w:rsidP="00A84C93">
      <w:pPr>
        <w:pStyle w:val="IOSheading32017"/>
      </w:pPr>
      <w:r>
        <w:t>Assessment overview</w:t>
      </w:r>
    </w:p>
    <w:p w14:paraId="2A15DEE1" w14:textId="77777777" w:rsidR="002A45BE" w:rsidRDefault="002A45BE" w:rsidP="00D95CEA">
      <w:pPr>
        <w:pStyle w:val="IOSlist1bullet2017"/>
        <w:rPr>
          <w:lang w:eastAsia="en-US"/>
        </w:rPr>
      </w:pPr>
      <w:r>
        <w:rPr>
          <w:rFonts w:hint="eastAsia"/>
          <w:lang w:eastAsia="en-US"/>
        </w:rPr>
        <w:t>Oral presentation assessment task: What comes first, science or technology? Weighting: 20 %</w:t>
      </w:r>
    </w:p>
    <w:p w14:paraId="24142931" w14:textId="4F5270F7" w:rsidR="002A45BE" w:rsidRDefault="00CC615A" w:rsidP="00D95CEA">
      <w:pPr>
        <w:pStyle w:val="IOSlist1bullet2017"/>
        <w:rPr>
          <w:lang w:eastAsia="en-US"/>
        </w:rPr>
      </w:pPr>
      <w:r>
        <w:rPr>
          <w:lang w:eastAsia="en-US"/>
        </w:rPr>
        <w:t>Y</w:t>
      </w:r>
      <w:r w:rsidR="002A45BE">
        <w:rPr>
          <w:rFonts w:hint="eastAsia"/>
          <w:lang w:eastAsia="en-US"/>
        </w:rPr>
        <w:t>early/</w:t>
      </w:r>
      <w:r>
        <w:rPr>
          <w:lang w:eastAsia="en-US"/>
        </w:rPr>
        <w:t>t</w:t>
      </w:r>
      <w:r w:rsidR="002A45BE">
        <w:rPr>
          <w:rFonts w:hint="eastAsia"/>
          <w:lang w:eastAsia="en-US"/>
        </w:rPr>
        <w:t>rial examination</w:t>
      </w:r>
    </w:p>
    <w:p w14:paraId="347D1345" w14:textId="77777777" w:rsidR="002A45BE" w:rsidRDefault="002A45BE" w:rsidP="00D95CEA">
      <w:pPr>
        <w:pStyle w:val="IOSlist1bullet2017"/>
        <w:rPr>
          <w:lang w:eastAsia="en-US"/>
        </w:rPr>
      </w:pPr>
      <w:r>
        <w:rPr>
          <w:rFonts w:hint="eastAsia"/>
          <w:lang w:eastAsia="en-US"/>
        </w:rPr>
        <w:t>Formative assessment throughout unit.</w:t>
      </w:r>
    </w:p>
    <w:p w14:paraId="3D590912" w14:textId="77777777" w:rsidR="00A46FEC" w:rsidRDefault="00A46FEC" w:rsidP="00A46FEC">
      <w:pPr>
        <w:pStyle w:val="IOSheading32017"/>
      </w:pPr>
      <w:r>
        <w:lastRenderedPageBreak/>
        <w:t>Content</w:t>
      </w:r>
    </w:p>
    <w:p w14:paraId="1BBDCA90" w14:textId="77777777" w:rsidR="002A45BE" w:rsidRDefault="002A45BE" w:rsidP="0070064C">
      <w:pPr>
        <w:pStyle w:val="IOSheading42017"/>
      </w:pPr>
      <w:r>
        <w:t>Year 12 - Questioning and Predicting Year 12</w:t>
      </w:r>
    </w:p>
    <w:p w14:paraId="5B10B3AD" w14:textId="77777777" w:rsidR="002A45BE" w:rsidRDefault="002A45BE" w:rsidP="002A45BE">
      <w:pPr>
        <w:pStyle w:val="IOSbodytext2017"/>
        <w:rPr>
          <w:lang w:eastAsia="en-US"/>
        </w:rPr>
      </w:pPr>
      <w:r>
        <w:rPr>
          <w:lang w:eastAsia="en-US"/>
        </w:rPr>
        <w:t>Students:</w:t>
      </w:r>
    </w:p>
    <w:p w14:paraId="2AC9EAFC" w14:textId="77777777" w:rsidR="002A45BE" w:rsidRDefault="002A45BE" w:rsidP="00D95CEA">
      <w:pPr>
        <w:pStyle w:val="IOSlist1bullet2017"/>
        <w:rPr>
          <w:lang w:eastAsia="en-US"/>
        </w:rPr>
      </w:pPr>
      <w:r>
        <w:rPr>
          <w:lang w:eastAsia="en-US"/>
        </w:rPr>
        <w:t xml:space="preserve">develop and evaluate inquiry questions and hypotheses to identify a concept that can be investigated scientifically, involving primary and secondary data  </w:t>
      </w:r>
    </w:p>
    <w:p w14:paraId="1F48980C" w14:textId="77777777" w:rsidR="002A45BE" w:rsidRDefault="002A45BE" w:rsidP="00D95CEA">
      <w:pPr>
        <w:pStyle w:val="IOSlist1bullet2017"/>
        <w:rPr>
          <w:lang w:eastAsia="en-US"/>
        </w:rPr>
      </w:pPr>
      <w:r>
        <w:rPr>
          <w:lang w:eastAsia="en-US"/>
        </w:rPr>
        <w:t xml:space="preserve">modify questions and hypotheses to reflect new evidence  </w:t>
      </w:r>
    </w:p>
    <w:p w14:paraId="3EFDB750" w14:textId="77777777" w:rsidR="002A45BE" w:rsidRDefault="002A45BE" w:rsidP="0070064C">
      <w:pPr>
        <w:pStyle w:val="IOSheading42017"/>
      </w:pPr>
      <w:r>
        <w:t>Year 12 - Planning Investigations Year 12</w:t>
      </w:r>
    </w:p>
    <w:p w14:paraId="266E3F52" w14:textId="77777777" w:rsidR="002A45BE" w:rsidRDefault="002A45BE" w:rsidP="002A45BE">
      <w:pPr>
        <w:pStyle w:val="IOSbodytext2017"/>
        <w:rPr>
          <w:lang w:eastAsia="en-US"/>
        </w:rPr>
      </w:pPr>
      <w:r>
        <w:rPr>
          <w:lang w:eastAsia="en-US"/>
        </w:rPr>
        <w:t>Students:</w:t>
      </w:r>
    </w:p>
    <w:p w14:paraId="6E7FFCA9" w14:textId="77777777" w:rsidR="002A45BE" w:rsidRDefault="002A45BE" w:rsidP="00D95CEA">
      <w:pPr>
        <w:pStyle w:val="IOSlist1bullet2017"/>
        <w:rPr>
          <w:lang w:eastAsia="en-US"/>
        </w:rPr>
      </w:pPr>
      <w:r>
        <w:rPr>
          <w:lang w:eastAsia="en-US"/>
        </w:rPr>
        <w:t>assess risks, consider ethical issues and select appropriate materials and technologies when designing and planning an investigation</w:t>
      </w:r>
    </w:p>
    <w:p w14:paraId="3F0CD15C" w14:textId="77777777" w:rsidR="002A45BE" w:rsidRDefault="002A45BE" w:rsidP="00D95CEA">
      <w:pPr>
        <w:pStyle w:val="IOSlist1bullet2017"/>
        <w:rPr>
          <w:lang w:eastAsia="en-US"/>
        </w:rPr>
      </w:pPr>
      <w:r>
        <w:rPr>
          <w:lang w:eastAsia="en-US"/>
        </w:rPr>
        <w:t>justify and evaluate the use of variables and experimental controls to ensure that a valid procedure is developed that allows for the reliable collection of data</w:t>
      </w:r>
    </w:p>
    <w:p w14:paraId="69C89AE6" w14:textId="77777777" w:rsidR="002A45BE" w:rsidRDefault="002A45BE" w:rsidP="00D95CEA">
      <w:pPr>
        <w:pStyle w:val="IOSlist1bullet2017"/>
        <w:rPr>
          <w:lang w:eastAsia="en-US"/>
        </w:rPr>
      </w:pPr>
      <w:r>
        <w:rPr>
          <w:lang w:eastAsia="en-US"/>
        </w:rPr>
        <w:t xml:space="preserve">evaluate and modify an investigation in response to new evidence  </w:t>
      </w:r>
    </w:p>
    <w:p w14:paraId="4FEB59A6" w14:textId="77777777" w:rsidR="002A45BE" w:rsidRDefault="002A45BE" w:rsidP="0070064C">
      <w:pPr>
        <w:pStyle w:val="IOSheading42017"/>
      </w:pPr>
      <w:r>
        <w:t>Year 12 - Conducting Investigations Year 12</w:t>
      </w:r>
    </w:p>
    <w:p w14:paraId="12DB04F5" w14:textId="77777777" w:rsidR="002A45BE" w:rsidRDefault="002A45BE" w:rsidP="002A45BE">
      <w:pPr>
        <w:pStyle w:val="IOSbodytext2017"/>
        <w:rPr>
          <w:lang w:eastAsia="en-US"/>
        </w:rPr>
      </w:pPr>
      <w:r>
        <w:rPr>
          <w:lang w:eastAsia="en-US"/>
        </w:rPr>
        <w:t>Students:</w:t>
      </w:r>
    </w:p>
    <w:p w14:paraId="7759E1B3" w14:textId="77777777" w:rsidR="002A45BE" w:rsidRDefault="002A45BE" w:rsidP="00D95CEA">
      <w:pPr>
        <w:pStyle w:val="IOSlist1bullet2017"/>
        <w:rPr>
          <w:lang w:eastAsia="en-US"/>
        </w:rPr>
      </w:pPr>
      <w:r>
        <w:rPr>
          <w:lang w:eastAsia="en-US"/>
        </w:rPr>
        <w:t>employ and evaluate safe work practices and manage risks</w:t>
      </w:r>
    </w:p>
    <w:p w14:paraId="4E3480CB" w14:textId="77777777" w:rsidR="002A45BE" w:rsidRDefault="002A45BE" w:rsidP="00D95CEA">
      <w:pPr>
        <w:pStyle w:val="IOSlist1bullet2017"/>
        <w:rPr>
          <w:lang w:eastAsia="en-US"/>
        </w:rPr>
      </w:pPr>
      <w:r>
        <w:rPr>
          <w:lang w:eastAsia="en-US"/>
        </w:rPr>
        <w:t>use appropriate technologies to ensure and evaluate accuracy</w:t>
      </w:r>
    </w:p>
    <w:p w14:paraId="4F3DD3D2" w14:textId="77777777" w:rsidR="002A45BE" w:rsidRDefault="002A45BE" w:rsidP="00D95CEA">
      <w:pPr>
        <w:pStyle w:val="IOSlist1bullet2017"/>
        <w:rPr>
          <w:lang w:eastAsia="en-US"/>
        </w:rPr>
      </w:pPr>
      <w:r>
        <w:rPr>
          <w:lang w:eastAsia="en-US"/>
        </w:rPr>
        <w:t>select and extract information from a wide range of reliable secondary sources and acknowledge them using</w:t>
      </w:r>
      <w:r w:rsidR="00A46FEC">
        <w:rPr>
          <w:lang w:eastAsia="en-US"/>
        </w:rPr>
        <w:t xml:space="preserve"> an accepted referencing style</w:t>
      </w:r>
    </w:p>
    <w:p w14:paraId="11F40498" w14:textId="77777777" w:rsidR="002A45BE" w:rsidRDefault="002A45BE" w:rsidP="0070064C">
      <w:pPr>
        <w:pStyle w:val="IOSheading42017"/>
      </w:pPr>
      <w:r>
        <w:t>Year 12 - Processing Data and Information Year 12</w:t>
      </w:r>
    </w:p>
    <w:p w14:paraId="596104DF" w14:textId="77777777" w:rsidR="002A45BE" w:rsidRDefault="002A45BE" w:rsidP="002A45BE">
      <w:pPr>
        <w:pStyle w:val="IOSbodytext2017"/>
        <w:rPr>
          <w:lang w:eastAsia="en-US"/>
        </w:rPr>
      </w:pPr>
      <w:r>
        <w:rPr>
          <w:lang w:eastAsia="en-US"/>
        </w:rPr>
        <w:t>Students:</w:t>
      </w:r>
    </w:p>
    <w:p w14:paraId="7A04CE0D" w14:textId="77777777" w:rsidR="002A45BE" w:rsidRDefault="002A45BE" w:rsidP="00D95CEA">
      <w:pPr>
        <w:pStyle w:val="IOSlist1bullet2017"/>
        <w:rPr>
          <w:lang w:eastAsia="en-US"/>
        </w:rPr>
      </w:pPr>
      <w:r>
        <w:rPr>
          <w:lang w:eastAsia="en-US"/>
        </w:rPr>
        <w:t>select qualitative and quantitative data and information and represent them using a range of formats, digital technologies and appropriate media</w:t>
      </w:r>
    </w:p>
    <w:p w14:paraId="2561D045" w14:textId="77777777" w:rsidR="002A45BE" w:rsidRDefault="002A45BE" w:rsidP="00D95CEA">
      <w:pPr>
        <w:pStyle w:val="IOSlist1bullet2017"/>
        <w:rPr>
          <w:lang w:eastAsia="en-US"/>
        </w:rPr>
      </w:pPr>
      <w:r>
        <w:rPr>
          <w:lang w:eastAsia="en-US"/>
        </w:rPr>
        <w:lastRenderedPageBreak/>
        <w:t>apply quantitati</w:t>
      </w:r>
      <w:r w:rsidR="00A46FEC">
        <w:rPr>
          <w:lang w:eastAsia="en-US"/>
        </w:rPr>
        <w:t>ve processes where appropriate</w:t>
      </w:r>
    </w:p>
    <w:p w14:paraId="347FB12C" w14:textId="77777777" w:rsidR="002A45BE" w:rsidRDefault="002A45BE" w:rsidP="00D95CEA">
      <w:pPr>
        <w:pStyle w:val="IOSlist1bullet2017"/>
        <w:rPr>
          <w:lang w:eastAsia="en-US"/>
        </w:rPr>
      </w:pPr>
      <w:r>
        <w:rPr>
          <w:lang w:eastAsia="en-US"/>
        </w:rPr>
        <w:t>evaluate and improve the quality of data</w:t>
      </w:r>
    </w:p>
    <w:p w14:paraId="21BCB11D" w14:textId="77777777" w:rsidR="002A45BE" w:rsidRDefault="002A45BE" w:rsidP="0070064C">
      <w:pPr>
        <w:pStyle w:val="IOSheading42017"/>
      </w:pPr>
      <w:r>
        <w:t>Year 12 - Analysing Data and Information Year 12</w:t>
      </w:r>
    </w:p>
    <w:p w14:paraId="5EE36DFD" w14:textId="77777777" w:rsidR="002A45BE" w:rsidRDefault="002A45BE" w:rsidP="002A45BE">
      <w:pPr>
        <w:pStyle w:val="IOSbodytext2017"/>
        <w:rPr>
          <w:lang w:eastAsia="en-US"/>
        </w:rPr>
      </w:pPr>
      <w:r>
        <w:rPr>
          <w:lang w:eastAsia="en-US"/>
        </w:rPr>
        <w:t>Students:</w:t>
      </w:r>
    </w:p>
    <w:p w14:paraId="55FF758D" w14:textId="77777777" w:rsidR="002A45BE" w:rsidRDefault="002A45BE" w:rsidP="00D95CEA">
      <w:pPr>
        <w:pStyle w:val="IOSlist1bullet2017"/>
        <w:rPr>
          <w:lang w:eastAsia="en-US"/>
        </w:rPr>
      </w:pPr>
      <w:r>
        <w:rPr>
          <w:lang w:eastAsia="en-US"/>
        </w:rPr>
        <w:t>derive trends, patterns and relationships in data and information</w:t>
      </w:r>
    </w:p>
    <w:p w14:paraId="444D789D" w14:textId="77777777" w:rsidR="002A45BE" w:rsidRDefault="002A45BE" w:rsidP="00D95CEA">
      <w:pPr>
        <w:pStyle w:val="IOSlist1bullet2017"/>
        <w:rPr>
          <w:lang w:eastAsia="en-US"/>
        </w:rPr>
      </w:pPr>
      <w:r>
        <w:rPr>
          <w:lang w:eastAsia="en-US"/>
        </w:rPr>
        <w:t>assess error, uncer</w:t>
      </w:r>
      <w:r w:rsidR="00A46FEC">
        <w:rPr>
          <w:lang w:eastAsia="en-US"/>
        </w:rPr>
        <w:t>tainty and limitations in data</w:t>
      </w:r>
    </w:p>
    <w:p w14:paraId="6B19096E" w14:textId="77777777" w:rsidR="002A45BE" w:rsidRDefault="002A45BE" w:rsidP="00D95CEA">
      <w:pPr>
        <w:pStyle w:val="IOSlist1bullet2017"/>
        <w:rPr>
          <w:lang w:eastAsia="en-US"/>
        </w:rPr>
      </w:pPr>
      <w:r>
        <w:rPr>
          <w:lang w:eastAsia="en-US"/>
        </w:rPr>
        <w:t>assess the relevance, accuracy, validity and reliability of primary and secondary data and suggest improvements to investigations</w:t>
      </w:r>
    </w:p>
    <w:p w14:paraId="3A8BBE77" w14:textId="77777777" w:rsidR="002A45BE" w:rsidRDefault="002A45BE" w:rsidP="0070064C">
      <w:pPr>
        <w:pStyle w:val="IOSheading42017"/>
      </w:pPr>
      <w:r>
        <w:t>Year 12 - Problem Solving Year 12</w:t>
      </w:r>
    </w:p>
    <w:p w14:paraId="1E16BEAA" w14:textId="77777777" w:rsidR="002A45BE" w:rsidRDefault="002A45BE" w:rsidP="002A45BE">
      <w:pPr>
        <w:pStyle w:val="IOSbodytext2017"/>
        <w:rPr>
          <w:lang w:eastAsia="en-US"/>
        </w:rPr>
      </w:pPr>
      <w:r>
        <w:rPr>
          <w:lang w:eastAsia="en-US"/>
        </w:rPr>
        <w:t>Students:</w:t>
      </w:r>
    </w:p>
    <w:p w14:paraId="699D34A8" w14:textId="77777777" w:rsidR="002A45BE" w:rsidRDefault="002A45BE" w:rsidP="00D95CEA">
      <w:pPr>
        <w:pStyle w:val="IOSlist1bullet2017"/>
        <w:rPr>
          <w:lang w:eastAsia="en-US"/>
        </w:rPr>
      </w:pPr>
      <w:r>
        <w:rPr>
          <w:lang w:eastAsia="en-US"/>
        </w:rPr>
        <w:t>use modelling (including mathematical examples) to explain phenomena, make predictions and solve problems using evidence from primary and seco</w:t>
      </w:r>
      <w:r w:rsidR="00A46FEC">
        <w:rPr>
          <w:lang w:eastAsia="en-US"/>
        </w:rPr>
        <w:t>ndary sources</w:t>
      </w:r>
    </w:p>
    <w:p w14:paraId="4EF9F403" w14:textId="77777777" w:rsidR="002A45BE" w:rsidRDefault="002A45BE" w:rsidP="00D95CEA">
      <w:pPr>
        <w:pStyle w:val="IOSlist1bullet2017"/>
        <w:rPr>
          <w:lang w:eastAsia="en-US"/>
        </w:rPr>
      </w:pPr>
      <w:r>
        <w:rPr>
          <w:lang w:eastAsia="en-US"/>
        </w:rPr>
        <w:t xml:space="preserve">use scientific evidence and critical thinking skills to solve problems  </w:t>
      </w:r>
    </w:p>
    <w:p w14:paraId="6612EEE7" w14:textId="77777777" w:rsidR="002A45BE" w:rsidRDefault="002A45BE" w:rsidP="0070064C">
      <w:pPr>
        <w:pStyle w:val="IOSheading42017"/>
      </w:pPr>
      <w:r>
        <w:t>Year 12 - Communicating Year 12</w:t>
      </w:r>
    </w:p>
    <w:p w14:paraId="7F640F9F" w14:textId="77777777" w:rsidR="002A45BE" w:rsidRDefault="002A45BE" w:rsidP="002A45BE">
      <w:pPr>
        <w:pStyle w:val="IOSbodytext2017"/>
        <w:rPr>
          <w:lang w:eastAsia="en-US"/>
        </w:rPr>
      </w:pPr>
      <w:r>
        <w:rPr>
          <w:lang w:eastAsia="en-US"/>
        </w:rPr>
        <w:t>Students:</w:t>
      </w:r>
    </w:p>
    <w:p w14:paraId="3CB842B2" w14:textId="77777777" w:rsidR="002A45BE" w:rsidRDefault="002A45BE" w:rsidP="00D95CEA">
      <w:pPr>
        <w:pStyle w:val="IOSlist1bullet2017"/>
        <w:rPr>
          <w:lang w:eastAsia="en-US"/>
        </w:rPr>
      </w:pPr>
      <w:r>
        <w:rPr>
          <w:lang w:eastAsia="en-US"/>
        </w:rPr>
        <w:t>select and use suitable forms of digital, visual, written and/or oral forms of communication</w:t>
      </w:r>
    </w:p>
    <w:p w14:paraId="03E36AED" w14:textId="77777777" w:rsidR="002A45BE" w:rsidRDefault="002A45BE" w:rsidP="00D95CEA">
      <w:pPr>
        <w:pStyle w:val="IOSlist1bullet2017"/>
        <w:rPr>
          <w:lang w:eastAsia="en-US"/>
        </w:rPr>
      </w:pPr>
      <w:r>
        <w:rPr>
          <w:lang w:eastAsia="en-US"/>
        </w:rPr>
        <w:t>select and apply appropriate scientific notations, nomenclature and scientific language to communicate in a variety of contexts</w:t>
      </w:r>
    </w:p>
    <w:p w14:paraId="4689CBC8" w14:textId="77777777" w:rsidR="002A45BE" w:rsidRDefault="002A45BE" w:rsidP="00D95CEA">
      <w:pPr>
        <w:pStyle w:val="IOSlist1bullet2017"/>
        <w:rPr>
          <w:lang w:eastAsia="en-US"/>
        </w:rPr>
      </w:pPr>
      <w:r>
        <w:rPr>
          <w:lang w:eastAsia="en-US"/>
        </w:rPr>
        <w:t>construct evidence-based arguments and engage in peer feedback to evaluate an argument or conclusion</w:t>
      </w:r>
    </w:p>
    <w:p w14:paraId="2F5B8EA6" w14:textId="77777777" w:rsidR="00A84C93" w:rsidRDefault="00A84C93" w:rsidP="00D95CEA">
      <w:pPr>
        <w:pStyle w:val="IOSheading32017"/>
      </w:pPr>
      <w:r>
        <w:br w:type="page"/>
      </w:r>
    </w:p>
    <w:p w14:paraId="667C4BB9" w14:textId="2F118474" w:rsidR="002A45BE" w:rsidRDefault="002A45BE" w:rsidP="00D95CEA">
      <w:pPr>
        <w:pStyle w:val="IOSheading32017"/>
      </w:pPr>
      <w:r w:rsidRPr="002A45BE">
        <w:lastRenderedPageBreak/>
        <w:t xml:space="preserve">Part 1 - Technology influencing </w:t>
      </w:r>
      <w:r w:rsidR="003779F2">
        <w:t>s</w:t>
      </w:r>
      <w:r w:rsidRPr="002A45BE">
        <w:t>cience</w:t>
      </w:r>
    </w:p>
    <w:tbl>
      <w:tblPr>
        <w:tblStyle w:val="TableGrid"/>
        <w:tblW w:w="15701" w:type="dxa"/>
        <w:tblLook w:val="04A0" w:firstRow="1" w:lastRow="0" w:firstColumn="1" w:lastColumn="0" w:noHBand="0" w:noVBand="1"/>
        <w:tblDescription w:val="the table lists the content, teaching and learning activties and resources for the part"/>
      </w:tblPr>
      <w:tblGrid>
        <w:gridCol w:w="2665"/>
        <w:gridCol w:w="7937"/>
        <w:gridCol w:w="5099"/>
      </w:tblGrid>
      <w:tr w:rsidR="002A45BE" w14:paraId="581EFD22" w14:textId="77777777" w:rsidTr="002A45BE">
        <w:trPr>
          <w:tblHeader/>
        </w:trPr>
        <w:tc>
          <w:tcPr>
            <w:tcW w:w="2665" w:type="dxa"/>
          </w:tcPr>
          <w:p w14:paraId="4971D4BE" w14:textId="77777777" w:rsidR="002A45BE" w:rsidRDefault="002A45BE" w:rsidP="002A45BE">
            <w:pPr>
              <w:pStyle w:val="IOStableheading2017"/>
              <w:rPr>
                <w:lang w:eastAsia="en-US"/>
              </w:rPr>
            </w:pPr>
            <w:r w:rsidRPr="002A45BE">
              <w:rPr>
                <w:lang w:eastAsia="en-US"/>
              </w:rPr>
              <w:t>Content</w:t>
            </w:r>
          </w:p>
        </w:tc>
        <w:tc>
          <w:tcPr>
            <w:tcW w:w="7937" w:type="dxa"/>
          </w:tcPr>
          <w:p w14:paraId="2EFB6360" w14:textId="77777777" w:rsidR="002A45BE" w:rsidRDefault="002A45BE" w:rsidP="002A45BE">
            <w:pPr>
              <w:pStyle w:val="IOStableheading2017"/>
              <w:rPr>
                <w:lang w:eastAsia="en-US"/>
              </w:rPr>
            </w:pPr>
            <w:r w:rsidRPr="002A45BE">
              <w:rPr>
                <w:lang w:eastAsia="en-US"/>
              </w:rPr>
              <w:t>Teaching &amp; learning activities</w:t>
            </w:r>
          </w:p>
        </w:tc>
        <w:tc>
          <w:tcPr>
            <w:tcW w:w="5099" w:type="dxa"/>
          </w:tcPr>
          <w:p w14:paraId="7D20385B" w14:textId="77777777" w:rsidR="002A45BE" w:rsidRDefault="002A45BE" w:rsidP="002A45BE">
            <w:pPr>
              <w:pStyle w:val="IOStableheading2017"/>
              <w:rPr>
                <w:lang w:eastAsia="en-US"/>
              </w:rPr>
            </w:pPr>
            <w:r w:rsidRPr="002A45BE">
              <w:rPr>
                <w:lang w:eastAsia="en-US"/>
              </w:rPr>
              <w:t>Resources</w:t>
            </w:r>
          </w:p>
        </w:tc>
      </w:tr>
      <w:tr w:rsidR="002A45BE" w14:paraId="1EEEF406" w14:textId="77777777" w:rsidTr="002A45BE">
        <w:tc>
          <w:tcPr>
            <w:tcW w:w="2665" w:type="dxa"/>
          </w:tcPr>
          <w:p w14:paraId="37E1E7C8" w14:textId="77777777" w:rsidR="002A45BE" w:rsidRDefault="002A45BE" w:rsidP="00347840">
            <w:pPr>
              <w:pStyle w:val="IOStablelist1bullet2017"/>
              <w:rPr>
                <w:lang w:eastAsia="en-US"/>
              </w:rPr>
            </w:pPr>
            <w:r>
              <w:rPr>
                <w:lang w:eastAsia="en-US"/>
              </w:rPr>
              <w:t>using examples, assess the impact that developments in technologies have had on the accumulation of evidence for scientific theories, laws and models, including but not limited to:</w:t>
            </w:r>
          </w:p>
          <w:p w14:paraId="7085A2BE" w14:textId="77777777" w:rsidR="002A45BE" w:rsidRDefault="002A45BE" w:rsidP="00347840">
            <w:pPr>
              <w:pStyle w:val="IOStablelist2bullet2017"/>
              <w:rPr>
                <w:lang w:eastAsia="en-US"/>
              </w:rPr>
            </w:pPr>
            <w:r>
              <w:rPr>
                <w:lang w:eastAsia="en-US"/>
              </w:rPr>
              <w:t>computerised simulations and models of the Earth's geological history</w:t>
            </w:r>
          </w:p>
        </w:tc>
        <w:tc>
          <w:tcPr>
            <w:tcW w:w="7937" w:type="dxa"/>
          </w:tcPr>
          <w:p w14:paraId="51C150FA" w14:textId="77777777" w:rsidR="002A45BE" w:rsidRPr="00A46FEC" w:rsidRDefault="002A45BE" w:rsidP="002A45BE">
            <w:pPr>
              <w:pStyle w:val="IOStabletext2017"/>
              <w:rPr>
                <w:rStyle w:val="IOSstrongemphasis2017"/>
                <w:lang w:eastAsia="en-US"/>
              </w:rPr>
            </w:pPr>
            <w:r w:rsidRPr="00A46FEC">
              <w:rPr>
                <w:rStyle w:val="IOSstrongemphasis2017"/>
                <w:lang w:eastAsia="en-US"/>
              </w:rPr>
              <w:t>Understanding Earth's geological history from models and simulations</w:t>
            </w:r>
          </w:p>
          <w:p w14:paraId="004C6DB3" w14:textId="11BDFC38" w:rsidR="002A45BE" w:rsidRDefault="002A45BE" w:rsidP="002A45BE">
            <w:pPr>
              <w:pStyle w:val="IOStabletext2017"/>
              <w:rPr>
                <w:lang w:eastAsia="en-US"/>
              </w:rPr>
            </w:pPr>
            <w:r>
              <w:rPr>
                <w:lang w:eastAsia="en-US"/>
              </w:rPr>
              <w:t xml:space="preserve">An exploration into the discovery of Earth’s </w:t>
            </w:r>
            <w:r w:rsidR="009C15FF">
              <w:rPr>
                <w:lang w:eastAsia="en-US"/>
              </w:rPr>
              <w:t>g</w:t>
            </w:r>
            <w:r>
              <w:rPr>
                <w:lang w:eastAsia="en-US"/>
              </w:rPr>
              <w:t xml:space="preserve">eological </w:t>
            </w:r>
            <w:r w:rsidR="009C15FF">
              <w:rPr>
                <w:lang w:eastAsia="en-US"/>
              </w:rPr>
              <w:t>h</w:t>
            </w:r>
            <w:r>
              <w:rPr>
                <w:lang w:eastAsia="en-US"/>
              </w:rPr>
              <w:t>istory</w:t>
            </w:r>
          </w:p>
          <w:p w14:paraId="0F192E91" w14:textId="7AB6BF6F" w:rsidR="002A45BE" w:rsidRDefault="002A45BE" w:rsidP="002A45BE">
            <w:pPr>
              <w:pStyle w:val="IOStabletext2017"/>
              <w:rPr>
                <w:lang w:eastAsia="en-US"/>
              </w:rPr>
            </w:pPr>
            <w:r>
              <w:rPr>
                <w:lang w:eastAsia="en-US"/>
              </w:rPr>
              <w:t xml:space="preserve">Students to undertake a case study of </w:t>
            </w:r>
            <w:r w:rsidR="009C15FF">
              <w:rPr>
                <w:lang w:eastAsia="en-US"/>
              </w:rPr>
              <w:t>t</w:t>
            </w:r>
            <w:r>
              <w:rPr>
                <w:lang w:eastAsia="en-US"/>
              </w:rPr>
              <w:t>he Grand Canyon</w:t>
            </w:r>
            <w:r w:rsidR="009C15FF">
              <w:rPr>
                <w:lang w:eastAsia="en-US"/>
              </w:rPr>
              <w:t xml:space="preserve"> (or other geographically contextual landmark) </w:t>
            </w:r>
            <w:r>
              <w:rPr>
                <w:lang w:eastAsia="en-US"/>
              </w:rPr>
              <w:t>using a variety of sources.</w:t>
            </w:r>
          </w:p>
          <w:p w14:paraId="445EF38C" w14:textId="77777777" w:rsidR="00BD0A2A" w:rsidRDefault="009C15FF" w:rsidP="002A45BE">
            <w:pPr>
              <w:pStyle w:val="IOStablelist1bullet2017"/>
              <w:rPr>
                <w:lang w:eastAsia="en-US"/>
              </w:rPr>
            </w:pPr>
            <w:r>
              <w:rPr>
                <w:lang w:eastAsia="en-US"/>
              </w:rPr>
              <w:t>Teacher selects a short video to watch to engage students and prepare</w:t>
            </w:r>
            <w:r w:rsidR="0070064C">
              <w:rPr>
                <w:lang w:eastAsia="en-US"/>
              </w:rPr>
              <w:t xml:space="preserve"> questions to answer.</w:t>
            </w:r>
          </w:p>
          <w:p w14:paraId="4BB8D057" w14:textId="5487D29A" w:rsidR="002A45BE" w:rsidRDefault="002A45BE" w:rsidP="002A45BE">
            <w:pPr>
              <w:pStyle w:val="IOStablelist1bullet2017"/>
              <w:rPr>
                <w:lang w:eastAsia="en-US"/>
              </w:rPr>
            </w:pPr>
            <w:r>
              <w:rPr>
                <w:lang w:eastAsia="en-US"/>
              </w:rPr>
              <w:t>Students write about how</w:t>
            </w:r>
            <w:r w:rsidR="00BD0A2A">
              <w:rPr>
                <w:lang w:eastAsia="en-US"/>
              </w:rPr>
              <w:t xml:space="preserve">, for example, </w:t>
            </w:r>
            <w:r>
              <w:rPr>
                <w:lang w:eastAsia="en-US"/>
              </w:rPr>
              <w:t xml:space="preserve">the </w:t>
            </w:r>
            <w:r w:rsidR="00BD0A2A">
              <w:rPr>
                <w:lang w:eastAsia="en-US"/>
              </w:rPr>
              <w:t>canyon</w:t>
            </w:r>
            <w:r>
              <w:rPr>
                <w:lang w:eastAsia="en-US"/>
              </w:rPr>
              <w:t xml:space="preserve"> was formed. </w:t>
            </w:r>
            <w:r w:rsidR="00A46FEC">
              <w:rPr>
                <w:lang w:eastAsia="en-US"/>
              </w:rPr>
              <w:t>They</w:t>
            </w:r>
            <w:r>
              <w:rPr>
                <w:lang w:eastAsia="en-US"/>
              </w:rPr>
              <w:t xml:space="preserve"> should feel free to pres</w:t>
            </w:r>
            <w:r w:rsidR="00A46FEC">
              <w:rPr>
                <w:lang w:eastAsia="en-US"/>
              </w:rPr>
              <w:t>ent their work in any format for example;</w:t>
            </w:r>
            <w:r>
              <w:rPr>
                <w:lang w:eastAsia="en-US"/>
              </w:rPr>
              <w:t xml:space="preserve"> poster, a poem, 3D model, creative writing</w:t>
            </w:r>
            <w:r w:rsidR="00A46FEC">
              <w:rPr>
                <w:lang w:eastAsia="en-US"/>
              </w:rPr>
              <w:t xml:space="preserve"> (for example;</w:t>
            </w:r>
            <w:r>
              <w:rPr>
                <w:lang w:eastAsia="en-US"/>
              </w:rPr>
              <w:t xml:space="preserve"> from the perspective of a water droplet viewing all the changes as it passes through the water cycle),</w:t>
            </w:r>
            <w:r w:rsidR="0070064C">
              <w:rPr>
                <w:lang w:eastAsia="en-US"/>
              </w:rPr>
              <w:t xml:space="preserve"> </w:t>
            </w:r>
            <w:r>
              <w:rPr>
                <w:lang w:eastAsia="en-US"/>
              </w:rPr>
              <w:t xml:space="preserve">flow chart, timeline. </w:t>
            </w:r>
          </w:p>
          <w:p w14:paraId="0C1D76D2" w14:textId="1C882FD5" w:rsidR="002A45BE" w:rsidRDefault="00957EBC" w:rsidP="002A45BE">
            <w:pPr>
              <w:pStyle w:val="IOStabletext2017"/>
              <w:rPr>
                <w:lang w:eastAsia="en-US"/>
              </w:rPr>
            </w:pPr>
            <w:r>
              <w:rPr>
                <w:lang w:eastAsia="en-US"/>
              </w:rPr>
              <w:t>(</w:t>
            </w:r>
            <w:r w:rsidRPr="00957EBC">
              <w:rPr>
                <w:rStyle w:val="IOSstrongemphasis2017"/>
              </w:rPr>
              <w:t>Note</w:t>
            </w:r>
            <w:r>
              <w:rPr>
                <w:lang w:eastAsia="en-US"/>
              </w:rPr>
              <w:t xml:space="preserve"> –</w:t>
            </w:r>
            <w:r w:rsidR="002A45BE">
              <w:rPr>
                <w:lang w:eastAsia="en-US"/>
              </w:rPr>
              <w:t xml:space="preserve"> </w:t>
            </w:r>
            <w:r w:rsidR="0070064C">
              <w:rPr>
                <w:lang w:eastAsia="en-US"/>
              </w:rPr>
              <w:t>w</w:t>
            </w:r>
            <w:r w:rsidR="002A45BE">
              <w:rPr>
                <w:lang w:eastAsia="en-US"/>
              </w:rPr>
              <w:t>ithin the body of their presentation, student must find a way to integrate their understanding of how changing technologies resulted in different findings. This could be achieved by simply annotating with word/thought bubbles.</w:t>
            </w:r>
          </w:p>
        </w:tc>
        <w:tc>
          <w:tcPr>
            <w:tcW w:w="5099" w:type="dxa"/>
          </w:tcPr>
          <w:p w14:paraId="61640844" w14:textId="77777777" w:rsidR="002A45BE" w:rsidRDefault="00C87024" w:rsidP="003779F2">
            <w:pPr>
              <w:pStyle w:val="IOStablelist1bullet2017"/>
              <w:rPr>
                <w:lang w:eastAsia="en-US"/>
              </w:rPr>
            </w:pPr>
            <w:hyperlink r:id="rId10" w:history="1">
              <w:r w:rsidR="002A45BE" w:rsidRPr="00A84C93">
                <w:rPr>
                  <w:rStyle w:val="Hyperlink"/>
                  <w:lang w:eastAsia="en-US"/>
                </w:rPr>
                <w:t>Travel Through Deep Time with this Interactive Earth</w:t>
              </w:r>
            </w:hyperlink>
            <w:r w:rsidR="00A84C93">
              <w:rPr>
                <w:lang w:eastAsia="en-US"/>
              </w:rPr>
              <w:t xml:space="preserve"> </w:t>
            </w:r>
          </w:p>
          <w:p w14:paraId="559DF876" w14:textId="77777777" w:rsidR="002A45BE" w:rsidRDefault="002A45BE" w:rsidP="003779F2">
            <w:pPr>
              <w:pStyle w:val="IOStablelist1bullet2017"/>
              <w:rPr>
                <w:lang w:eastAsia="en-US"/>
              </w:rPr>
            </w:pPr>
            <w:r>
              <w:rPr>
                <w:lang w:eastAsia="en-US"/>
              </w:rPr>
              <w:t xml:space="preserve">YouTube – </w:t>
            </w:r>
            <w:hyperlink r:id="rId11" w:history="1">
              <w:r w:rsidRPr="00A84C93">
                <w:rPr>
                  <w:rStyle w:val="Hyperlink"/>
                  <w:lang w:eastAsia="en-US"/>
                </w:rPr>
                <w:t>Plate Tectonics in action</w:t>
              </w:r>
            </w:hyperlink>
          </w:p>
          <w:p w14:paraId="2851A5F4" w14:textId="77777777" w:rsidR="002A45BE" w:rsidRDefault="00C87024" w:rsidP="003779F2">
            <w:pPr>
              <w:pStyle w:val="IOStablelist1bullet2017"/>
              <w:rPr>
                <w:lang w:eastAsia="en-US"/>
              </w:rPr>
            </w:pPr>
            <w:hyperlink r:id="rId12" w:history="1">
              <w:r w:rsidR="002A45BE" w:rsidRPr="00A84C93">
                <w:rPr>
                  <w:rStyle w:val="Hyperlink"/>
                  <w:lang w:eastAsia="en-US"/>
                </w:rPr>
                <w:t>Geologic Time</w:t>
              </w:r>
            </w:hyperlink>
          </w:p>
          <w:p w14:paraId="5F58485F" w14:textId="77777777" w:rsidR="002A45BE" w:rsidRDefault="002A45BE" w:rsidP="003779F2">
            <w:pPr>
              <w:pStyle w:val="IOStablelist1bullet2017"/>
              <w:rPr>
                <w:lang w:eastAsia="en-US"/>
              </w:rPr>
            </w:pPr>
            <w:r>
              <w:rPr>
                <w:lang w:eastAsia="en-US"/>
              </w:rPr>
              <w:t xml:space="preserve">Layered Earth Geology – </w:t>
            </w:r>
            <w:hyperlink r:id="rId13" w:history="1">
              <w:r w:rsidRPr="00A84C93">
                <w:rPr>
                  <w:rStyle w:val="Hyperlink"/>
                  <w:lang w:eastAsia="en-US"/>
                </w:rPr>
                <w:t>Earth Science simulation</w:t>
              </w:r>
            </w:hyperlink>
          </w:p>
          <w:p w14:paraId="58DD5055" w14:textId="77777777" w:rsidR="002A45BE" w:rsidRDefault="00C87024" w:rsidP="003779F2">
            <w:pPr>
              <w:pStyle w:val="IOStablelist1bullet2017"/>
              <w:rPr>
                <w:lang w:eastAsia="en-US"/>
              </w:rPr>
            </w:pPr>
            <w:hyperlink r:id="rId14" w:history="1">
              <w:r w:rsidR="002A45BE" w:rsidRPr="00A84C93">
                <w:rPr>
                  <w:rStyle w:val="Hyperlink"/>
                  <w:lang w:eastAsia="en-US"/>
                </w:rPr>
                <w:t>Plate Tectonic Animation</w:t>
              </w:r>
            </w:hyperlink>
            <w:r w:rsidR="002A45BE">
              <w:rPr>
                <w:lang w:eastAsia="en-US"/>
              </w:rPr>
              <w:t xml:space="preserve"> – Earth-guide Online Classroom</w:t>
            </w:r>
          </w:p>
          <w:p w14:paraId="1BBC394D" w14:textId="09A5F826" w:rsidR="002A45BE" w:rsidRDefault="002A45BE" w:rsidP="00D5720B">
            <w:pPr>
              <w:pStyle w:val="IOStablelist1bullet2017"/>
              <w:numPr>
                <w:ilvl w:val="0"/>
                <w:numId w:val="0"/>
              </w:numPr>
              <w:ind w:left="402" w:hanging="204"/>
              <w:rPr>
                <w:lang w:eastAsia="en-US"/>
              </w:rPr>
            </w:pPr>
          </w:p>
        </w:tc>
      </w:tr>
      <w:tr w:rsidR="002A45BE" w14:paraId="2788F28B" w14:textId="77777777" w:rsidTr="002A45BE">
        <w:tc>
          <w:tcPr>
            <w:tcW w:w="2665" w:type="dxa"/>
          </w:tcPr>
          <w:p w14:paraId="501454BC" w14:textId="77777777" w:rsidR="002A45BE" w:rsidRDefault="002A45BE" w:rsidP="002A45BE">
            <w:pPr>
              <w:pStyle w:val="IOStabletext2017"/>
              <w:rPr>
                <w:lang w:eastAsia="en-US"/>
              </w:rPr>
            </w:pPr>
            <w:r>
              <w:rPr>
                <w:lang w:eastAsia="en-US"/>
              </w:rPr>
              <w:t>IQ: How have developments in technology led to advances in scientific theories and laws that, in turn, drive the need for further developments in technology?</w:t>
            </w:r>
          </w:p>
          <w:p w14:paraId="37037FDF" w14:textId="77777777" w:rsidR="002A45BE" w:rsidRDefault="002A45BE" w:rsidP="00347840">
            <w:pPr>
              <w:pStyle w:val="IOStablelist1bullet2017"/>
              <w:rPr>
                <w:lang w:eastAsia="en-US"/>
              </w:rPr>
            </w:pPr>
            <w:r>
              <w:rPr>
                <w:lang w:eastAsia="en-US"/>
              </w:rPr>
              <w:t>using examples, assess the impact that developments in technologies have had on the accumulation of evidence for scientific theories, laws and models, including but not limited to:</w:t>
            </w:r>
          </w:p>
          <w:p w14:paraId="1C4D641B" w14:textId="77777777" w:rsidR="002A45BE" w:rsidRDefault="002A45BE" w:rsidP="00347840">
            <w:pPr>
              <w:pStyle w:val="IOStablelist2bullet2017"/>
              <w:rPr>
                <w:lang w:eastAsia="en-US"/>
              </w:rPr>
            </w:pPr>
            <w:r>
              <w:rPr>
                <w:lang w:eastAsia="en-US"/>
              </w:rPr>
              <w:lastRenderedPageBreak/>
              <w:t>X-ray diffraction and the discovery of the structure of deoxyribonucleic acid (DNA)</w:t>
            </w:r>
          </w:p>
        </w:tc>
        <w:tc>
          <w:tcPr>
            <w:tcW w:w="7937" w:type="dxa"/>
          </w:tcPr>
          <w:p w14:paraId="60062E55" w14:textId="77777777" w:rsidR="002A45BE" w:rsidRPr="00347840" w:rsidRDefault="002A45BE" w:rsidP="002A45BE">
            <w:pPr>
              <w:pStyle w:val="IOStabletext2017"/>
              <w:rPr>
                <w:rStyle w:val="IOSstrongemphasis2017"/>
                <w:lang w:eastAsia="en-US"/>
              </w:rPr>
            </w:pPr>
            <w:r w:rsidRPr="00347840">
              <w:rPr>
                <w:rStyle w:val="IOSstrongemphasis2017"/>
                <w:lang w:eastAsia="en-US"/>
              </w:rPr>
              <w:lastRenderedPageBreak/>
              <w:t>DNA from X-ray diffraction</w:t>
            </w:r>
          </w:p>
          <w:p w14:paraId="682C5A81" w14:textId="77777777" w:rsidR="002A45BE" w:rsidRPr="00347840" w:rsidRDefault="00347840" w:rsidP="002A45BE">
            <w:pPr>
              <w:pStyle w:val="IOStabletext2017"/>
              <w:rPr>
                <w:rStyle w:val="IOSstrongemphasis2017"/>
                <w:lang w:eastAsia="en-US"/>
              </w:rPr>
            </w:pPr>
            <w:r w:rsidRPr="00347840">
              <w:rPr>
                <w:rStyle w:val="IOSstrongemphasis2017"/>
              </w:rPr>
              <w:t>Explain</w:t>
            </w:r>
          </w:p>
          <w:p w14:paraId="0898E8B9" w14:textId="77777777" w:rsidR="002A45BE" w:rsidRDefault="002A45BE" w:rsidP="002A45BE">
            <w:pPr>
              <w:pStyle w:val="IOStabletext2017"/>
              <w:rPr>
                <w:lang w:eastAsia="en-US"/>
              </w:rPr>
            </w:pPr>
            <w:r>
              <w:rPr>
                <w:lang w:eastAsia="en-US"/>
              </w:rPr>
              <w:t>Students to watch DNA Secrets of Photo 51 video</w:t>
            </w:r>
          </w:p>
          <w:p w14:paraId="6D24BD39" w14:textId="5FA3051C" w:rsidR="002A45BE" w:rsidRDefault="002A45BE" w:rsidP="002A45BE">
            <w:pPr>
              <w:pStyle w:val="IOStabletext2017"/>
              <w:rPr>
                <w:lang w:eastAsia="en-US"/>
              </w:rPr>
            </w:pPr>
            <w:r>
              <w:rPr>
                <w:lang w:eastAsia="en-US"/>
              </w:rPr>
              <w:t xml:space="preserve">Students to read about </w:t>
            </w:r>
            <w:r w:rsidR="00BD0A2A">
              <w:rPr>
                <w:lang w:eastAsia="en-US"/>
              </w:rPr>
              <w:t>k</w:t>
            </w:r>
            <w:r>
              <w:rPr>
                <w:lang w:eastAsia="en-US"/>
              </w:rPr>
              <w:t xml:space="preserve">ey steps towards DNA model and with the option of doing their own research, students are to construct a timeline on the importance of technologies in developing the structure of DNA and how models have been changed over time. </w:t>
            </w:r>
          </w:p>
          <w:p w14:paraId="357C2081" w14:textId="0B48703E" w:rsidR="002A45BE" w:rsidRDefault="002A45BE" w:rsidP="002A45BE">
            <w:pPr>
              <w:pStyle w:val="IOStabletext2017"/>
              <w:rPr>
                <w:lang w:eastAsia="en-US"/>
              </w:rPr>
            </w:pPr>
            <w:r>
              <w:rPr>
                <w:lang w:eastAsia="en-US"/>
              </w:rPr>
              <w:t xml:space="preserve">The timeline should incorporate </w:t>
            </w:r>
            <w:r w:rsidR="00BD0A2A">
              <w:rPr>
                <w:lang w:eastAsia="en-US"/>
              </w:rPr>
              <w:t>several</w:t>
            </w:r>
            <w:r>
              <w:rPr>
                <w:lang w:eastAsia="en-US"/>
              </w:rPr>
              <w:t xml:space="preserve"> features. Each feature is to be represented either above or below the line and each should be written/typed in a different colour.</w:t>
            </w:r>
          </w:p>
          <w:p w14:paraId="75F7C4CF" w14:textId="77777777" w:rsidR="002A45BE" w:rsidRDefault="002A45BE" w:rsidP="002A45BE">
            <w:pPr>
              <w:pStyle w:val="IOStabletext2017"/>
              <w:rPr>
                <w:lang w:eastAsia="en-US"/>
              </w:rPr>
            </w:pPr>
            <w:r>
              <w:rPr>
                <w:lang w:eastAsia="en-US"/>
              </w:rPr>
              <w:t>The features of the timeline should include:</w:t>
            </w:r>
          </w:p>
          <w:p w14:paraId="3D463222" w14:textId="177E207A" w:rsidR="002A45BE" w:rsidRDefault="00A46FEC" w:rsidP="00347840">
            <w:pPr>
              <w:pStyle w:val="IOStablelist1bullet2017"/>
              <w:rPr>
                <w:lang w:eastAsia="en-US"/>
              </w:rPr>
            </w:pPr>
            <w:r>
              <w:rPr>
                <w:rFonts w:hint="eastAsia"/>
                <w:lang w:eastAsia="en-US"/>
              </w:rPr>
              <w:t xml:space="preserve">Names of </w:t>
            </w:r>
            <w:r w:rsidR="00AE21FD">
              <w:rPr>
                <w:lang w:eastAsia="en-US"/>
              </w:rPr>
              <w:t>s</w:t>
            </w:r>
            <w:r>
              <w:rPr>
                <w:rFonts w:hint="eastAsia"/>
                <w:lang w:eastAsia="en-US"/>
              </w:rPr>
              <w:t>cientists (for example;</w:t>
            </w:r>
            <w:r w:rsidR="002A45BE">
              <w:rPr>
                <w:rFonts w:hint="eastAsia"/>
                <w:lang w:eastAsia="en-US"/>
              </w:rPr>
              <w:t xml:space="preserve"> Watson, Crick, Franklin)</w:t>
            </w:r>
          </w:p>
          <w:p w14:paraId="48FE22C9" w14:textId="77777777" w:rsidR="002A45BE" w:rsidRDefault="002A45BE" w:rsidP="00347840">
            <w:pPr>
              <w:pStyle w:val="IOStablelist1bullet2017"/>
              <w:rPr>
                <w:lang w:eastAsia="en-US"/>
              </w:rPr>
            </w:pPr>
            <w:r>
              <w:rPr>
                <w:rFonts w:hint="eastAsia"/>
                <w:lang w:eastAsia="en-US"/>
              </w:rPr>
              <w:t>Time periods</w:t>
            </w:r>
          </w:p>
          <w:p w14:paraId="58894A17" w14:textId="77777777" w:rsidR="002A45BE" w:rsidRDefault="002A45BE" w:rsidP="00347840">
            <w:pPr>
              <w:pStyle w:val="IOStablelist1bullet2017"/>
              <w:rPr>
                <w:lang w:eastAsia="en-US"/>
              </w:rPr>
            </w:pPr>
            <w:r>
              <w:rPr>
                <w:rFonts w:hint="eastAsia"/>
                <w:lang w:eastAsia="en-US"/>
              </w:rPr>
              <w:t>Models used/created along the way</w:t>
            </w:r>
          </w:p>
          <w:p w14:paraId="25EC42BA" w14:textId="30C45662" w:rsidR="002A45BE" w:rsidRDefault="00A46FEC" w:rsidP="00347840">
            <w:pPr>
              <w:pStyle w:val="IOStablelist1bullet2017"/>
              <w:rPr>
                <w:lang w:eastAsia="en-US"/>
              </w:rPr>
            </w:pPr>
            <w:r>
              <w:rPr>
                <w:rFonts w:hint="eastAsia"/>
                <w:lang w:eastAsia="en-US"/>
              </w:rPr>
              <w:t>Technologies used (for example;</w:t>
            </w:r>
            <w:r w:rsidR="002A45BE">
              <w:rPr>
                <w:rFonts w:hint="eastAsia"/>
                <w:lang w:eastAsia="en-US"/>
              </w:rPr>
              <w:t xml:space="preserve"> X</w:t>
            </w:r>
            <w:r w:rsidR="003779F2">
              <w:rPr>
                <w:lang w:eastAsia="en-US"/>
              </w:rPr>
              <w:t>-</w:t>
            </w:r>
            <w:r w:rsidR="002A45BE">
              <w:rPr>
                <w:rFonts w:hint="eastAsia"/>
                <w:lang w:eastAsia="en-US"/>
              </w:rPr>
              <w:t>ray diffraction)</w:t>
            </w:r>
          </w:p>
          <w:p w14:paraId="73C8A266" w14:textId="282B9519" w:rsidR="002A45BE" w:rsidRDefault="002A45BE" w:rsidP="00347840">
            <w:pPr>
              <w:pStyle w:val="IOStablelist1bullet2017"/>
              <w:rPr>
                <w:lang w:eastAsia="en-US"/>
              </w:rPr>
            </w:pPr>
            <w:r>
              <w:rPr>
                <w:rFonts w:hint="eastAsia"/>
                <w:lang w:eastAsia="en-US"/>
              </w:rPr>
              <w:t>Major discoveries (outlined briefly)</w:t>
            </w:r>
          </w:p>
          <w:p w14:paraId="730B122C" w14:textId="77777777" w:rsidR="002A45BE" w:rsidRDefault="002A45BE" w:rsidP="00347840">
            <w:pPr>
              <w:pStyle w:val="IOStablelist1bullet2017"/>
              <w:rPr>
                <w:lang w:eastAsia="en-US"/>
              </w:rPr>
            </w:pPr>
            <w:r>
              <w:rPr>
                <w:rFonts w:hint="eastAsia"/>
                <w:lang w:eastAsia="en-US"/>
              </w:rPr>
              <w:t>Problems/Limitations which had to be overcome (briefly described)</w:t>
            </w:r>
          </w:p>
          <w:p w14:paraId="0AC50A37" w14:textId="77777777" w:rsidR="002A45BE" w:rsidRDefault="002A45BE" w:rsidP="002A45BE">
            <w:pPr>
              <w:pStyle w:val="IOStabletext2017"/>
              <w:rPr>
                <w:lang w:eastAsia="en-US"/>
              </w:rPr>
            </w:pPr>
            <w:r>
              <w:rPr>
                <w:lang w:eastAsia="en-US"/>
              </w:rPr>
              <w:lastRenderedPageBreak/>
              <w:t>Draw vertical/h</w:t>
            </w:r>
            <w:r w:rsidR="00E71FF5">
              <w:rPr>
                <w:lang w:eastAsia="en-US"/>
              </w:rPr>
              <w:t xml:space="preserve">orizontal (as the case may be) </w:t>
            </w:r>
            <w:r>
              <w:rPr>
                <w:lang w:eastAsia="en-US"/>
              </w:rPr>
              <w:t>lines through the timeline to show when models were refined or altered.</w:t>
            </w:r>
          </w:p>
          <w:p w14:paraId="44258692" w14:textId="77777777" w:rsidR="002A45BE" w:rsidRPr="00347840" w:rsidRDefault="00347840" w:rsidP="002A45BE">
            <w:pPr>
              <w:pStyle w:val="IOStabletext2017"/>
              <w:rPr>
                <w:rStyle w:val="IOSstrongemphasis2017"/>
                <w:lang w:eastAsia="en-US"/>
              </w:rPr>
            </w:pPr>
            <w:r w:rsidRPr="00347840">
              <w:rPr>
                <w:rStyle w:val="IOSstrongemphasis2017"/>
              </w:rPr>
              <w:t>Elaborate</w:t>
            </w:r>
          </w:p>
          <w:p w14:paraId="6EA8576B" w14:textId="45088395" w:rsidR="002A45BE" w:rsidRDefault="002A45BE" w:rsidP="002A45BE">
            <w:pPr>
              <w:pStyle w:val="IOStabletext2017"/>
              <w:rPr>
                <w:lang w:eastAsia="en-US"/>
              </w:rPr>
            </w:pPr>
            <w:r>
              <w:rPr>
                <w:lang w:eastAsia="en-US"/>
              </w:rPr>
              <w:t>Students should research the developments in technologies since X</w:t>
            </w:r>
            <w:r w:rsidR="003779F2">
              <w:rPr>
                <w:lang w:eastAsia="en-US"/>
              </w:rPr>
              <w:t>-</w:t>
            </w:r>
            <w:r>
              <w:rPr>
                <w:lang w:eastAsia="en-US"/>
              </w:rPr>
              <w:t>ray diff</w:t>
            </w:r>
            <w:r w:rsidR="00A46FEC">
              <w:rPr>
                <w:lang w:eastAsia="en-US"/>
              </w:rPr>
              <w:t>raction (for example</w:t>
            </w:r>
            <w:r w:rsidR="009963E7">
              <w:rPr>
                <w:lang w:eastAsia="en-US"/>
              </w:rPr>
              <w:t xml:space="preserve">, </w:t>
            </w:r>
            <w:r>
              <w:rPr>
                <w:lang w:eastAsia="en-US"/>
              </w:rPr>
              <w:t xml:space="preserve">electron microscopy) and briefly outline how </w:t>
            </w:r>
            <w:r w:rsidR="00505432" w:rsidRPr="00505432">
              <w:rPr>
                <w:rStyle w:val="IOSstrongemphasis2017"/>
              </w:rPr>
              <w:t>one</w:t>
            </w:r>
            <w:r>
              <w:rPr>
                <w:lang w:eastAsia="en-US"/>
              </w:rPr>
              <w:t xml:space="preserve"> of these technologies has contributed to a greater understanding of DNA.</w:t>
            </w:r>
          </w:p>
          <w:p w14:paraId="4B2E8F8B" w14:textId="77777777" w:rsidR="002A45BE" w:rsidRDefault="002A45BE" w:rsidP="002A45BE">
            <w:pPr>
              <w:pStyle w:val="IOStabletext2017"/>
              <w:rPr>
                <w:lang w:eastAsia="en-US"/>
              </w:rPr>
            </w:pPr>
            <w:r>
              <w:rPr>
                <w:lang w:eastAsia="en-US"/>
              </w:rPr>
              <w:t>Students should add this information to their timeline</w:t>
            </w:r>
          </w:p>
          <w:p w14:paraId="5445A215" w14:textId="77777777" w:rsidR="002A45BE" w:rsidRPr="00347840" w:rsidRDefault="00347840" w:rsidP="002A45BE">
            <w:pPr>
              <w:pStyle w:val="IOStabletext2017"/>
              <w:rPr>
                <w:rStyle w:val="IOSstrongemphasis2017"/>
                <w:lang w:eastAsia="en-US"/>
              </w:rPr>
            </w:pPr>
            <w:r w:rsidRPr="00347840">
              <w:rPr>
                <w:rStyle w:val="IOSstrongemphasis2017"/>
              </w:rPr>
              <w:t>Evaluate</w:t>
            </w:r>
          </w:p>
          <w:p w14:paraId="0E67F0A0" w14:textId="77777777" w:rsidR="002A45BE" w:rsidRPr="00347840" w:rsidRDefault="00347840" w:rsidP="002A45BE">
            <w:pPr>
              <w:pStyle w:val="IOStabletext2017"/>
              <w:rPr>
                <w:rStyle w:val="IOSstrongemphasis2017"/>
                <w:lang w:eastAsia="en-US"/>
              </w:rPr>
            </w:pPr>
            <w:r w:rsidRPr="00347840">
              <w:rPr>
                <w:rStyle w:val="IOSstrongemphasis2017"/>
              </w:rPr>
              <w:t>Optional task:</w:t>
            </w:r>
          </w:p>
          <w:p w14:paraId="4486DA4E" w14:textId="77777777" w:rsidR="002A45BE" w:rsidRDefault="002A45BE" w:rsidP="002A45BE">
            <w:pPr>
              <w:pStyle w:val="IOStabletext2017"/>
              <w:rPr>
                <w:lang w:eastAsia="en-US"/>
              </w:rPr>
            </w:pPr>
            <w:r>
              <w:rPr>
                <w:lang w:eastAsia="en-US"/>
              </w:rPr>
              <w:t>Using their timeline as a source of evidence, students write an extended response:</w:t>
            </w:r>
          </w:p>
          <w:p w14:paraId="0471B450" w14:textId="77777777" w:rsidR="002A45BE" w:rsidRDefault="002A45BE" w:rsidP="002A45BE">
            <w:pPr>
              <w:pStyle w:val="IOStabletext2017"/>
              <w:rPr>
                <w:lang w:eastAsia="en-US"/>
              </w:rPr>
            </w:pPr>
            <w:r>
              <w:rPr>
                <w:lang w:eastAsia="en-US"/>
              </w:rPr>
              <w:t>Assess the impacts of changing technologies to the development of new scientific ideas and models.</w:t>
            </w:r>
          </w:p>
        </w:tc>
        <w:tc>
          <w:tcPr>
            <w:tcW w:w="5099" w:type="dxa"/>
          </w:tcPr>
          <w:p w14:paraId="191F099A" w14:textId="68267149" w:rsidR="002A45BE" w:rsidRDefault="00C87024" w:rsidP="002A45BE">
            <w:pPr>
              <w:pStyle w:val="IOStabletext2017"/>
              <w:rPr>
                <w:lang w:eastAsia="en-US"/>
              </w:rPr>
            </w:pPr>
            <w:hyperlink r:id="rId15" w:history="1">
              <w:r w:rsidR="002A45BE" w:rsidRPr="00A84C93">
                <w:rPr>
                  <w:rStyle w:val="Hyperlink"/>
                  <w:lang w:eastAsia="en-US"/>
                </w:rPr>
                <w:t>DNA Secrets of P</w:t>
              </w:r>
              <w:r w:rsidR="002A45BE" w:rsidRPr="00A84C93">
                <w:rPr>
                  <w:rStyle w:val="Hyperlink"/>
                  <w:lang w:eastAsia="en-US"/>
                </w:rPr>
                <w:t>h</w:t>
              </w:r>
              <w:r w:rsidR="002A45BE" w:rsidRPr="00A84C93">
                <w:rPr>
                  <w:rStyle w:val="Hyperlink"/>
                  <w:lang w:eastAsia="en-US"/>
                </w:rPr>
                <w:t>oto 51 video</w:t>
              </w:r>
            </w:hyperlink>
          </w:p>
          <w:p w14:paraId="22332B31" w14:textId="77777777" w:rsidR="002A45BE" w:rsidRDefault="002A45BE" w:rsidP="002A45BE">
            <w:pPr>
              <w:pStyle w:val="IOStabletext2017"/>
              <w:rPr>
                <w:lang w:eastAsia="en-US"/>
              </w:rPr>
            </w:pPr>
            <w:r>
              <w:rPr>
                <w:lang w:eastAsia="en-US"/>
              </w:rPr>
              <w:t>Developments in technologies since X ray diffraction resources:</w:t>
            </w:r>
          </w:p>
          <w:p w14:paraId="200CB4B2" w14:textId="77777777" w:rsidR="002A45BE" w:rsidRDefault="00C87024" w:rsidP="003779F2">
            <w:pPr>
              <w:pStyle w:val="IOStablelist1bullet2017"/>
              <w:rPr>
                <w:lang w:eastAsia="en-US"/>
              </w:rPr>
            </w:pPr>
            <w:hyperlink r:id="rId16" w:history="1">
              <w:r w:rsidR="002A45BE" w:rsidRPr="00A84C93">
                <w:rPr>
                  <w:rStyle w:val="Hyperlink"/>
                  <w:lang w:eastAsia="en-US"/>
                </w:rPr>
                <w:t>DNA and electron mi</w:t>
              </w:r>
              <w:r w:rsidR="002A45BE" w:rsidRPr="00A84C93">
                <w:rPr>
                  <w:rStyle w:val="Hyperlink"/>
                  <w:lang w:eastAsia="en-US"/>
                </w:rPr>
                <w:t>c</w:t>
              </w:r>
              <w:r w:rsidR="002A45BE" w:rsidRPr="00A84C93">
                <w:rPr>
                  <w:rStyle w:val="Hyperlink"/>
                  <w:lang w:eastAsia="en-US"/>
                </w:rPr>
                <w:t>roscopes</w:t>
              </w:r>
            </w:hyperlink>
          </w:p>
          <w:p w14:paraId="27B1286D" w14:textId="77777777" w:rsidR="002A45BE" w:rsidRDefault="002A45BE" w:rsidP="002A45BE">
            <w:pPr>
              <w:pStyle w:val="IOStabletext2017"/>
              <w:rPr>
                <w:lang w:eastAsia="en-US"/>
              </w:rPr>
            </w:pPr>
            <w:r>
              <w:rPr>
                <w:lang w:eastAsia="en-US"/>
              </w:rPr>
              <w:t>Other resources</w:t>
            </w:r>
          </w:p>
          <w:p w14:paraId="5268932C" w14:textId="77777777" w:rsidR="002A45BE" w:rsidRDefault="00C87024" w:rsidP="003779F2">
            <w:pPr>
              <w:pStyle w:val="IOStablelist1bullet2017"/>
              <w:rPr>
                <w:lang w:eastAsia="en-US"/>
              </w:rPr>
            </w:pPr>
            <w:hyperlink r:id="rId17" w:history="1">
              <w:r w:rsidR="002A45BE" w:rsidRPr="00E71FF5">
                <w:rPr>
                  <w:rStyle w:val="Hyperlink"/>
                  <w:lang w:eastAsia="en-US"/>
                </w:rPr>
                <w:t>Structure of D</w:t>
              </w:r>
              <w:r w:rsidR="002A45BE" w:rsidRPr="00E71FF5">
                <w:rPr>
                  <w:rStyle w:val="Hyperlink"/>
                  <w:lang w:eastAsia="en-US"/>
                </w:rPr>
                <w:t>N</w:t>
              </w:r>
              <w:r w:rsidR="002A45BE" w:rsidRPr="00E71FF5">
                <w:rPr>
                  <w:rStyle w:val="Hyperlink"/>
                  <w:lang w:eastAsia="en-US"/>
                </w:rPr>
                <w:t>A</w:t>
              </w:r>
            </w:hyperlink>
          </w:p>
          <w:p w14:paraId="10E2D3F5" w14:textId="77777777" w:rsidR="002A45BE" w:rsidRDefault="00C87024" w:rsidP="003779F2">
            <w:pPr>
              <w:pStyle w:val="IOStablelist1bullet2017"/>
              <w:rPr>
                <w:lang w:eastAsia="en-US"/>
              </w:rPr>
            </w:pPr>
            <w:hyperlink r:id="rId18" w:history="1">
              <w:r w:rsidR="002A45BE" w:rsidRPr="00E71FF5">
                <w:rPr>
                  <w:rStyle w:val="Hyperlink"/>
                  <w:lang w:eastAsia="en-US"/>
                </w:rPr>
                <w:t>Discovery of the s</w:t>
              </w:r>
              <w:r w:rsidR="002A45BE" w:rsidRPr="00E71FF5">
                <w:rPr>
                  <w:rStyle w:val="Hyperlink"/>
                  <w:lang w:eastAsia="en-US"/>
                </w:rPr>
                <w:t>t</w:t>
              </w:r>
              <w:r w:rsidR="002A45BE" w:rsidRPr="00E71FF5">
                <w:rPr>
                  <w:rStyle w:val="Hyperlink"/>
                  <w:lang w:eastAsia="en-US"/>
                </w:rPr>
                <w:t>ructure</w:t>
              </w:r>
              <w:r w:rsidR="002A45BE" w:rsidRPr="00E71FF5">
                <w:rPr>
                  <w:rStyle w:val="Hyperlink"/>
                  <w:lang w:eastAsia="en-US"/>
                </w:rPr>
                <w:t xml:space="preserve"> </w:t>
              </w:r>
              <w:r w:rsidR="002A45BE" w:rsidRPr="00E71FF5">
                <w:rPr>
                  <w:rStyle w:val="Hyperlink"/>
                  <w:lang w:eastAsia="en-US"/>
                </w:rPr>
                <w:t>of DNA – Khan Academy (article)</w:t>
              </w:r>
            </w:hyperlink>
          </w:p>
          <w:p w14:paraId="68EA10BA" w14:textId="77777777" w:rsidR="002A45BE" w:rsidRDefault="002A45BE" w:rsidP="003779F2">
            <w:pPr>
              <w:pStyle w:val="IOStablelist1bullet2017"/>
              <w:rPr>
                <w:lang w:eastAsia="en-US"/>
              </w:rPr>
            </w:pPr>
            <w:r>
              <w:rPr>
                <w:lang w:eastAsia="en-US"/>
              </w:rPr>
              <w:t xml:space="preserve">YouTube – </w:t>
            </w:r>
            <w:hyperlink r:id="rId19" w:history="1">
              <w:r w:rsidRPr="00E71FF5">
                <w:rPr>
                  <w:rStyle w:val="Hyperlink"/>
                  <w:lang w:eastAsia="en-US"/>
                </w:rPr>
                <w:t>Diffr</w:t>
              </w:r>
              <w:r w:rsidRPr="00E71FF5">
                <w:rPr>
                  <w:rStyle w:val="Hyperlink"/>
                  <w:lang w:eastAsia="en-US"/>
                </w:rPr>
                <w:t>a</w:t>
              </w:r>
              <w:r w:rsidRPr="00E71FF5">
                <w:rPr>
                  <w:rStyle w:val="Hyperlink"/>
                  <w:lang w:eastAsia="en-US"/>
                </w:rPr>
                <w:t>ction of Light and the Discovery of DNA Structure</w:t>
              </w:r>
            </w:hyperlink>
          </w:p>
          <w:p w14:paraId="7690AEA5" w14:textId="77777777" w:rsidR="002A45BE" w:rsidRDefault="00C87024" w:rsidP="003779F2">
            <w:pPr>
              <w:pStyle w:val="IOStablelist1bullet2017"/>
              <w:rPr>
                <w:lang w:eastAsia="en-US"/>
              </w:rPr>
            </w:pPr>
            <w:hyperlink r:id="rId20" w:history="1">
              <w:r w:rsidR="002A45BE" w:rsidRPr="00E71FF5">
                <w:rPr>
                  <w:rStyle w:val="Hyperlink"/>
                  <w:lang w:eastAsia="en-US"/>
                </w:rPr>
                <w:t>The Discovery of the double helix structure of DNA – Khan Academy (vide</w:t>
              </w:r>
              <w:r w:rsidR="002A45BE" w:rsidRPr="00E71FF5">
                <w:rPr>
                  <w:rStyle w:val="Hyperlink"/>
                  <w:lang w:eastAsia="en-US"/>
                </w:rPr>
                <w:t>o</w:t>
              </w:r>
              <w:r w:rsidR="002A45BE" w:rsidRPr="00E71FF5">
                <w:rPr>
                  <w:rStyle w:val="Hyperlink"/>
                  <w:lang w:eastAsia="en-US"/>
                </w:rPr>
                <w:t>)</w:t>
              </w:r>
            </w:hyperlink>
          </w:p>
        </w:tc>
      </w:tr>
      <w:tr w:rsidR="002A45BE" w14:paraId="33C844CE" w14:textId="77777777" w:rsidTr="002A45BE">
        <w:tc>
          <w:tcPr>
            <w:tcW w:w="2665" w:type="dxa"/>
          </w:tcPr>
          <w:p w14:paraId="4BCD890D" w14:textId="77777777" w:rsidR="002A45BE" w:rsidRDefault="002A45BE" w:rsidP="002A45BE">
            <w:pPr>
              <w:pStyle w:val="IOStabletext2017"/>
              <w:rPr>
                <w:lang w:eastAsia="en-US"/>
              </w:rPr>
            </w:pPr>
            <w:r>
              <w:rPr>
                <w:lang w:eastAsia="en-US"/>
              </w:rPr>
              <w:t>IQ: How have developments in technology led to advances in scientific theories and laws that, in turn, drive the need for further developments in technology?</w:t>
            </w:r>
          </w:p>
          <w:p w14:paraId="270F874C" w14:textId="77777777" w:rsidR="002A45BE" w:rsidRDefault="002A45BE" w:rsidP="002A45BE">
            <w:pPr>
              <w:pStyle w:val="IOStabletext2017"/>
              <w:rPr>
                <w:lang w:eastAsia="en-US"/>
              </w:rPr>
            </w:pPr>
            <w:r>
              <w:rPr>
                <w:lang w:eastAsia="en-US"/>
              </w:rPr>
              <w:t>Students:</w:t>
            </w:r>
          </w:p>
          <w:p w14:paraId="19C644B4" w14:textId="77777777" w:rsidR="002A45BE" w:rsidRDefault="002A45BE" w:rsidP="00347840">
            <w:pPr>
              <w:pStyle w:val="IOStablelist1bullet2017"/>
              <w:rPr>
                <w:lang w:eastAsia="en-US"/>
              </w:rPr>
            </w:pPr>
            <w:r>
              <w:rPr>
                <w:lang w:eastAsia="en-US"/>
              </w:rPr>
              <w:t xml:space="preserve">using examples, assess the impact that developments in technologies have had on the accumulation of evidence for scientific theories, laws and models, including but not limited to: </w:t>
            </w:r>
          </w:p>
          <w:p w14:paraId="66467BEA" w14:textId="77777777" w:rsidR="002A45BE" w:rsidRDefault="002A45BE" w:rsidP="00347840">
            <w:pPr>
              <w:pStyle w:val="IOStablelist2bullet2017"/>
              <w:rPr>
                <w:lang w:eastAsia="en-US"/>
              </w:rPr>
            </w:pPr>
            <w:r>
              <w:rPr>
                <w:lang w:eastAsia="en-US"/>
              </w:rPr>
              <w:t xml:space="preserve">technology to detect radioactivity and the </w:t>
            </w:r>
            <w:r>
              <w:rPr>
                <w:lang w:eastAsia="en-US"/>
              </w:rPr>
              <w:lastRenderedPageBreak/>
              <w:t>development of atomic theory</w:t>
            </w:r>
          </w:p>
        </w:tc>
        <w:tc>
          <w:tcPr>
            <w:tcW w:w="7937" w:type="dxa"/>
          </w:tcPr>
          <w:p w14:paraId="390CA7A2" w14:textId="77777777" w:rsidR="002A45BE" w:rsidRPr="00A46FEC" w:rsidRDefault="002A45BE" w:rsidP="002A45BE">
            <w:pPr>
              <w:pStyle w:val="IOStabletext2017"/>
              <w:rPr>
                <w:rStyle w:val="IOSstrongemphasis2017"/>
                <w:lang w:eastAsia="en-US"/>
              </w:rPr>
            </w:pPr>
            <w:r w:rsidRPr="00A46FEC">
              <w:rPr>
                <w:rStyle w:val="IOSstrongemphasis2017"/>
                <w:lang w:eastAsia="en-US"/>
              </w:rPr>
              <w:lastRenderedPageBreak/>
              <w:t>Technology to detect radioactivity and the development of the atomic theory</w:t>
            </w:r>
          </w:p>
          <w:p w14:paraId="3587D3B5" w14:textId="77777777" w:rsidR="002A45BE" w:rsidRPr="00347840" w:rsidRDefault="00347840" w:rsidP="002A45BE">
            <w:pPr>
              <w:pStyle w:val="IOStabletext2017"/>
              <w:rPr>
                <w:rStyle w:val="IOSstrongemphasis2017"/>
                <w:lang w:eastAsia="en-US"/>
              </w:rPr>
            </w:pPr>
            <w:r w:rsidRPr="00347840">
              <w:rPr>
                <w:rStyle w:val="IOSstrongemphasis2017"/>
              </w:rPr>
              <w:t>Engage</w:t>
            </w:r>
          </w:p>
          <w:p w14:paraId="36D1A923" w14:textId="77777777" w:rsidR="002A45BE" w:rsidRDefault="002A45BE" w:rsidP="002A45BE">
            <w:pPr>
              <w:pStyle w:val="IOStabletext2017"/>
              <w:rPr>
                <w:lang w:eastAsia="en-US"/>
              </w:rPr>
            </w:pPr>
            <w:r>
              <w:rPr>
                <w:lang w:eastAsia="en-US"/>
              </w:rPr>
              <w:t>Students to recall the model of the atom,</w:t>
            </w:r>
            <w:r w:rsidR="00E71FF5">
              <w:rPr>
                <w:lang w:eastAsia="en-US"/>
              </w:rPr>
              <w:t xml:space="preserve"> </w:t>
            </w:r>
            <w:r>
              <w:rPr>
                <w:lang w:eastAsia="en-US"/>
              </w:rPr>
              <w:t>draw a diagram of what the atom looks like</w:t>
            </w:r>
          </w:p>
          <w:p w14:paraId="24526A26" w14:textId="77777777" w:rsidR="002A45BE" w:rsidRPr="00347840" w:rsidRDefault="00347840" w:rsidP="002A45BE">
            <w:pPr>
              <w:pStyle w:val="IOStabletext2017"/>
              <w:rPr>
                <w:rStyle w:val="IOSstrongemphasis2017"/>
                <w:lang w:eastAsia="en-US"/>
              </w:rPr>
            </w:pPr>
            <w:r w:rsidRPr="00347840">
              <w:rPr>
                <w:rStyle w:val="IOSstrongemphasis2017"/>
              </w:rPr>
              <w:t>Explain</w:t>
            </w:r>
          </w:p>
          <w:p w14:paraId="08BF03C2" w14:textId="750AA1FD" w:rsidR="002A45BE" w:rsidRDefault="002A45BE" w:rsidP="002A45BE">
            <w:pPr>
              <w:pStyle w:val="IOStabletext2017"/>
              <w:rPr>
                <w:lang w:eastAsia="en-US"/>
              </w:rPr>
            </w:pPr>
            <w:r>
              <w:rPr>
                <w:lang w:eastAsia="en-US"/>
              </w:rPr>
              <w:t xml:space="preserve">Students research a Wilson </w:t>
            </w:r>
            <w:r w:rsidR="003779F2">
              <w:rPr>
                <w:lang w:eastAsia="en-US"/>
              </w:rPr>
              <w:t>c</w:t>
            </w:r>
            <w:r>
              <w:rPr>
                <w:lang w:eastAsia="en-US"/>
              </w:rPr>
              <w:t xml:space="preserve">loud </w:t>
            </w:r>
            <w:r w:rsidR="003779F2">
              <w:rPr>
                <w:lang w:eastAsia="en-US"/>
              </w:rPr>
              <w:t>c</w:t>
            </w:r>
            <w:r>
              <w:rPr>
                <w:lang w:eastAsia="en-US"/>
              </w:rPr>
              <w:t>hamber</w:t>
            </w:r>
            <w:r w:rsidR="00355C2E">
              <w:rPr>
                <w:lang w:eastAsia="en-US"/>
              </w:rPr>
              <w:t>. T</w:t>
            </w:r>
            <w:r>
              <w:rPr>
                <w:lang w:eastAsia="en-US"/>
              </w:rPr>
              <w:t>eacher explain</w:t>
            </w:r>
            <w:r w:rsidR="00355C2E">
              <w:rPr>
                <w:lang w:eastAsia="en-US"/>
              </w:rPr>
              <w:t>s</w:t>
            </w:r>
            <w:r>
              <w:rPr>
                <w:lang w:eastAsia="en-US"/>
              </w:rPr>
              <w:t xml:space="preserve"> what the tracings show. Teacher guides discussion: the thick lines must have been due to bigger particles, the helium nuclei and the thinner lines due to beta particles. Link back to how this shows the difference in the particles-beta particles are electrons.</w:t>
            </w:r>
          </w:p>
          <w:p w14:paraId="22FFD5B0" w14:textId="77777777" w:rsidR="002A45BE" w:rsidRDefault="002A45BE" w:rsidP="002A45BE">
            <w:pPr>
              <w:pStyle w:val="IOStabletext2017"/>
              <w:rPr>
                <w:lang w:eastAsia="en-US"/>
              </w:rPr>
            </w:pPr>
            <w:r>
              <w:rPr>
                <w:lang w:eastAsia="en-US"/>
              </w:rPr>
              <w:t>Students research the photographic film badges worn by workers in the Nuclear Industry-teacher to explain why the film darkens, the darkening is due to the atoms decaying and emitting ionising energy.</w:t>
            </w:r>
          </w:p>
          <w:p w14:paraId="4BB57ADB" w14:textId="2713F9C1" w:rsidR="002A45BE" w:rsidRDefault="002A45BE" w:rsidP="002A45BE">
            <w:pPr>
              <w:pStyle w:val="IOStabletext2017"/>
              <w:rPr>
                <w:lang w:eastAsia="en-US"/>
              </w:rPr>
            </w:pPr>
            <w:r>
              <w:rPr>
                <w:lang w:eastAsia="en-US"/>
              </w:rPr>
              <w:t>Teacher to explain how a Geiger Muller counter/</w:t>
            </w:r>
            <w:r w:rsidR="003779F2">
              <w:rPr>
                <w:lang w:eastAsia="en-US"/>
              </w:rPr>
              <w:t>s</w:t>
            </w:r>
            <w:r>
              <w:rPr>
                <w:lang w:eastAsia="en-US"/>
              </w:rPr>
              <w:t>cintillation counter works briefly</w:t>
            </w:r>
          </w:p>
          <w:p w14:paraId="0C370D10" w14:textId="77777777" w:rsidR="002A45BE" w:rsidRPr="00347840" w:rsidRDefault="00347840" w:rsidP="002A45BE">
            <w:pPr>
              <w:pStyle w:val="IOStabletext2017"/>
              <w:rPr>
                <w:rStyle w:val="IOSstrongemphasis2017"/>
                <w:lang w:eastAsia="en-US"/>
              </w:rPr>
            </w:pPr>
            <w:r w:rsidRPr="00347840">
              <w:rPr>
                <w:rStyle w:val="IOSstrongemphasis2017"/>
              </w:rPr>
              <w:t>Elaborate</w:t>
            </w:r>
          </w:p>
          <w:p w14:paraId="36FCC8B3" w14:textId="77777777" w:rsidR="002A45BE" w:rsidRDefault="002A45BE" w:rsidP="002A45BE">
            <w:pPr>
              <w:pStyle w:val="IOStabletext2017"/>
              <w:rPr>
                <w:lang w:eastAsia="en-US"/>
              </w:rPr>
            </w:pPr>
            <w:r>
              <w:rPr>
                <w:lang w:eastAsia="en-US"/>
              </w:rPr>
              <w:t>Using the Discovery of radioactivity resource, students to tabulate the Scientists discovery and their contribution to the development of the atomic theory.</w:t>
            </w:r>
          </w:p>
          <w:p w14:paraId="1AAC431C" w14:textId="77777777" w:rsidR="002A45BE" w:rsidRDefault="002A45BE" w:rsidP="002A45BE">
            <w:pPr>
              <w:pStyle w:val="IOStabletext2017"/>
              <w:rPr>
                <w:lang w:eastAsia="en-US"/>
              </w:rPr>
            </w:pPr>
            <w:r>
              <w:rPr>
                <w:lang w:eastAsia="en-US"/>
              </w:rPr>
              <w:t>Teacher explain how these developments in knowledge led to more understanding about the structure of the atom-Use Rutherford’s Gold foil experiment to explain how we know the charges on the subatomic particles and where they are found.</w:t>
            </w:r>
          </w:p>
          <w:p w14:paraId="5D9758F8" w14:textId="77777777" w:rsidR="002A45BE" w:rsidRDefault="002A45BE" w:rsidP="002A45BE">
            <w:pPr>
              <w:pStyle w:val="IOStabletext2017"/>
              <w:rPr>
                <w:lang w:eastAsia="en-US"/>
              </w:rPr>
            </w:pPr>
            <w:r>
              <w:rPr>
                <w:lang w:eastAsia="en-US"/>
              </w:rPr>
              <w:lastRenderedPageBreak/>
              <w:t>Students should reflect on how the technology led to new information about the structure of atoms.</w:t>
            </w:r>
          </w:p>
          <w:p w14:paraId="123D0D18" w14:textId="77777777" w:rsidR="002A45BE" w:rsidRPr="00347840" w:rsidRDefault="00347840" w:rsidP="002A45BE">
            <w:pPr>
              <w:pStyle w:val="IOStabletext2017"/>
              <w:rPr>
                <w:rStyle w:val="IOSstrongemphasis2017"/>
                <w:lang w:eastAsia="en-US"/>
              </w:rPr>
            </w:pPr>
            <w:r w:rsidRPr="00347840">
              <w:rPr>
                <w:rStyle w:val="IOSstrongemphasis2017"/>
              </w:rPr>
              <w:t>Evaluate</w:t>
            </w:r>
          </w:p>
          <w:p w14:paraId="4B2C13E1" w14:textId="77777777" w:rsidR="002A45BE" w:rsidRDefault="002A45BE" w:rsidP="002A45BE">
            <w:pPr>
              <w:pStyle w:val="IOStabletext2017"/>
              <w:rPr>
                <w:lang w:eastAsia="en-US"/>
              </w:rPr>
            </w:pPr>
            <w:r>
              <w:rPr>
                <w:lang w:eastAsia="en-US"/>
              </w:rPr>
              <w:t>Students should reflect on what they have learnt about the link between technology and new knowledge.</w:t>
            </w:r>
          </w:p>
        </w:tc>
        <w:tc>
          <w:tcPr>
            <w:tcW w:w="5099" w:type="dxa"/>
          </w:tcPr>
          <w:p w14:paraId="7503877C" w14:textId="77777777" w:rsidR="002A45BE" w:rsidRDefault="002A45BE" w:rsidP="002A45BE">
            <w:pPr>
              <w:pStyle w:val="IOStabletext2017"/>
              <w:rPr>
                <w:lang w:eastAsia="en-US"/>
              </w:rPr>
            </w:pPr>
            <w:r>
              <w:rPr>
                <w:lang w:eastAsia="en-US"/>
              </w:rPr>
              <w:lastRenderedPageBreak/>
              <w:t>Other resources</w:t>
            </w:r>
          </w:p>
          <w:p w14:paraId="23719DB4" w14:textId="787C153B" w:rsidR="002A45BE" w:rsidRDefault="00631F38" w:rsidP="003779F2">
            <w:pPr>
              <w:pStyle w:val="IOStablelist1bullet2017"/>
              <w:rPr>
                <w:lang w:eastAsia="en-US"/>
              </w:rPr>
            </w:pPr>
            <w:hyperlink r:id="rId21" w:history="1">
              <w:r w:rsidRPr="00631F38">
                <w:rPr>
                  <w:rStyle w:val="Hyperlink"/>
                </w:rPr>
                <w:t>What is radiation - ANSTO</w:t>
              </w:r>
            </w:hyperlink>
            <w:r>
              <w:rPr>
                <w:lang w:eastAsia="en-US"/>
              </w:rPr>
              <w:t xml:space="preserve"> </w:t>
            </w:r>
          </w:p>
          <w:p w14:paraId="58BBCD65" w14:textId="77777777" w:rsidR="002A45BE" w:rsidRDefault="00C87024" w:rsidP="003779F2">
            <w:pPr>
              <w:pStyle w:val="IOStablelist1bullet2017"/>
              <w:rPr>
                <w:lang w:eastAsia="en-US"/>
              </w:rPr>
            </w:pPr>
            <w:hyperlink r:id="rId22" w:history="1">
              <w:r w:rsidR="002A45BE" w:rsidRPr="00E71FF5">
                <w:rPr>
                  <w:rStyle w:val="Hyperlink"/>
                  <w:lang w:eastAsia="en-US"/>
                </w:rPr>
                <w:t xml:space="preserve">Rutherford’s Nuclear World: the Story of the Discovery </w:t>
              </w:r>
              <w:r w:rsidR="002A45BE" w:rsidRPr="00E71FF5">
                <w:rPr>
                  <w:rStyle w:val="Hyperlink"/>
                  <w:lang w:eastAsia="en-US"/>
                </w:rPr>
                <w:t>o</w:t>
              </w:r>
              <w:r w:rsidR="002A45BE" w:rsidRPr="00E71FF5">
                <w:rPr>
                  <w:rStyle w:val="Hyperlink"/>
                  <w:lang w:eastAsia="en-US"/>
                </w:rPr>
                <w:t>f the Nucleus</w:t>
              </w:r>
            </w:hyperlink>
          </w:p>
          <w:p w14:paraId="5F7B1FD8" w14:textId="1460B386" w:rsidR="002A45BE" w:rsidRDefault="00C87024" w:rsidP="003779F2">
            <w:pPr>
              <w:pStyle w:val="IOStablelist1bullet2017"/>
              <w:rPr>
                <w:lang w:eastAsia="en-US"/>
              </w:rPr>
            </w:pPr>
            <w:hyperlink r:id="rId23" w:history="1">
              <w:r w:rsidR="002A45BE" w:rsidRPr="00E71FF5">
                <w:rPr>
                  <w:rStyle w:val="Hyperlink"/>
                  <w:lang w:eastAsia="en-US"/>
                </w:rPr>
                <w:t>Discovery of radio</w:t>
              </w:r>
              <w:r w:rsidR="002A45BE" w:rsidRPr="00E71FF5">
                <w:rPr>
                  <w:rStyle w:val="Hyperlink"/>
                  <w:lang w:eastAsia="en-US"/>
                </w:rPr>
                <w:t>a</w:t>
              </w:r>
              <w:r w:rsidR="002A45BE" w:rsidRPr="00E71FF5">
                <w:rPr>
                  <w:rStyle w:val="Hyperlink"/>
                  <w:lang w:eastAsia="en-US"/>
                </w:rPr>
                <w:t>ctivity</w:t>
              </w:r>
            </w:hyperlink>
            <w:r w:rsidR="00347840">
              <w:rPr>
                <w:lang w:eastAsia="en-US"/>
              </w:rPr>
              <w:t xml:space="preserve"> </w:t>
            </w:r>
          </w:p>
          <w:p w14:paraId="1181989C" w14:textId="42C14912" w:rsidR="002A45BE" w:rsidRDefault="00C87024" w:rsidP="00505432">
            <w:pPr>
              <w:pStyle w:val="IOStablelist1bullet2017"/>
              <w:rPr>
                <w:lang w:eastAsia="en-US"/>
              </w:rPr>
            </w:pPr>
            <w:hyperlink r:id="rId24" w:history="1">
              <w:r w:rsidR="002A45BE" w:rsidRPr="00E71FF5">
                <w:rPr>
                  <w:rStyle w:val="Hyperlink"/>
                  <w:lang w:eastAsia="en-US"/>
                </w:rPr>
                <w:t>Detecting ra</w:t>
              </w:r>
              <w:r w:rsidR="002A45BE" w:rsidRPr="00E71FF5">
                <w:rPr>
                  <w:rStyle w:val="Hyperlink"/>
                  <w:lang w:eastAsia="en-US"/>
                </w:rPr>
                <w:t>d</w:t>
              </w:r>
              <w:r w:rsidR="002A45BE" w:rsidRPr="00E71FF5">
                <w:rPr>
                  <w:rStyle w:val="Hyperlink"/>
                  <w:lang w:eastAsia="en-US"/>
                </w:rPr>
                <w:t>iation</w:t>
              </w:r>
            </w:hyperlink>
            <w:r w:rsidR="00347840">
              <w:rPr>
                <w:lang w:eastAsia="en-US"/>
              </w:rPr>
              <w:t xml:space="preserve"> </w:t>
            </w:r>
          </w:p>
        </w:tc>
      </w:tr>
    </w:tbl>
    <w:p w14:paraId="25046C27" w14:textId="77777777" w:rsidR="00347840" w:rsidRDefault="00347840" w:rsidP="00347840">
      <w:pPr>
        <w:pStyle w:val="IOSheading32017"/>
      </w:pPr>
      <w:r>
        <w:br w:type="page"/>
      </w:r>
    </w:p>
    <w:p w14:paraId="35B5DB6D" w14:textId="77777777" w:rsidR="002A45BE" w:rsidRDefault="00150D2D" w:rsidP="00347840">
      <w:pPr>
        <w:pStyle w:val="IOSheading32017"/>
      </w:pPr>
      <w:r w:rsidRPr="00150D2D">
        <w:lastRenderedPageBreak/>
        <w:t>Part 2 - Science influencing the development of technology</w:t>
      </w:r>
    </w:p>
    <w:tbl>
      <w:tblPr>
        <w:tblStyle w:val="TableGrid"/>
        <w:tblW w:w="15644" w:type="dxa"/>
        <w:tblLook w:val="04A0" w:firstRow="1" w:lastRow="0" w:firstColumn="1" w:lastColumn="0" w:noHBand="0" w:noVBand="1"/>
        <w:tblDescription w:val="the table lists the content, teaching and learning activties and resources for the part"/>
      </w:tblPr>
      <w:tblGrid>
        <w:gridCol w:w="3685"/>
        <w:gridCol w:w="6860"/>
        <w:gridCol w:w="5099"/>
      </w:tblGrid>
      <w:tr w:rsidR="00A46FEC" w14:paraId="320DC8D2" w14:textId="77777777" w:rsidTr="00A46FEC">
        <w:trPr>
          <w:tblHeader/>
        </w:trPr>
        <w:tc>
          <w:tcPr>
            <w:tcW w:w="3685" w:type="dxa"/>
          </w:tcPr>
          <w:p w14:paraId="1CAFB479" w14:textId="77777777" w:rsidR="00150D2D" w:rsidRDefault="00150D2D" w:rsidP="00150D2D">
            <w:pPr>
              <w:pStyle w:val="IOStableheading2017"/>
              <w:rPr>
                <w:lang w:eastAsia="en-US"/>
              </w:rPr>
            </w:pPr>
            <w:r w:rsidRPr="002A45BE">
              <w:rPr>
                <w:lang w:eastAsia="en-US"/>
              </w:rPr>
              <w:t>Content</w:t>
            </w:r>
          </w:p>
        </w:tc>
        <w:tc>
          <w:tcPr>
            <w:tcW w:w="6860" w:type="dxa"/>
          </w:tcPr>
          <w:p w14:paraId="1BAB5190" w14:textId="77777777" w:rsidR="00150D2D" w:rsidRDefault="00150D2D" w:rsidP="00150D2D">
            <w:pPr>
              <w:pStyle w:val="IOStableheading2017"/>
              <w:rPr>
                <w:lang w:eastAsia="en-US"/>
              </w:rPr>
            </w:pPr>
            <w:r w:rsidRPr="002A45BE">
              <w:rPr>
                <w:lang w:eastAsia="en-US"/>
              </w:rPr>
              <w:t>Teaching &amp; learning activities</w:t>
            </w:r>
          </w:p>
        </w:tc>
        <w:tc>
          <w:tcPr>
            <w:tcW w:w="5099" w:type="dxa"/>
          </w:tcPr>
          <w:p w14:paraId="1664BF5B" w14:textId="77777777" w:rsidR="00150D2D" w:rsidRDefault="00150D2D" w:rsidP="00150D2D">
            <w:pPr>
              <w:pStyle w:val="IOStableheading2017"/>
              <w:rPr>
                <w:lang w:eastAsia="en-US"/>
              </w:rPr>
            </w:pPr>
            <w:r w:rsidRPr="002A45BE">
              <w:rPr>
                <w:lang w:eastAsia="en-US"/>
              </w:rPr>
              <w:t>Resources</w:t>
            </w:r>
          </w:p>
        </w:tc>
      </w:tr>
      <w:tr w:rsidR="00A46FEC" w14:paraId="1764C586" w14:textId="77777777" w:rsidTr="00A46FEC">
        <w:tc>
          <w:tcPr>
            <w:tcW w:w="3685" w:type="dxa"/>
          </w:tcPr>
          <w:p w14:paraId="55DDF40F" w14:textId="77777777" w:rsidR="00150D2D" w:rsidRDefault="00150D2D" w:rsidP="00150D2D">
            <w:pPr>
              <w:pStyle w:val="IOStabletext2017"/>
              <w:rPr>
                <w:lang w:eastAsia="en-US"/>
              </w:rPr>
            </w:pPr>
            <w:r>
              <w:rPr>
                <w:lang w:eastAsia="en-US"/>
              </w:rPr>
              <w:t>IQ: How have developments in technology led to advances in scientific theories and laws that, in turn, drive the need for further developments in technology?</w:t>
            </w:r>
          </w:p>
          <w:p w14:paraId="3EE8C023" w14:textId="77777777" w:rsidR="00150D2D" w:rsidRDefault="00150D2D" w:rsidP="00150D2D">
            <w:pPr>
              <w:pStyle w:val="IOStabletext2017"/>
              <w:rPr>
                <w:lang w:eastAsia="en-US"/>
              </w:rPr>
            </w:pPr>
            <w:r>
              <w:rPr>
                <w:lang w:eastAsia="en-US"/>
              </w:rPr>
              <w:t>Students:</w:t>
            </w:r>
          </w:p>
          <w:p w14:paraId="021FCCA5" w14:textId="77777777" w:rsidR="00150D2D" w:rsidRDefault="00150D2D" w:rsidP="00347840">
            <w:pPr>
              <w:pStyle w:val="IOStablelist1bullet2017"/>
              <w:rPr>
                <w:lang w:eastAsia="en-US"/>
              </w:rPr>
            </w:pPr>
            <w:r>
              <w:rPr>
                <w:lang w:eastAsia="en-US"/>
              </w:rPr>
              <w:t>using examples, assess the impact that developments in technologies have had on the accumulation of evidence for scientific theories, laws and models, including but not limited to:</w:t>
            </w:r>
          </w:p>
          <w:p w14:paraId="18FA85D3" w14:textId="77777777" w:rsidR="00150D2D" w:rsidRDefault="00150D2D" w:rsidP="00347840">
            <w:pPr>
              <w:pStyle w:val="IOStablelist2bullet2017"/>
              <w:rPr>
                <w:lang w:eastAsia="en-US"/>
              </w:rPr>
            </w:pPr>
            <w:r>
              <w:rPr>
                <w:lang w:eastAsia="en-US"/>
              </w:rPr>
              <w:t>the Hadron collider and discovery of the Higgs boson</w:t>
            </w:r>
          </w:p>
        </w:tc>
        <w:tc>
          <w:tcPr>
            <w:tcW w:w="6860" w:type="dxa"/>
          </w:tcPr>
          <w:p w14:paraId="5DECA5C0" w14:textId="77777777" w:rsidR="00150D2D" w:rsidRPr="00A46FEC" w:rsidRDefault="00150D2D" w:rsidP="00150D2D">
            <w:pPr>
              <w:pStyle w:val="IOStabletext2017"/>
              <w:rPr>
                <w:rStyle w:val="IOSstrongemphasis2017"/>
                <w:lang w:eastAsia="en-US"/>
              </w:rPr>
            </w:pPr>
            <w:r w:rsidRPr="00A46FEC">
              <w:rPr>
                <w:rStyle w:val="IOSstrongemphasis2017"/>
                <w:lang w:eastAsia="en-US"/>
              </w:rPr>
              <w:t xml:space="preserve">The Higgs boson and the Large Hadron Collider (LHC) </w:t>
            </w:r>
          </w:p>
          <w:p w14:paraId="5A9FAD23" w14:textId="77777777" w:rsidR="00150D2D" w:rsidRPr="00347840" w:rsidRDefault="00347840" w:rsidP="00150D2D">
            <w:pPr>
              <w:pStyle w:val="IOStabletext2017"/>
              <w:rPr>
                <w:rStyle w:val="IOSstrongemphasis2017"/>
                <w:lang w:eastAsia="en-US"/>
              </w:rPr>
            </w:pPr>
            <w:r w:rsidRPr="00347840">
              <w:rPr>
                <w:rStyle w:val="IOSstrongemphasis2017"/>
                <w:lang w:eastAsia="en-US"/>
              </w:rPr>
              <w:t>Engage</w:t>
            </w:r>
          </w:p>
          <w:p w14:paraId="3AC1F141" w14:textId="77777777" w:rsidR="00150D2D" w:rsidRDefault="00150D2D" w:rsidP="00347840">
            <w:pPr>
              <w:pStyle w:val="IOStablelist1bullet2017"/>
              <w:rPr>
                <w:lang w:eastAsia="en-US"/>
              </w:rPr>
            </w:pPr>
            <w:r>
              <w:rPr>
                <w:lang w:eastAsia="en-US"/>
              </w:rPr>
              <w:t>Students read news article LHC could kill us all</w:t>
            </w:r>
          </w:p>
          <w:p w14:paraId="3D5126C7" w14:textId="77777777" w:rsidR="00150D2D" w:rsidRDefault="00150D2D" w:rsidP="00347840">
            <w:pPr>
              <w:pStyle w:val="IOStablelist1bullet2017"/>
              <w:rPr>
                <w:lang w:eastAsia="en-US"/>
              </w:rPr>
            </w:pPr>
            <w:r>
              <w:rPr>
                <w:lang w:eastAsia="en-US"/>
              </w:rPr>
              <w:t>Group brainstorm - What do I know about the LHC?</w:t>
            </w:r>
          </w:p>
          <w:p w14:paraId="6D4963CD" w14:textId="77777777" w:rsidR="00150D2D" w:rsidRDefault="00150D2D" w:rsidP="00347840">
            <w:pPr>
              <w:pStyle w:val="IOStablelist1bullet2017"/>
              <w:rPr>
                <w:lang w:eastAsia="en-US"/>
              </w:rPr>
            </w:pPr>
            <w:r>
              <w:rPr>
                <w:lang w:eastAsia="en-US"/>
              </w:rPr>
              <w:t>Group brainstorm - What do I know about the Higgs boson</w:t>
            </w:r>
          </w:p>
          <w:p w14:paraId="3386A290" w14:textId="77777777" w:rsidR="00150D2D" w:rsidRDefault="00150D2D" w:rsidP="00347840">
            <w:pPr>
              <w:pStyle w:val="IOStablelist1bullet2017"/>
              <w:rPr>
                <w:lang w:eastAsia="en-US"/>
              </w:rPr>
            </w:pPr>
            <w:r>
              <w:rPr>
                <w:lang w:eastAsia="en-US"/>
              </w:rPr>
              <w:t xml:space="preserve">Important definitions. </w:t>
            </w:r>
          </w:p>
          <w:p w14:paraId="4F174827" w14:textId="77777777" w:rsidR="00150D2D" w:rsidRPr="00347840" w:rsidRDefault="00347840" w:rsidP="00150D2D">
            <w:pPr>
              <w:pStyle w:val="IOStabletext2017"/>
              <w:rPr>
                <w:rStyle w:val="IOSstrongemphasis2017"/>
                <w:lang w:eastAsia="en-US"/>
              </w:rPr>
            </w:pPr>
            <w:r w:rsidRPr="00347840">
              <w:rPr>
                <w:rStyle w:val="IOSstrongemphasis2017"/>
              </w:rPr>
              <w:t>Explore</w:t>
            </w:r>
          </w:p>
          <w:p w14:paraId="4B37D1D7" w14:textId="77777777" w:rsidR="00150D2D" w:rsidRDefault="00150D2D" w:rsidP="00347840">
            <w:pPr>
              <w:pStyle w:val="IOStablelist1bullet2017"/>
              <w:rPr>
                <w:lang w:eastAsia="en-US"/>
              </w:rPr>
            </w:pPr>
            <w:r>
              <w:rPr>
                <w:lang w:eastAsia="en-US"/>
              </w:rPr>
              <w:t>Students watch the LHC rap video and list some of the key instruments in the LHC and what they do.</w:t>
            </w:r>
          </w:p>
          <w:p w14:paraId="3779FE7F" w14:textId="77777777" w:rsidR="00150D2D" w:rsidRDefault="00E71FF5" w:rsidP="00347840">
            <w:pPr>
              <w:pStyle w:val="IOStablelist1bullet2017"/>
              <w:rPr>
                <w:lang w:eastAsia="en-US"/>
              </w:rPr>
            </w:pPr>
            <w:r>
              <w:rPr>
                <w:lang w:eastAsia="en-US"/>
              </w:rPr>
              <w:t>What is the H</w:t>
            </w:r>
            <w:r w:rsidR="00150D2D">
              <w:rPr>
                <w:lang w:eastAsia="en-US"/>
              </w:rPr>
              <w:t>iggs boson? Watch Higgs boson videos</w:t>
            </w:r>
          </w:p>
          <w:p w14:paraId="5E251C5C" w14:textId="77777777" w:rsidR="00150D2D" w:rsidRDefault="00150D2D" w:rsidP="00347840">
            <w:pPr>
              <w:pStyle w:val="IOStablelist1bullet2017"/>
              <w:rPr>
                <w:lang w:eastAsia="en-US"/>
              </w:rPr>
            </w:pPr>
            <w:r>
              <w:rPr>
                <w:lang w:eastAsia="en-US"/>
              </w:rPr>
              <w:t>What about the Higg</w:t>
            </w:r>
            <w:r w:rsidR="00E71FF5">
              <w:rPr>
                <w:lang w:eastAsia="en-US"/>
              </w:rPr>
              <w:t>s</w:t>
            </w:r>
            <w:r>
              <w:rPr>
                <w:lang w:eastAsia="en-US"/>
              </w:rPr>
              <w:t xml:space="preserve"> boson led to the LHC? Watch Higgs to LHC videos</w:t>
            </w:r>
          </w:p>
          <w:p w14:paraId="50BDE789" w14:textId="77777777" w:rsidR="00150D2D" w:rsidRPr="00347840" w:rsidRDefault="00347840" w:rsidP="00150D2D">
            <w:pPr>
              <w:pStyle w:val="IOStabletext2017"/>
              <w:rPr>
                <w:rStyle w:val="IOSstrongemphasis2017"/>
                <w:lang w:eastAsia="en-US"/>
              </w:rPr>
            </w:pPr>
            <w:r w:rsidRPr="00347840">
              <w:rPr>
                <w:rStyle w:val="IOSstrongemphasis2017"/>
              </w:rPr>
              <w:t>Explain/ elaborate</w:t>
            </w:r>
          </w:p>
          <w:p w14:paraId="2068651D" w14:textId="77777777" w:rsidR="00150D2D" w:rsidRDefault="00150D2D" w:rsidP="00347840">
            <w:pPr>
              <w:pStyle w:val="IOStablelist1bullet2017"/>
              <w:rPr>
                <w:lang w:eastAsia="en-US"/>
              </w:rPr>
            </w:pPr>
            <w:r>
              <w:rPr>
                <w:lang w:eastAsia="en-US"/>
              </w:rPr>
              <w:t>Student research task - create a tourism pamphlet or a</w:t>
            </w:r>
            <w:r w:rsidR="00E71FF5">
              <w:rPr>
                <w:lang w:eastAsia="en-US"/>
              </w:rPr>
              <w:t>n</w:t>
            </w:r>
            <w:r>
              <w:rPr>
                <w:lang w:eastAsia="en-US"/>
              </w:rPr>
              <w:t xml:space="preserve"> information sheet for those visiting the LHC. Details should include:</w:t>
            </w:r>
          </w:p>
          <w:p w14:paraId="5FFBC40D" w14:textId="77777777" w:rsidR="00150D2D" w:rsidRDefault="00150D2D" w:rsidP="00347840">
            <w:pPr>
              <w:pStyle w:val="IOStablelist2bullet2017"/>
              <w:rPr>
                <w:lang w:eastAsia="en-US"/>
              </w:rPr>
            </w:pPr>
            <w:r>
              <w:rPr>
                <w:rFonts w:hint="eastAsia"/>
                <w:lang w:eastAsia="en-US"/>
              </w:rPr>
              <w:t>What does it do?</w:t>
            </w:r>
          </w:p>
          <w:p w14:paraId="589D219B" w14:textId="77777777" w:rsidR="00150D2D" w:rsidRDefault="00150D2D" w:rsidP="00347840">
            <w:pPr>
              <w:pStyle w:val="IOStablelist2bullet2017"/>
              <w:rPr>
                <w:lang w:eastAsia="en-US"/>
              </w:rPr>
            </w:pPr>
            <w:r>
              <w:rPr>
                <w:rFonts w:hint="eastAsia"/>
                <w:lang w:eastAsia="en-US"/>
              </w:rPr>
              <w:t>What technology were  required to build the LHC</w:t>
            </w:r>
          </w:p>
          <w:p w14:paraId="1F1F0CF4" w14:textId="77777777" w:rsidR="00150D2D" w:rsidRDefault="00A46FEC" w:rsidP="00347840">
            <w:pPr>
              <w:pStyle w:val="IOStablelist2bullet2017"/>
              <w:rPr>
                <w:lang w:eastAsia="en-US"/>
              </w:rPr>
            </w:pPr>
            <w:r>
              <w:rPr>
                <w:lang w:eastAsia="en-US"/>
              </w:rPr>
              <w:t>When</w:t>
            </w:r>
            <w:r w:rsidR="00150D2D">
              <w:rPr>
                <w:rFonts w:hint="eastAsia"/>
                <w:lang w:eastAsia="en-US"/>
              </w:rPr>
              <w:t xml:space="preserve"> were key discoveries made?</w:t>
            </w:r>
          </w:p>
          <w:p w14:paraId="0540B7B9" w14:textId="77777777" w:rsidR="00150D2D" w:rsidRDefault="00150D2D" w:rsidP="00347840">
            <w:pPr>
              <w:pStyle w:val="IOStablelist2bullet2017"/>
              <w:rPr>
                <w:lang w:eastAsia="en-US"/>
              </w:rPr>
            </w:pPr>
            <w:r>
              <w:rPr>
                <w:rFonts w:hint="eastAsia"/>
                <w:lang w:eastAsia="en-US"/>
              </w:rPr>
              <w:t>What are the key upcoming events</w:t>
            </w:r>
          </w:p>
          <w:p w14:paraId="1ED4E7D6" w14:textId="77777777" w:rsidR="00150D2D" w:rsidRDefault="00150D2D" w:rsidP="00347840">
            <w:pPr>
              <w:pStyle w:val="IOStablelist2bullet2017"/>
              <w:rPr>
                <w:lang w:eastAsia="en-US"/>
              </w:rPr>
            </w:pPr>
            <w:r>
              <w:rPr>
                <w:rFonts w:hint="eastAsia"/>
                <w:lang w:eastAsia="en-US"/>
              </w:rPr>
              <w:t>What countries are involved</w:t>
            </w:r>
          </w:p>
          <w:p w14:paraId="68CEB5FC" w14:textId="77777777" w:rsidR="00150D2D" w:rsidRDefault="00150D2D" w:rsidP="00347840">
            <w:pPr>
              <w:pStyle w:val="IOStablelist2bullet2017"/>
              <w:rPr>
                <w:lang w:eastAsia="en-US"/>
              </w:rPr>
            </w:pPr>
            <w:r>
              <w:rPr>
                <w:rFonts w:hint="eastAsia"/>
                <w:lang w:eastAsia="en-US"/>
              </w:rPr>
              <w:t>How to get there.</w:t>
            </w:r>
          </w:p>
          <w:p w14:paraId="5D287C0E" w14:textId="77777777" w:rsidR="00150D2D" w:rsidRPr="00347840" w:rsidRDefault="00347840" w:rsidP="00150D2D">
            <w:pPr>
              <w:pStyle w:val="IOStabletext2017"/>
              <w:rPr>
                <w:rStyle w:val="IOSstrongemphasis2017"/>
                <w:lang w:eastAsia="en-US"/>
              </w:rPr>
            </w:pPr>
            <w:r w:rsidRPr="00347840">
              <w:rPr>
                <w:rStyle w:val="IOSstrongemphasis2017"/>
              </w:rPr>
              <w:t>Evaluate</w:t>
            </w:r>
          </w:p>
          <w:p w14:paraId="752C1A6C" w14:textId="77777777" w:rsidR="00150D2D" w:rsidRDefault="00150D2D" w:rsidP="00150D2D">
            <w:pPr>
              <w:pStyle w:val="IOStabletext2017"/>
              <w:rPr>
                <w:lang w:eastAsia="en-US"/>
              </w:rPr>
            </w:pPr>
            <w:r>
              <w:rPr>
                <w:lang w:eastAsia="en-US"/>
              </w:rPr>
              <w:t>What are the future technologies being implemented?</w:t>
            </w:r>
          </w:p>
          <w:p w14:paraId="37FE8C4F" w14:textId="77777777" w:rsidR="00150D2D" w:rsidRDefault="00150D2D" w:rsidP="00150D2D">
            <w:pPr>
              <w:pStyle w:val="IOStabletext2017"/>
              <w:rPr>
                <w:lang w:eastAsia="en-US"/>
              </w:rPr>
            </w:pPr>
            <w:r>
              <w:rPr>
                <w:lang w:eastAsia="en-US"/>
              </w:rPr>
              <w:t>What lessons can be learnt for new colliders?</w:t>
            </w:r>
          </w:p>
          <w:p w14:paraId="3B597BE8" w14:textId="77777777" w:rsidR="00150D2D" w:rsidRDefault="00150D2D" w:rsidP="00150D2D">
            <w:pPr>
              <w:pStyle w:val="IOStabletext2017"/>
              <w:rPr>
                <w:lang w:eastAsia="en-US"/>
              </w:rPr>
            </w:pPr>
            <w:r>
              <w:rPr>
                <w:lang w:eastAsia="en-US"/>
              </w:rPr>
              <w:t>Sample HSC question - Assess the impact that hypothesis of the Higgs Boson  had on the developments of technologies such as the Large Hadron Collider</w:t>
            </w:r>
          </w:p>
        </w:tc>
        <w:tc>
          <w:tcPr>
            <w:tcW w:w="5099" w:type="dxa"/>
          </w:tcPr>
          <w:p w14:paraId="72F33883" w14:textId="77777777" w:rsidR="00150D2D" w:rsidRDefault="00150D2D" w:rsidP="00150D2D">
            <w:pPr>
              <w:pStyle w:val="IOStabletext2017"/>
              <w:rPr>
                <w:lang w:eastAsia="en-US"/>
              </w:rPr>
            </w:pPr>
            <w:r>
              <w:rPr>
                <w:lang w:eastAsia="en-US"/>
              </w:rPr>
              <w:t xml:space="preserve">News article: </w:t>
            </w:r>
            <w:hyperlink r:id="rId25" w:history="1">
              <w:r w:rsidRPr="00E71FF5">
                <w:rPr>
                  <w:rStyle w:val="Hyperlink"/>
                  <w:lang w:eastAsia="en-US"/>
                </w:rPr>
                <w:t>LHC could kil</w:t>
              </w:r>
              <w:r w:rsidRPr="00E71FF5">
                <w:rPr>
                  <w:rStyle w:val="Hyperlink"/>
                  <w:lang w:eastAsia="en-US"/>
                </w:rPr>
                <w:t>l</w:t>
              </w:r>
              <w:r w:rsidRPr="00E71FF5">
                <w:rPr>
                  <w:rStyle w:val="Hyperlink"/>
                  <w:lang w:eastAsia="en-US"/>
                </w:rPr>
                <w:t xml:space="preserve"> us all</w:t>
              </w:r>
            </w:hyperlink>
          </w:p>
          <w:p w14:paraId="77CBF37F" w14:textId="77777777" w:rsidR="00150D2D" w:rsidRDefault="00150D2D" w:rsidP="00150D2D">
            <w:pPr>
              <w:pStyle w:val="IOStabletext2017"/>
              <w:rPr>
                <w:lang w:eastAsia="en-US"/>
              </w:rPr>
            </w:pPr>
            <w:r>
              <w:rPr>
                <w:lang w:eastAsia="en-US"/>
              </w:rPr>
              <w:t xml:space="preserve">LHC </w:t>
            </w:r>
            <w:hyperlink r:id="rId26" w:history="1">
              <w:r w:rsidRPr="00E71FF5">
                <w:rPr>
                  <w:rStyle w:val="Hyperlink"/>
                  <w:lang w:eastAsia="en-US"/>
                </w:rPr>
                <w:t>rap s</w:t>
              </w:r>
              <w:r w:rsidRPr="00E71FF5">
                <w:rPr>
                  <w:rStyle w:val="Hyperlink"/>
                  <w:lang w:eastAsia="en-US"/>
                </w:rPr>
                <w:t>o</w:t>
              </w:r>
              <w:r w:rsidRPr="00E71FF5">
                <w:rPr>
                  <w:rStyle w:val="Hyperlink"/>
                  <w:lang w:eastAsia="en-US"/>
                </w:rPr>
                <w:t>ng and video</w:t>
              </w:r>
            </w:hyperlink>
          </w:p>
          <w:p w14:paraId="66493D5B" w14:textId="77777777" w:rsidR="00150D2D" w:rsidRDefault="00150D2D" w:rsidP="00150D2D">
            <w:pPr>
              <w:pStyle w:val="IOStabletext2017"/>
              <w:rPr>
                <w:lang w:eastAsia="en-US"/>
              </w:rPr>
            </w:pPr>
            <w:r>
              <w:rPr>
                <w:lang w:eastAsia="en-US"/>
              </w:rPr>
              <w:t xml:space="preserve">YouTube – </w:t>
            </w:r>
            <w:hyperlink r:id="rId27" w:history="1">
              <w:r w:rsidRPr="00E71FF5">
                <w:rPr>
                  <w:rStyle w:val="Hyperlink"/>
                  <w:lang w:eastAsia="en-US"/>
                </w:rPr>
                <w:t>4 Disc</w:t>
              </w:r>
              <w:r w:rsidRPr="00E71FF5">
                <w:rPr>
                  <w:rStyle w:val="Hyperlink"/>
                  <w:lang w:eastAsia="en-US"/>
                </w:rPr>
                <w:t>o</w:t>
              </w:r>
              <w:r w:rsidRPr="00E71FF5">
                <w:rPr>
                  <w:rStyle w:val="Hyperlink"/>
                  <w:lang w:eastAsia="en-US"/>
                </w:rPr>
                <w:t>veries made by the Large Hadron Collider</w:t>
              </w:r>
            </w:hyperlink>
          </w:p>
          <w:p w14:paraId="22C3AD64" w14:textId="52C47A8C" w:rsidR="00150D2D" w:rsidRDefault="00150D2D" w:rsidP="00150D2D">
            <w:pPr>
              <w:pStyle w:val="IOStabletext2017"/>
              <w:rPr>
                <w:lang w:eastAsia="en-US"/>
              </w:rPr>
            </w:pPr>
            <w:r>
              <w:rPr>
                <w:lang w:eastAsia="en-US"/>
              </w:rPr>
              <w:t>YouTube –</w:t>
            </w:r>
            <w:hyperlink r:id="rId28" w:history="1">
              <w:r w:rsidRPr="00E71FF5">
                <w:rPr>
                  <w:rStyle w:val="Hyperlink"/>
                  <w:lang w:eastAsia="en-US"/>
                </w:rPr>
                <w:t xml:space="preserve">The </w:t>
              </w:r>
              <w:r w:rsidRPr="00E71FF5">
                <w:rPr>
                  <w:rStyle w:val="Hyperlink"/>
                  <w:lang w:eastAsia="en-US"/>
                </w:rPr>
                <w:t>H</w:t>
              </w:r>
              <w:r w:rsidRPr="00E71FF5">
                <w:rPr>
                  <w:rStyle w:val="Hyperlink"/>
                  <w:lang w:eastAsia="en-US"/>
                </w:rPr>
                <w:t>iggs Boson Simplified through Animation</w:t>
              </w:r>
            </w:hyperlink>
          </w:p>
          <w:p w14:paraId="47DFAD4B" w14:textId="77777777" w:rsidR="00150D2D" w:rsidRDefault="00150D2D" w:rsidP="00150D2D">
            <w:pPr>
              <w:pStyle w:val="IOStabletext2017"/>
              <w:rPr>
                <w:lang w:eastAsia="en-US"/>
              </w:rPr>
            </w:pPr>
            <w:r>
              <w:rPr>
                <w:lang w:eastAsia="en-US"/>
              </w:rPr>
              <w:t xml:space="preserve">YouTube – </w:t>
            </w:r>
            <w:hyperlink r:id="rId29" w:history="1">
              <w:r w:rsidRPr="00E71FF5">
                <w:rPr>
                  <w:rStyle w:val="Hyperlink"/>
                  <w:lang w:eastAsia="en-US"/>
                </w:rPr>
                <w:t>The Large</w:t>
              </w:r>
              <w:r w:rsidRPr="00E71FF5">
                <w:rPr>
                  <w:rStyle w:val="Hyperlink"/>
                  <w:lang w:eastAsia="en-US"/>
                </w:rPr>
                <w:t xml:space="preserve"> </w:t>
              </w:r>
              <w:r w:rsidRPr="00E71FF5">
                <w:rPr>
                  <w:rStyle w:val="Hyperlink"/>
                  <w:lang w:eastAsia="en-US"/>
                </w:rPr>
                <w:t>Hadron Collider Project</w:t>
              </w:r>
            </w:hyperlink>
          </w:p>
          <w:p w14:paraId="6B07F986" w14:textId="77777777" w:rsidR="00150D2D" w:rsidRDefault="00150D2D" w:rsidP="00150D2D">
            <w:pPr>
              <w:pStyle w:val="IOStabletext2017"/>
              <w:rPr>
                <w:lang w:eastAsia="en-US"/>
              </w:rPr>
            </w:pPr>
            <w:r>
              <w:rPr>
                <w:lang w:eastAsia="en-US"/>
              </w:rPr>
              <w:t>Higgs boson videos</w:t>
            </w:r>
          </w:p>
          <w:p w14:paraId="2BFC7D5F" w14:textId="77777777" w:rsidR="00150D2D" w:rsidRDefault="00150D2D" w:rsidP="00150D2D">
            <w:pPr>
              <w:pStyle w:val="IOStabletext2017"/>
              <w:rPr>
                <w:lang w:eastAsia="en-US"/>
              </w:rPr>
            </w:pPr>
            <w:proofErr w:type="spellStart"/>
            <w:r>
              <w:rPr>
                <w:lang w:eastAsia="en-US"/>
              </w:rPr>
              <w:t>Youtube</w:t>
            </w:r>
            <w:proofErr w:type="spellEnd"/>
            <w:r>
              <w:rPr>
                <w:lang w:eastAsia="en-US"/>
              </w:rPr>
              <w:t xml:space="preserve"> - </w:t>
            </w:r>
            <w:hyperlink r:id="rId30" w:history="1">
              <w:r w:rsidRPr="00E71FF5">
                <w:rPr>
                  <w:rStyle w:val="Hyperlink"/>
                  <w:lang w:eastAsia="en-US"/>
                </w:rPr>
                <w:t>Minute</w:t>
              </w:r>
              <w:r w:rsidRPr="00E71FF5">
                <w:rPr>
                  <w:rStyle w:val="Hyperlink"/>
                  <w:lang w:eastAsia="en-US"/>
                </w:rPr>
                <w:t xml:space="preserve"> </w:t>
              </w:r>
              <w:r w:rsidRPr="00E71FF5">
                <w:rPr>
                  <w:rStyle w:val="Hyperlink"/>
                  <w:lang w:eastAsia="en-US"/>
                </w:rPr>
                <w:t>Physics 1 - What is the Higgs Boson?</w:t>
              </w:r>
            </w:hyperlink>
          </w:p>
          <w:p w14:paraId="10626A60" w14:textId="77777777" w:rsidR="00150D2D" w:rsidRDefault="00150D2D" w:rsidP="00150D2D">
            <w:pPr>
              <w:pStyle w:val="IOStabletext2017"/>
              <w:rPr>
                <w:lang w:eastAsia="en-US"/>
              </w:rPr>
            </w:pPr>
            <w:r>
              <w:rPr>
                <w:lang w:eastAsia="en-US"/>
              </w:rPr>
              <w:t>Higgs to LHC videos</w:t>
            </w:r>
          </w:p>
          <w:p w14:paraId="2A979594" w14:textId="77777777" w:rsidR="00150D2D" w:rsidRDefault="00150D2D" w:rsidP="00150D2D">
            <w:pPr>
              <w:pStyle w:val="IOStabletext2017"/>
              <w:rPr>
                <w:lang w:eastAsia="en-US"/>
              </w:rPr>
            </w:pPr>
            <w:proofErr w:type="spellStart"/>
            <w:r>
              <w:rPr>
                <w:lang w:eastAsia="en-US"/>
              </w:rPr>
              <w:t>Youtube</w:t>
            </w:r>
            <w:proofErr w:type="spellEnd"/>
            <w:r>
              <w:rPr>
                <w:lang w:eastAsia="en-US"/>
              </w:rPr>
              <w:t xml:space="preserve"> - Minute Physics 2</w:t>
            </w:r>
            <w:r w:rsidR="00E71FF5">
              <w:rPr>
                <w:lang w:eastAsia="en-US"/>
              </w:rPr>
              <w:t xml:space="preserve"> </w:t>
            </w:r>
            <w:hyperlink r:id="rId31" w:history="1">
              <w:r w:rsidRPr="00E71FF5">
                <w:rPr>
                  <w:rStyle w:val="Hyperlink"/>
                  <w:lang w:eastAsia="en-US"/>
                </w:rPr>
                <w:t>Why did w</w:t>
              </w:r>
              <w:r w:rsidRPr="00E71FF5">
                <w:rPr>
                  <w:rStyle w:val="Hyperlink"/>
                  <w:lang w:eastAsia="en-US"/>
                </w:rPr>
                <w:t>e</w:t>
              </w:r>
              <w:r w:rsidRPr="00E71FF5">
                <w:rPr>
                  <w:rStyle w:val="Hyperlink"/>
                  <w:lang w:eastAsia="en-US"/>
                </w:rPr>
                <w:t xml:space="preserve"> need the LHC to 'discover' the Higgs Boson</w:t>
              </w:r>
            </w:hyperlink>
          </w:p>
          <w:p w14:paraId="14522B28" w14:textId="77777777" w:rsidR="00150D2D" w:rsidRDefault="00150D2D" w:rsidP="00150D2D">
            <w:pPr>
              <w:pStyle w:val="IOStabletext2017"/>
              <w:rPr>
                <w:lang w:eastAsia="en-US"/>
              </w:rPr>
            </w:pPr>
            <w:r>
              <w:rPr>
                <w:lang w:eastAsia="en-US"/>
              </w:rPr>
              <w:t>Other resources</w:t>
            </w:r>
          </w:p>
          <w:p w14:paraId="2F4E4F96" w14:textId="77777777" w:rsidR="00150D2D" w:rsidRDefault="00150D2D" w:rsidP="00347840">
            <w:pPr>
              <w:pStyle w:val="IOStablelist1bullet2017"/>
              <w:rPr>
                <w:lang w:eastAsia="en-US"/>
              </w:rPr>
            </w:pPr>
            <w:r>
              <w:rPr>
                <w:lang w:eastAsia="en-US"/>
              </w:rPr>
              <w:t xml:space="preserve">Website: </w:t>
            </w:r>
            <w:hyperlink r:id="rId32" w:history="1">
              <w:r w:rsidRPr="00E71FF5">
                <w:rPr>
                  <w:rStyle w:val="Hyperlink"/>
                  <w:lang w:eastAsia="en-US"/>
                </w:rPr>
                <w:t xml:space="preserve">The </w:t>
              </w:r>
              <w:r w:rsidRPr="00E71FF5">
                <w:rPr>
                  <w:rStyle w:val="Hyperlink"/>
                  <w:lang w:eastAsia="en-US"/>
                </w:rPr>
                <w:t>H</w:t>
              </w:r>
              <w:r w:rsidRPr="00E71FF5">
                <w:rPr>
                  <w:rStyle w:val="Hyperlink"/>
                  <w:lang w:eastAsia="en-US"/>
                </w:rPr>
                <w:t>iggs boson – CERN</w:t>
              </w:r>
            </w:hyperlink>
          </w:p>
          <w:p w14:paraId="6A4FEDDA" w14:textId="77777777" w:rsidR="00150D2D" w:rsidRDefault="00150D2D" w:rsidP="00347840">
            <w:pPr>
              <w:pStyle w:val="IOStablelist1bullet2017"/>
              <w:rPr>
                <w:lang w:eastAsia="en-US"/>
              </w:rPr>
            </w:pPr>
            <w:r>
              <w:rPr>
                <w:lang w:eastAsia="en-US"/>
              </w:rPr>
              <w:t xml:space="preserve">Article: </w:t>
            </w:r>
            <w:hyperlink r:id="rId33" w:history="1">
              <w:r w:rsidRPr="00E71FF5">
                <w:rPr>
                  <w:rStyle w:val="Hyperlink"/>
                  <w:lang w:eastAsia="en-US"/>
                </w:rPr>
                <w:t>How</w:t>
              </w:r>
              <w:r w:rsidRPr="00E71FF5">
                <w:rPr>
                  <w:rStyle w:val="Hyperlink"/>
                  <w:lang w:eastAsia="en-US"/>
                </w:rPr>
                <w:t xml:space="preserve"> </w:t>
              </w:r>
              <w:r w:rsidRPr="00E71FF5">
                <w:rPr>
                  <w:rStyle w:val="Hyperlink"/>
                  <w:lang w:eastAsia="en-US"/>
                </w:rPr>
                <w:t>the Higgs Boson was found</w:t>
              </w:r>
            </w:hyperlink>
          </w:p>
        </w:tc>
      </w:tr>
      <w:tr w:rsidR="00A46FEC" w14:paraId="6CCBBEB2" w14:textId="77777777" w:rsidTr="00A46FEC">
        <w:tc>
          <w:tcPr>
            <w:tcW w:w="3685" w:type="dxa"/>
          </w:tcPr>
          <w:p w14:paraId="0FFA6CCA" w14:textId="77777777" w:rsidR="00150D2D" w:rsidRDefault="00150D2D" w:rsidP="00150D2D">
            <w:pPr>
              <w:pStyle w:val="IOStabletext2017"/>
              <w:rPr>
                <w:lang w:eastAsia="en-US"/>
              </w:rPr>
            </w:pPr>
            <w:r>
              <w:rPr>
                <w:lang w:eastAsia="en-US"/>
              </w:rPr>
              <w:lastRenderedPageBreak/>
              <w:t>IQ: How have developments in technology led to advances in scientific theories and laws that, in turn, drive the need for further developments in technology?</w:t>
            </w:r>
          </w:p>
          <w:p w14:paraId="152C4353" w14:textId="77777777" w:rsidR="00150D2D" w:rsidRDefault="00150D2D" w:rsidP="00150D2D">
            <w:pPr>
              <w:pStyle w:val="IOStabletext2017"/>
              <w:rPr>
                <w:lang w:eastAsia="en-US"/>
              </w:rPr>
            </w:pPr>
            <w:r>
              <w:rPr>
                <w:lang w:eastAsia="en-US"/>
              </w:rPr>
              <w:t>Students:</w:t>
            </w:r>
          </w:p>
          <w:p w14:paraId="5E1F74A2" w14:textId="77777777" w:rsidR="00150D2D" w:rsidRDefault="00150D2D" w:rsidP="00347840">
            <w:pPr>
              <w:pStyle w:val="IOStablelist1bullet2017"/>
              <w:rPr>
                <w:lang w:eastAsia="en-US"/>
              </w:rPr>
            </w:pPr>
            <w:r>
              <w:rPr>
                <w:lang w:eastAsia="en-US"/>
              </w:rPr>
              <w:t>using examples, assess the impact that developments in scientific theories, laws and models have had on the development of new technologies, including but not limited to:</w:t>
            </w:r>
            <w:r w:rsidR="00347840">
              <w:rPr>
                <w:lang w:eastAsia="en-US"/>
              </w:rPr>
              <w:t xml:space="preserve"> </w:t>
            </w:r>
          </w:p>
          <w:p w14:paraId="77CA4E81" w14:textId="77777777" w:rsidR="00150D2D" w:rsidRDefault="00150D2D" w:rsidP="00347840">
            <w:pPr>
              <w:pStyle w:val="IOStablelist2bullet2017"/>
              <w:rPr>
                <w:lang w:eastAsia="en-US"/>
              </w:rPr>
            </w:pPr>
            <w:r>
              <w:rPr>
                <w:lang w:eastAsia="en-US"/>
              </w:rPr>
              <w:t>the laws of refraction and reflection on the development of microscopes and telescopes</w:t>
            </w:r>
          </w:p>
        </w:tc>
        <w:tc>
          <w:tcPr>
            <w:tcW w:w="6860" w:type="dxa"/>
          </w:tcPr>
          <w:p w14:paraId="27329B08" w14:textId="77777777" w:rsidR="00150D2D" w:rsidRDefault="00150D2D" w:rsidP="00150D2D">
            <w:pPr>
              <w:pStyle w:val="IOStabletext2017"/>
              <w:rPr>
                <w:lang w:eastAsia="en-US"/>
              </w:rPr>
            </w:pPr>
            <w:r>
              <w:rPr>
                <w:lang w:eastAsia="en-US"/>
              </w:rPr>
              <w:t>The laws of reflection and refraction leading to microscopes and telescopes</w:t>
            </w:r>
          </w:p>
          <w:p w14:paraId="5B725899" w14:textId="77777777" w:rsidR="00150D2D" w:rsidRPr="00347840" w:rsidRDefault="00347840" w:rsidP="00150D2D">
            <w:pPr>
              <w:pStyle w:val="IOStabletext2017"/>
              <w:rPr>
                <w:rStyle w:val="IOSstrongemphasis2017"/>
                <w:lang w:eastAsia="en-US"/>
              </w:rPr>
            </w:pPr>
            <w:r w:rsidRPr="00347840">
              <w:rPr>
                <w:rStyle w:val="IOSstrongemphasis2017"/>
              </w:rPr>
              <w:t>Engage</w:t>
            </w:r>
          </w:p>
          <w:p w14:paraId="4CBDC57D" w14:textId="77777777" w:rsidR="00150D2D" w:rsidRDefault="00150D2D" w:rsidP="00150D2D">
            <w:pPr>
              <w:pStyle w:val="IOStabletext2017"/>
              <w:rPr>
                <w:lang w:eastAsia="en-US"/>
              </w:rPr>
            </w:pPr>
            <w:r>
              <w:rPr>
                <w:lang w:eastAsia="en-US"/>
              </w:rPr>
              <w:t>Look at some samples under a microscope. Examine interesting mirrors or refraction illusions</w:t>
            </w:r>
          </w:p>
          <w:p w14:paraId="274E396F" w14:textId="77777777" w:rsidR="00150D2D" w:rsidRPr="00347840" w:rsidRDefault="00347840" w:rsidP="00150D2D">
            <w:pPr>
              <w:pStyle w:val="IOStabletext2017"/>
              <w:rPr>
                <w:rStyle w:val="IOSstrongemphasis2017"/>
                <w:lang w:eastAsia="en-US"/>
              </w:rPr>
            </w:pPr>
            <w:r w:rsidRPr="00347840">
              <w:rPr>
                <w:rStyle w:val="IOSstrongemphasis2017"/>
              </w:rPr>
              <w:t>Explore</w:t>
            </w:r>
          </w:p>
          <w:p w14:paraId="7EFE15D0" w14:textId="77777777" w:rsidR="00150D2D" w:rsidRDefault="00150D2D" w:rsidP="00150D2D">
            <w:pPr>
              <w:pStyle w:val="IOStabletext2017"/>
              <w:rPr>
                <w:lang w:eastAsia="en-US"/>
              </w:rPr>
            </w:pPr>
            <w:r>
              <w:rPr>
                <w:lang w:eastAsia="en-US"/>
              </w:rPr>
              <w:t>Recount the phenomena of reflection and refraction from Stage 5. Find some cool optical illusions or pictures that use these phenomena and share with the class.</w:t>
            </w:r>
          </w:p>
          <w:p w14:paraId="7497B921" w14:textId="77777777" w:rsidR="00150D2D" w:rsidRPr="00347840" w:rsidRDefault="00347840" w:rsidP="00150D2D">
            <w:pPr>
              <w:pStyle w:val="IOStabletext2017"/>
              <w:rPr>
                <w:rStyle w:val="IOSstrongemphasis2017"/>
                <w:lang w:eastAsia="en-US"/>
              </w:rPr>
            </w:pPr>
            <w:r w:rsidRPr="00347840">
              <w:rPr>
                <w:rStyle w:val="IOSstrongemphasis2017"/>
              </w:rPr>
              <w:t>Explain</w:t>
            </w:r>
          </w:p>
          <w:p w14:paraId="7BA62ED4" w14:textId="77777777" w:rsidR="00150D2D" w:rsidRDefault="00150D2D" w:rsidP="00150D2D">
            <w:pPr>
              <w:pStyle w:val="IOStabletext2017"/>
              <w:rPr>
                <w:lang w:eastAsia="en-US"/>
              </w:rPr>
            </w:pPr>
            <w:r>
              <w:rPr>
                <w:lang w:eastAsia="en-US"/>
              </w:rPr>
              <w:t>Do practical investigation on reflection and reflection</w:t>
            </w:r>
          </w:p>
          <w:p w14:paraId="315F875C" w14:textId="77777777" w:rsidR="00150D2D" w:rsidRPr="00347840" w:rsidRDefault="00347840" w:rsidP="00150D2D">
            <w:pPr>
              <w:pStyle w:val="IOStabletext2017"/>
              <w:rPr>
                <w:rStyle w:val="IOSstrongemphasis2017"/>
                <w:lang w:eastAsia="en-US"/>
              </w:rPr>
            </w:pPr>
            <w:r w:rsidRPr="00347840">
              <w:rPr>
                <w:rStyle w:val="IOSstrongemphasis2017"/>
              </w:rPr>
              <w:t>Elaborate</w:t>
            </w:r>
          </w:p>
          <w:p w14:paraId="38D89024" w14:textId="77777777" w:rsidR="00150D2D" w:rsidRDefault="00150D2D" w:rsidP="00150D2D">
            <w:pPr>
              <w:pStyle w:val="IOStabletext2017"/>
              <w:rPr>
                <w:lang w:eastAsia="en-US"/>
              </w:rPr>
            </w:pPr>
            <w:r>
              <w:rPr>
                <w:lang w:eastAsia="en-US"/>
              </w:rPr>
              <w:t xml:space="preserve">What are the limits of microscopes and telescopes? </w:t>
            </w:r>
          </w:p>
          <w:p w14:paraId="671E8600" w14:textId="77777777" w:rsidR="00150D2D" w:rsidRDefault="00150D2D" w:rsidP="00150D2D">
            <w:pPr>
              <w:pStyle w:val="IOStabletext2017"/>
              <w:rPr>
                <w:lang w:eastAsia="en-US"/>
              </w:rPr>
            </w:pPr>
            <w:r>
              <w:rPr>
                <w:lang w:eastAsia="en-US"/>
              </w:rPr>
              <w:t xml:space="preserve">Students can construct a timeline of important developments or people in the development of microscopes and telescopes using Timeline resource </w:t>
            </w:r>
          </w:p>
          <w:p w14:paraId="19078E6F" w14:textId="77777777" w:rsidR="00150D2D" w:rsidRPr="00347840" w:rsidRDefault="00347840" w:rsidP="00150D2D">
            <w:pPr>
              <w:pStyle w:val="IOStabletext2017"/>
              <w:rPr>
                <w:rStyle w:val="IOSstrongemphasis2017"/>
                <w:lang w:eastAsia="en-US"/>
              </w:rPr>
            </w:pPr>
            <w:r w:rsidRPr="00347840">
              <w:rPr>
                <w:rStyle w:val="IOSstrongemphasis2017"/>
              </w:rPr>
              <w:t>Evaluate</w:t>
            </w:r>
          </w:p>
          <w:p w14:paraId="51F00965" w14:textId="77777777" w:rsidR="00150D2D" w:rsidRDefault="00150D2D" w:rsidP="00150D2D">
            <w:pPr>
              <w:pStyle w:val="IOStabletext2017"/>
              <w:rPr>
                <w:lang w:eastAsia="en-US"/>
              </w:rPr>
            </w:pPr>
            <w:r>
              <w:rPr>
                <w:lang w:eastAsia="en-US"/>
              </w:rPr>
              <w:t>Sample HSC question - Assess the impact that understandings of reflection and refraction have had on the developments of microscopes and telescopes</w:t>
            </w:r>
          </w:p>
        </w:tc>
        <w:tc>
          <w:tcPr>
            <w:tcW w:w="5099" w:type="dxa"/>
          </w:tcPr>
          <w:p w14:paraId="00A55611" w14:textId="77777777" w:rsidR="00150D2D" w:rsidRDefault="00150D2D" w:rsidP="00150D2D">
            <w:pPr>
              <w:pStyle w:val="IOStabletext2017"/>
              <w:rPr>
                <w:lang w:eastAsia="en-US"/>
              </w:rPr>
            </w:pPr>
            <w:r>
              <w:rPr>
                <w:lang w:eastAsia="en-US"/>
              </w:rPr>
              <w:t xml:space="preserve">Timeline resource - </w:t>
            </w:r>
            <w:hyperlink r:id="rId34" w:history="1">
              <w:r w:rsidRPr="00E71FF5">
                <w:rPr>
                  <w:rStyle w:val="Hyperlink"/>
                  <w:lang w:eastAsia="en-US"/>
                </w:rPr>
                <w:t>Molecu</w:t>
              </w:r>
              <w:r w:rsidRPr="00E71FF5">
                <w:rPr>
                  <w:rStyle w:val="Hyperlink"/>
                  <w:lang w:eastAsia="en-US"/>
                </w:rPr>
                <w:t>l</w:t>
              </w:r>
              <w:r w:rsidRPr="00E71FF5">
                <w:rPr>
                  <w:rStyle w:val="Hyperlink"/>
                  <w:lang w:eastAsia="en-US"/>
                </w:rPr>
                <w:t>ar Expre</w:t>
              </w:r>
              <w:r w:rsidRPr="00E71FF5">
                <w:rPr>
                  <w:rStyle w:val="Hyperlink"/>
                  <w:lang w:eastAsia="en-US"/>
                </w:rPr>
                <w:t>s</w:t>
              </w:r>
              <w:r w:rsidRPr="00E71FF5">
                <w:rPr>
                  <w:rStyle w:val="Hyperlink"/>
                  <w:lang w:eastAsia="en-US"/>
                </w:rPr>
                <w:t>sions: Science, Optics and you</w:t>
              </w:r>
            </w:hyperlink>
          </w:p>
          <w:p w14:paraId="61E36CA4" w14:textId="7807FD61" w:rsidR="00150D2D" w:rsidRDefault="00150D2D" w:rsidP="00E71FF5">
            <w:pPr>
              <w:pStyle w:val="IOStabletext2017"/>
              <w:rPr>
                <w:lang w:eastAsia="en-US"/>
              </w:rPr>
            </w:pPr>
          </w:p>
        </w:tc>
      </w:tr>
      <w:tr w:rsidR="00A46FEC" w14:paraId="56314B6E" w14:textId="77777777" w:rsidTr="00A46FEC">
        <w:tc>
          <w:tcPr>
            <w:tcW w:w="3685" w:type="dxa"/>
          </w:tcPr>
          <w:p w14:paraId="5F5FA647" w14:textId="77777777" w:rsidR="00150D2D" w:rsidRDefault="00150D2D" w:rsidP="00150D2D">
            <w:pPr>
              <w:pStyle w:val="IOStabletext2017"/>
              <w:rPr>
                <w:lang w:eastAsia="en-US"/>
              </w:rPr>
            </w:pPr>
            <w:r>
              <w:rPr>
                <w:lang w:eastAsia="en-US"/>
              </w:rPr>
              <w:t>IQ: How have developments in technology led to advances in scientific theories and laws that, in turn, drive the need for further developments in technology?</w:t>
            </w:r>
          </w:p>
          <w:p w14:paraId="737AD61E" w14:textId="77777777" w:rsidR="00150D2D" w:rsidRDefault="00150D2D" w:rsidP="00150D2D">
            <w:pPr>
              <w:pStyle w:val="IOStabletext2017"/>
              <w:rPr>
                <w:lang w:eastAsia="en-US"/>
              </w:rPr>
            </w:pPr>
            <w:r>
              <w:rPr>
                <w:lang w:eastAsia="en-US"/>
              </w:rPr>
              <w:t>Students:</w:t>
            </w:r>
          </w:p>
          <w:p w14:paraId="4A75456B" w14:textId="77777777" w:rsidR="00150D2D" w:rsidRDefault="00150D2D" w:rsidP="00347840">
            <w:pPr>
              <w:pStyle w:val="IOStablelist1bullet2017"/>
              <w:rPr>
                <w:lang w:eastAsia="en-US"/>
              </w:rPr>
            </w:pPr>
            <w:r>
              <w:rPr>
                <w:lang w:eastAsia="en-US"/>
              </w:rPr>
              <w:t>using examples, assess the impact that developments in scientific theories, laws and models have had on the development of new technologies, including but not limited to:</w:t>
            </w:r>
          </w:p>
          <w:p w14:paraId="0FF4F1EA" w14:textId="77777777" w:rsidR="00150D2D" w:rsidRDefault="00150D2D" w:rsidP="00347840">
            <w:pPr>
              <w:pStyle w:val="IOStablelist2bullet2017"/>
              <w:rPr>
                <w:lang w:eastAsia="en-US"/>
              </w:rPr>
            </w:pPr>
            <w:r>
              <w:rPr>
                <w:lang w:eastAsia="en-US"/>
              </w:rPr>
              <w:lastRenderedPageBreak/>
              <w:t>radioactivity and radioactive decay on the development of radiotherapy and nuclear bombs</w:t>
            </w:r>
          </w:p>
        </w:tc>
        <w:tc>
          <w:tcPr>
            <w:tcW w:w="6860" w:type="dxa"/>
          </w:tcPr>
          <w:p w14:paraId="42F161E5" w14:textId="77777777" w:rsidR="00150D2D" w:rsidRPr="00A46FEC" w:rsidRDefault="00150D2D" w:rsidP="00150D2D">
            <w:pPr>
              <w:pStyle w:val="IOStabletext2017"/>
              <w:rPr>
                <w:rStyle w:val="IOSstrongemphasis2017"/>
                <w:lang w:eastAsia="en-US"/>
              </w:rPr>
            </w:pPr>
            <w:r w:rsidRPr="00A46FEC">
              <w:rPr>
                <w:rStyle w:val="IOSstrongemphasis2017"/>
                <w:lang w:eastAsia="en-US"/>
              </w:rPr>
              <w:lastRenderedPageBreak/>
              <w:t>Nuclear science and the development of radiotherapy and nuclear bombs</w:t>
            </w:r>
          </w:p>
          <w:p w14:paraId="41455766" w14:textId="77777777" w:rsidR="00150D2D" w:rsidRPr="00347840" w:rsidRDefault="00150D2D" w:rsidP="00150D2D">
            <w:pPr>
              <w:pStyle w:val="IOStabletext2017"/>
              <w:rPr>
                <w:rStyle w:val="IOSstrongemphasis2017"/>
                <w:lang w:eastAsia="en-US"/>
              </w:rPr>
            </w:pPr>
            <w:r w:rsidRPr="00347840">
              <w:rPr>
                <w:rStyle w:val="IOSstrongemphasis2017"/>
                <w:lang w:eastAsia="en-US"/>
              </w:rPr>
              <w:t>Engage/Explore</w:t>
            </w:r>
          </w:p>
          <w:p w14:paraId="1C36A94A" w14:textId="77777777" w:rsidR="00150D2D" w:rsidRDefault="00150D2D" w:rsidP="00150D2D">
            <w:pPr>
              <w:pStyle w:val="IOStabletext2017"/>
              <w:rPr>
                <w:lang w:eastAsia="en-US"/>
              </w:rPr>
            </w:pPr>
            <w:r>
              <w:rPr>
                <w:lang w:eastAsia="en-US"/>
              </w:rPr>
              <w:t>Students to define what radiotherapy is and why it is used.</w:t>
            </w:r>
          </w:p>
          <w:p w14:paraId="78094F6D" w14:textId="77777777" w:rsidR="00150D2D" w:rsidRDefault="00150D2D" w:rsidP="00150D2D">
            <w:pPr>
              <w:pStyle w:val="IOStabletext2017"/>
              <w:rPr>
                <w:lang w:eastAsia="en-US"/>
              </w:rPr>
            </w:pPr>
            <w:r>
              <w:rPr>
                <w:lang w:eastAsia="en-US"/>
              </w:rPr>
              <w:t xml:space="preserve">Students to research what nuclear bombs have been used- hint for them to search ‘ Little Boy’, ‘Fat Boy’’, Hiroshima, Nuclear testing in the Pacific, </w:t>
            </w:r>
            <w:r w:rsidR="00E71FF5">
              <w:rPr>
                <w:lang w:eastAsia="en-US"/>
              </w:rPr>
              <w:t>Manhattan</w:t>
            </w:r>
            <w:r>
              <w:rPr>
                <w:lang w:eastAsia="en-US"/>
              </w:rPr>
              <w:t xml:space="preserve"> project</w:t>
            </w:r>
          </w:p>
          <w:p w14:paraId="1838F6BF" w14:textId="77777777" w:rsidR="00150D2D" w:rsidRDefault="00150D2D" w:rsidP="00150D2D">
            <w:pPr>
              <w:pStyle w:val="IOStabletext2017"/>
              <w:rPr>
                <w:lang w:eastAsia="en-US"/>
              </w:rPr>
            </w:pPr>
            <w:r>
              <w:rPr>
                <w:lang w:eastAsia="en-US"/>
              </w:rPr>
              <w:t>Possibility to hold class debate: The Good and the Bad of nuclear technology or assign groups to report back to class.</w:t>
            </w:r>
          </w:p>
          <w:p w14:paraId="5C5EB176" w14:textId="77777777" w:rsidR="00150D2D" w:rsidRPr="00347840" w:rsidRDefault="00150D2D" w:rsidP="00150D2D">
            <w:pPr>
              <w:pStyle w:val="IOStabletext2017"/>
              <w:rPr>
                <w:rStyle w:val="IOSstrongemphasis2017"/>
                <w:lang w:eastAsia="en-US"/>
              </w:rPr>
            </w:pPr>
            <w:r w:rsidRPr="00347840">
              <w:rPr>
                <w:rStyle w:val="IOSstrongemphasis2017"/>
                <w:lang w:eastAsia="en-US"/>
              </w:rPr>
              <w:t>Explain</w:t>
            </w:r>
          </w:p>
          <w:p w14:paraId="37CADEEC" w14:textId="77777777" w:rsidR="00150D2D" w:rsidRDefault="00150D2D" w:rsidP="00150D2D">
            <w:pPr>
              <w:pStyle w:val="IOStabletext2017"/>
              <w:rPr>
                <w:lang w:eastAsia="en-US"/>
              </w:rPr>
            </w:pPr>
            <w:r>
              <w:rPr>
                <w:lang w:eastAsia="en-US"/>
              </w:rPr>
              <w:lastRenderedPageBreak/>
              <w:t>Teacher to explain how atoms which decay produce charged particles-helium nuclei and electrons-these ionise/ destroy cells, teacher to explain the alpha particle being the biggest will cause the most ionising but due to its size will not penetrate as far. Gamma radiation will penetrate the furthest.</w:t>
            </w:r>
          </w:p>
          <w:p w14:paraId="7CD6E284" w14:textId="77777777" w:rsidR="00150D2D" w:rsidRPr="00347840" w:rsidRDefault="00150D2D" w:rsidP="00150D2D">
            <w:pPr>
              <w:pStyle w:val="IOStabletext2017"/>
              <w:rPr>
                <w:rStyle w:val="IOSstrongemphasis2017"/>
                <w:lang w:eastAsia="en-US"/>
              </w:rPr>
            </w:pPr>
            <w:r w:rsidRPr="00347840">
              <w:rPr>
                <w:rStyle w:val="IOSstrongemphasis2017"/>
                <w:lang w:eastAsia="en-US"/>
              </w:rPr>
              <w:t>Elaborate</w:t>
            </w:r>
          </w:p>
          <w:p w14:paraId="5ABCD98A" w14:textId="77777777" w:rsidR="00150D2D" w:rsidRDefault="00150D2D" w:rsidP="00150D2D">
            <w:pPr>
              <w:pStyle w:val="IOStabletext2017"/>
              <w:rPr>
                <w:lang w:eastAsia="en-US"/>
              </w:rPr>
            </w:pPr>
            <w:r>
              <w:rPr>
                <w:lang w:eastAsia="en-US"/>
              </w:rPr>
              <w:t>Students to tabulate the properties of radioactivity: alpha, beta, gamma and ionising ability and penetrating power for each type of radiation.</w:t>
            </w:r>
          </w:p>
          <w:p w14:paraId="19F25914" w14:textId="77777777" w:rsidR="00150D2D" w:rsidRPr="00347840" w:rsidRDefault="00150D2D" w:rsidP="00150D2D">
            <w:pPr>
              <w:pStyle w:val="IOStabletext2017"/>
              <w:rPr>
                <w:rStyle w:val="IOSstrongemphasis2017"/>
                <w:lang w:eastAsia="en-US"/>
              </w:rPr>
            </w:pPr>
            <w:r w:rsidRPr="00347840">
              <w:rPr>
                <w:rStyle w:val="IOSstrongemphasis2017"/>
                <w:lang w:eastAsia="en-US"/>
              </w:rPr>
              <w:t>Evaluate</w:t>
            </w:r>
          </w:p>
          <w:p w14:paraId="015014DC" w14:textId="77777777" w:rsidR="00150D2D" w:rsidRDefault="00150D2D" w:rsidP="00150D2D">
            <w:pPr>
              <w:pStyle w:val="IOStabletext2017"/>
              <w:rPr>
                <w:lang w:eastAsia="en-US"/>
              </w:rPr>
            </w:pPr>
            <w:r>
              <w:rPr>
                <w:lang w:eastAsia="en-US"/>
              </w:rPr>
              <w:t>Students to summarise the positive and negative aspects of the uses of radioisotopes used in radiotherapy.</w:t>
            </w:r>
          </w:p>
          <w:p w14:paraId="783CDF0F" w14:textId="77777777" w:rsidR="00150D2D" w:rsidRDefault="00150D2D" w:rsidP="00150D2D">
            <w:pPr>
              <w:pStyle w:val="IOStabletext2017"/>
              <w:rPr>
                <w:lang w:eastAsia="en-US"/>
              </w:rPr>
            </w:pPr>
            <w:r>
              <w:rPr>
                <w:lang w:eastAsia="en-US"/>
              </w:rPr>
              <w:t>Students to write a letter to their Local MP, explaining why Australians should be opposed to the use of Nuclear bombs.</w:t>
            </w:r>
          </w:p>
        </w:tc>
        <w:tc>
          <w:tcPr>
            <w:tcW w:w="5099" w:type="dxa"/>
          </w:tcPr>
          <w:p w14:paraId="6D8EB155" w14:textId="77777777" w:rsidR="00150D2D" w:rsidRDefault="00150D2D" w:rsidP="00150D2D">
            <w:pPr>
              <w:pStyle w:val="IOStabletext2017"/>
              <w:rPr>
                <w:lang w:eastAsia="en-US"/>
              </w:rPr>
            </w:pPr>
            <w:r>
              <w:rPr>
                <w:lang w:eastAsia="en-US"/>
              </w:rPr>
              <w:lastRenderedPageBreak/>
              <w:t>Other resources</w:t>
            </w:r>
          </w:p>
          <w:p w14:paraId="1635F87A" w14:textId="77777777" w:rsidR="00150D2D" w:rsidRDefault="00C87024" w:rsidP="00347840">
            <w:pPr>
              <w:pStyle w:val="IOStablelist1numbered2017"/>
              <w:numPr>
                <w:ilvl w:val="0"/>
                <w:numId w:val="35"/>
              </w:numPr>
              <w:rPr>
                <w:lang w:eastAsia="en-US"/>
              </w:rPr>
            </w:pPr>
            <w:hyperlink r:id="rId35" w:history="1">
              <w:r w:rsidR="00150D2D" w:rsidRPr="00E71FF5">
                <w:rPr>
                  <w:rStyle w:val="Hyperlink"/>
                  <w:lang w:eastAsia="en-US"/>
                </w:rPr>
                <w:t>Basic Nuclear S</w:t>
              </w:r>
              <w:r w:rsidR="00150D2D" w:rsidRPr="00E71FF5">
                <w:rPr>
                  <w:rStyle w:val="Hyperlink"/>
                  <w:lang w:eastAsia="en-US"/>
                </w:rPr>
                <w:t>c</w:t>
              </w:r>
              <w:r w:rsidR="00150D2D" w:rsidRPr="00E71FF5">
                <w:rPr>
                  <w:rStyle w:val="Hyperlink"/>
                  <w:lang w:eastAsia="en-US"/>
                </w:rPr>
                <w:t>ience information</w:t>
              </w:r>
            </w:hyperlink>
          </w:p>
          <w:p w14:paraId="5FBBC40E" w14:textId="77777777" w:rsidR="00150D2D" w:rsidRDefault="00C87024" w:rsidP="00347840">
            <w:pPr>
              <w:pStyle w:val="IOStablelist1numbered2017"/>
              <w:rPr>
                <w:lang w:eastAsia="en-US"/>
              </w:rPr>
            </w:pPr>
            <w:hyperlink r:id="rId36" w:history="1">
              <w:r w:rsidR="00150D2D" w:rsidRPr="00E71FF5">
                <w:rPr>
                  <w:rStyle w:val="Hyperlink"/>
                  <w:lang w:eastAsia="en-US"/>
                </w:rPr>
                <w:t>Half</w:t>
              </w:r>
              <w:r w:rsidR="00150D2D" w:rsidRPr="00E71FF5">
                <w:rPr>
                  <w:rStyle w:val="Hyperlink"/>
                  <w:lang w:eastAsia="en-US"/>
                </w:rPr>
                <w:t>-</w:t>
              </w:r>
              <w:r w:rsidR="00150D2D" w:rsidRPr="00E71FF5">
                <w:rPr>
                  <w:rStyle w:val="Hyperlink"/>
                  <w:lang w:eastAsia="en-US"/>
                </w:rPr>
                <w:t>l</w:t>
              </w:r>
              <w:r w:rsidR="00150D2D" w:rsidRPr="00E71FF5">
                <w:rPr>
                  <w:rStyle w:val="Hyperlink"/>
                  <w:lang w:eastAsia="en-US"/>
                </w:rPr>
                <w:t>ife</w:t>
              </w:r>
            </w:hyperlink>
          </w:p>
          <w:p w14:paraId="415D365C" w14:textId="77777777" w:rsidR="00150D2D" w:rsidRDefault="00C87024" w:rsidP="00347840">
            <w:pPr>
              <w:pStyle w:val="IOStablelist1numbered2017"/>
              <w:rPr>
                <w:lang w:eastAsia="en-US"/>
              </w:rPr>
            </w:pPr>
            <w:hyperlink r:id="rId37" w:history="1">
              <w:r w:rsidR="00150D2D" w:rsidRPr="00E71FF5">
                <w:rPr>
                  <w:rStyle w:val="Hyperlink"/>
                  <w:lang w:eastAsia="en-US"/>
                </w:rPr>
                <w:t>Radiation: Effects and Sour</w:t>
              </w:r>
              <w:r w:rsidR="00150D2D" w:rsidRPr="00E71FF5">
                <w:rPr>
                  <w:rStyle w:val="Hyperlink"/>
                  <w:lang w:eastAsia="en-US"/>
                </w:rPr>
                <w:t>c</w:t>
              </w:r>
              <w:r w:rsidR="00150D2D" w:rsidRPr="00E71FF5">
                <w:rPr>
                  <w:rStyle w:val="Hyperlink"/>
                  <w:lang w:eastAsia="en-US"/>
                </w:rPr>
                <w:t>es – ANSTO</w:t>
              </w:r>
            </w:hyperlink>
          </w:p>
          <w:p w14:paraId="2FFB4921" w14:textId="77777777" w:rsidR="00150D2D" w:rsidRDefault="00C87024" w:rsidP="00347840">
            <w:pPr>
              <w:pStyle w:val="IOStablelist1numbered2017"/>
              <w:rPr>
                <w:lang w:eastAsia="en-US"/>
              </w:rPr>
            </w:pPr>
            <w:hyperlink r:id="rId38" w:history="1">
              <w:r w:rsidR="00150D2D" w:rsidRPr="00E71FF5">
                <w:rPr>
                  <w:rStyle w:val="Hyperlink"/>
                  <w:lang w:eastAsia="en-US"/>
                </w:rPr>
                <w:t>Radioacti</w:t>
              </w:r>
              <w:r w:rsidR="00150D2D" w:rsidRPr="00E71FF5">
                <w:rPr>
                  <w:rStyle w:val="Hyperlink"/>
                  <w:lang w:eastAsia="en-US"/>
                </w:rPr>
                <w:t>v</w:t>
              </w:r>
              <w:r w:rsidR="00150D2D" w:rsidRPr="00E71FF5">
                <w:rPr>
                  <w:rStyle w:val="Hyperlink"/>
                  <w:lang w:eastAsia="en-US"/>
                </w:rPr>
                <w:t>e Fallout – Worldwide effects of Nuclear War</w:t>
              </w:r>
            </w:hyperlink>
          </w:p>
        </w:tc>
      </w:tr>
      <w:tr w:rsidR="00A46FEC" w14:paraId="4AECC0DB" w14:textId="77777777" w:rsidTr="00A46FEC">
        <w:tc>
          <w:tcPr>
            <w:tcW w:w="3685" w:type="dxa"/>
          </w:tcPr>
          <w:p w14:paraId="3C27B000" w14:textId="77777777" w:rsidR="00150D2D" w:rsidRDefault="00150D2D" w:rsidP="00150D2D">
            <w:pPr>
              <w:pStyle w:val="IOStabletext2017"/>
              <w:rPr>
                <w:lang w:eastAsia="en-US"/>
              </w:rPr>
            </w:pPr>
            <w:r>
              <w:rPr>
                <w:lang w:eastAsia="en-US"/>
              </w:rPr>
              <w:t>IQ: How have developments in technology led to advances in scientific theories and laws that, in turn, drive the need for further developments in technology?</w:t>
            </w:r>
          </w:p>
          <w:p w14:paraId="5997BF33" w14:textId="77777777" w:rsidR="00150D2D" w:rsidRDefault="00150D2D" w:rsidP="00150D2D">
            <w:pPr>
              <w:pStyle w:val="IOStabletext2017"/>
              <w:rPr>
                <w:lang w:eastAsia="en-US"/>
              </w:rPr>
            </w:pPr>
            <w:r>
              <w:rPr>
                <w:lang w:eastAsia="en-US"/>
              </w:rPr>
              <w:t>Students:</w:t>
            </w:r>
          </w:p>
          <w:p w14:paraId="2D8EE125" w14:textId="77777777" w:rsidR="00150D2D" w:rsidRDefault="00150D2D" w:rsidP="00347840">
            <w:pPr>
              <w:pStyle w:val="IOStablelist1bullet2017"/>
              <w:rPr>
                <w:lang w:eastAsia="en-US"/>
              </w:rPr>
            </w:pPr>
            <w:r>
              <w:rPr>
                <w:lang w:eastAsia="en-US"/>
              </w:rPr>
              <w:t>using examples, assess the impact that developments in scientific theories, laws and models have had on the development of new technologies, including but not limited to:</w:t>
            </w:r>
          </w:p>
          <w:p w14:paraId="5D600535" w14:textId="77777777" w:rsidR="00150D2D" w:rsidRDefault="00150D2D" w:rsidP="00347840">
            <w:pPr>
              <w:pStyle w:val="IOStablelist2bullet2017"/>
              <w:rPr>
                <w:lang w:eastAsia="en-US"/>
              </w:rPr>
            </w:pPr>
            <w:r>
              <w:rPr>
                <w:lang w:eastAsia="en-US"/>
              </w:rPr>
              <w:t>the discovery of the structure of DNA and the development of biotechnologies to genetically modify organisms</w:t>
            </w:r>
          </w:p>
        </w:tc>
        <w:tc>
          <w:tcPr>
            <w:tcW w:w="6860" w:type="dxa"/>
          </w:tcPr>
          <w:p w14:paraId="47B4A802" w14:textId="77777777" w:rsidR="00150D2D" w:rsidRPr="00347840" w:rsidRDefault="00150D2D" w:rsidP="00150D2D">
            <w:pPr>
              <w:pStyle w:val="IOStabletext2017"/>
              <w:rPr>
                <w:rStyle w:val="IOSstrongemphasis2017"/>
                <w:lang w:eastAsia="en-US"/>
              </w:rPr>
            </w:pPr>
            <w:r w:rsidRPr="00347840">
              <w:rPr>
                <w:rStyle w:val="IOSstrongemphasis2017"/>
                <w:lang w:eastAsia="en-US"/>
              </w:rPr>
              <w:t>Unlocking DNA and genetic technologies</w:t>
            </w:r>
          </w:p>
          <w:p w14:paraId="789E21D3" w14:textId="77777777" w:rsidR="00150D2D" w:rsidRPr="00347840" w:rsidRDefault="00150D2D" w:rsidP="00150D2D">
            <w:pPr>
              <w:pStyle w:val="IOStabletext2017"/>
              <w:rPr>
                <w:rStyle w:val="IOSstrongemphasis2017"/>
                <w:lang w:eastAsia="en-US"/>
              </w:rPr>
            </w:pPr>
            <w:r w:rsidRPr="00347840">
              <w:rPr>
                <w:rStyle w:val="IOSstrongemphasis2017"/>
                <w:lang w:eastAsia="en-US"/>
              </w:rPr>
              <w:t>Engage</w:t>
            </w:r>
          </w:p>
          <w:p w14:paraId="65849855" w14:textId="77777777" w:rsidR="00150D2D" w:rsidRDefault="00150D2D" w:rsidP="00150D2D">
            <w:pPr>
              <w:pStyle w:val="IOStabletext2017"/>
              <w:rPr>
                <w:lang w:eastAsia="en-US"/>
              </w:rPr>
            </w:pPr>
            <w:r>
              <w:rPr>
                <w:lang w:eastAsia="en-US"/>
              </w:rPr>
              <w:t>Recall the structure of DNA and how it unzips and replicates itself.</w:t>
            </w:r>
          </w:p>
          <w:p w14:paraId="2AD4D84F" w14:textId="77777777" w:rsidR="00150D2D" w:rsidRDefault="00150D2D" w:rsidP="00150D2D">
            <w:pPr>
              <w:pStyle w:val="IOStabletext2017"/>
              <w:rPr>
                <w:lang w:eastAsia="en-US"/>
              </w:rPr>
            </w:pPr>
            <w:r>
              <w:rPr>
                <w:lang w:eastAsia="en-US"/>
              </w:rPr>
              <w:t>Define what genetic modification means.</w:t>
            </w:r>
          </w:p>
          <w:p w14:paraId="427B29F6" w14:textId="77777777" w:rsidR="00150D2D" w:rsidRDefault="00150D2D" w:rsidP="00150D2D">
            <w:pPr>
              <w:pStyle w:val="IOStabletext2017"/>
              <w:rPr>
                <w:lang w:eastAsia="en-US"/>
              </w:rPr>
            </w:pPr>
            <w:r>
              <w:rPr>
                <w:lang w:eastAsia="en-US"/>
              </w:rPr>
              <w:t xml:space="preserve">Are students aware of any GM foods they eat or products they use? </w:t>
            </w:r>
          </w:p>
          <w:p w14:paraId="0A05A55A" w14:textId="77777777" w:rsidR="00150D2D" w:rsidRPr="00347840" w:rsidRDefault="00150D2D" w:rsidP="00150D2D">
            <w:pPr>
              <w:pStyle w:val="IOStabletext2017"/>
              <w:rPr>
                <w:rStyle w:val="IOSstrongemphasis2017"/>
                <w:lang w:eastAsia="en-US"/>
              </w:rPr>
            </w:pPr>
            <w:r w:rsidRPr="00347840">
              <w:rPr>
                <w:rStyle w:val="IOSstrongemphasis2017"/>
                <w:lang w:eastAsia="en-US"/>
              </w:rPr>
              <w:t>Explore</w:t>
            </w:r>
          </w:p>
          <w:p w14:paraId="15A51F27" w14:textId="77777777" w:rsidR="00150D2D" w:rsidRDefault="00150D2D" w:rsidP="00150D2D">
            <w:pPr>
              <w:pStyle w:val="IOStabletext2017"/>
              <w:rPr>
                <w:lang w:eastAsia="en-US"/>
              </w:rPr>
            </w:pPr>
            <w:r>
              <w:rPr>
                <w:lang w:eastAsia="en-US"/>
              </w:rPr>
              <w:t>Using playdough, make round plasmids of DNA, model how a section could be spliced, re-inserted into another plasmid and then that circular piece of DNA would replicate with the new sequence in it.</w:t>
            </w:r>
          </w:p>
          <w:p w14:paraId="7AA8CA25" w14:textId="77777777" w:rsidR="00150D2D" w:rsidRPr="00347840" w:rsidRDefault="00150D2D" w:rsidP="00150D2D">
            <w:pPr>
              <w:pStyle w:val="IOStabletext2017"/>
              <w:rPr>
                <w:rStyle w:val="IOSstrongemphasis2017"/>
                <w:lang w:eastAsia="en-US"/>
              </w:rPr>
            </w:pPr>
            <w:r w:rsidRPr="00347840">
              <w:rPr>
                <w:rStyle w:val="IOSstrongemphasis2017"/>
                <w:lang w:eastAsia="en-US"/>
              </w:rPr>
              <w:t>Explain</w:t>
            </w:r>
          </w:p>
          <w:p w14:paraId="385FE960" w14:textId="77777777" w:rsidR="00150D2D" w:rsidRDefault="00150D2D" w:rsidP="00150D2D">
            <w:pPr>
              <w:pStyle w:val="IOStabletext2017"/>
              <w:rPr>
                <w:lang w:eastAsia="en-US"/>
              </w:rPr>
            </w:pPr>
            <w:r>
              <w:rPr>
                <w:lang w:eastAsia="en-US"/>
              </w:rPr>
              <w:t xml:space="preserve">Students to discuss the following question: </w:t>
            </w:r>
          </w:p>
          <w:p w14:paraId="5288CC22" w14:textId="77777777" w:rsidR="00150D2D" w:rsidRDefault="00150D2D" w:rsidP="00347840">
            <w:pPr>
              <w:pStyle w:val="IOStablelist1numbered2017"/>
              <w:numPr>
                <w:ilvl w:val="0"/>
                <w:numId w:val="37"/>
              </w:numPr>
              <w:rPr>
                <w:lang w:eastAsia="en-US"/>
              </w:rPr>
            </w:pPr>
            <w:r>
              <w:rPr>
                <w:lang w:eastAsia="en-US"/>
              </w:rPr>
              <w:t xml:space="preserve">Identify the scientific model and/or theory which led to further scientific research into a named biotechnology and explain how the model and/or theory “opened the door” to this development. (Students to recall </w:t>
            </w:r>
            <w:proofErr w:type="gramStart"/>
            <w:r>
              <w:rPr>
                <w:lang w:eastAsia="en-US"/>
              </w:rPr>
              <w:t>X</w:t>
            </w:r>
            <w:proofErr w:type="gramEnd"/>
            <w:r>
              <w:rPr>
                <w:lang w:eastAsia="en-US"/>
              </w:rPr>
              <w:t xml:space="preserve"> ray diffraction and the structure of DNA and how modelling DNA leads to ideas of splicing and genetic manipulation). </w:t>
            </w:r>
          </w:p>
          <w:p w14:paraId="650C2065" w14:textId="77777777" w:rsidR="00150D2D" w:rsidRDefault="00150D2D" w:rsidP="00347840">
            <w:pPr>
              <w:pStyle w:val="IOStablelist1numbered2017"/>
              <w:rPr>
                <w:lang w:eastAsia="en-US"/>
              </w:rPr>
            </w:pPr>
            <w:r>
              <w:rPr>
                <w:lang w:eastAsia="en-US"/>
              </w:rPr>
              <w:t xml:space="preserve">How have advances in technology led to even further technological advances? (Students should be able to cite specific examples </w:t>
            </w:r>
            <w:proofErr w:type="spellStart"/>
            <w:r>
              <w:rPr>
                <w:lang w:eastAsia="en-US"/>
              </w:rPr>
              <w:t>eg</w:t>
            </w:r>
            <w:proofErr w:type="spellEnd"/>
            <w:r>
              <w:rPr>
                <w:lang w:eastAsia="en-US"/>
              </w:rPr>
              <w:t xml:space="preserve">. X </w:t>
            </w:r>
            <w:r>
              <w:rPr>
                <w:lang w:eastAsia="en-US"/>
              </w:rPr>
              <w:lastRenderedPageBreak/>
              <w:t>ray diffraction leads to discovery of DNA and DNA modelling, which in turn leads to biotechnologies)</w:t>
            </w:r>
          </w:p>
          <w:p w14:paraId="1D43C00D" w14:textId="77777777" w:rsidR="00150D2D" w:rsidRDefault="00150D2D" w:rsidP="00150D2D">
            <w:pPr>
              <w:pStyle w:val="IOStabletext2017"/>
              <w:rPr>
                <w:lang w:eastAsia="en-US"/>
              </w:rPr>
            </w:pPr>
            <w:r>
              <w:rPr>
                <w:lang w:eastAsia="en-US"/>
              </w:rPr>
              <w:t xml:space="preserve">Using fermentation as an example of biotechnology, or development of antibiotics, summarise how organisms are modified genetically to produce useful products. </w:t>
            </w:r>
          </w:p>
          <w:p w14:paraId="4B2B61C7" w14:textId="77777777" w:rsidR="00150D2D" w:rsidRDefault="00150D2D" w:rsidP="00150D2D">
            <w:pPr>
              <w:pStyle w:val="IOStabletext2017"/>
              <w:rPr>
                <w:lang w:eastAsia="en-US"/>
              </w:rPr>
            </w:pPr>
            <w:r>
              <w:rPr>
                <w:lang w:eastAsia="en-US"/>
              </w:rPr>
              <w:t>OR</w:t>
            </w:r>
          </w:p>
          <w:p w14:paraId="5A52EBD4" w14:textId="77777777" w:rsidR="00150D2D" w:rsidRDefault="00150D2D" w:rsidP="00150D2D">
            <w:pPr>
              <w:pStyle w:val="IOStabletext2017"/>
              <w:rPr>
                <w:lang w:eastAsia="en-US"/>
              </w:rPr>
            </w:pPr>
            <w:r>
              <w:rPr>
                <w:lang w:eastAsia="en-US"/>
              </w:rPr>
              <w:t>Students to research their own applica</w:t>
            </w:r>
            <w:r w:rsidR="00A46FEC">
              <w:rPr>
                <w:lang w:eastAsia="en-US"/>
              </w:rPr>
              <w:t>tion of genetic modification for example;</w:t>
            </w:r>
            <w:r>
              <w:rPr>
                <w:lang w:eastAsia="en-US"/>
              </w:rPr>
              <w:t xml:space="preserve"> gene splicing in embryos.</w:t>
            </w:r>
          </w:p>
          <w:p w14:paraId="3A2E0A5E" w14:textId="77777777" w:rsidR="00150D2D" w:rsidRPr="00F16A60" w:rsidRDefault="00150D2D" w:rsidP="00150D2D">
            <w:pPr>
              <w:pStyle w:val="IOStabletext2017"/>
              <w:rPr>
                <w:rStyle w:val="IOSstrongemphasis2017"/>
                <w:lang w:eastAsia="en-US"/>
              </w:rPr>
            </w:pPr>
            <w:r w:rsidRPr="00F16A60">
              <w:rPr>
                <w:rStyle w:val="IOSstrongemphasis2017"/>
                <w:lang w:eastAsia="en-US"/>
              </w:rPr>
              <w:t>Elaborate</w:t>
            </w:r>
          </w:p>
          <w:p w14:paraId="135096A3" w14:textId="77777777" w:rsidR="00150D2D" w:rsidRDefault="00150D2D" w:rsidP="00150D2D">
            <w:pPr>
              <w:pStyle w:val="IOStabletext2017"/>
              <w:rPr>
                <w:lang w:eastAsia="en-US"/>
              </w:rPr>
            </w:pPr>
            <w:r>
              <w:rPr>
                <w:lang w:eastAsia="en-US"/>
              </w:rPr>
              <w:t>Building on the example of antibiotics (</w:t>
            </w:r>
            <w:r w:rsidR="00A46FEC">
              <w:rPr>
                <w:lang w:eastAsia="en-US"/>
              </w:rPr>
              <w:t xml:space="preserve">or any other chosen example) </w:t>
            </w:r>
            <w:r>
              <w:rPr>
                <w:lang w:eastAsia="en-US"/>
              </w:rPr>
              <w:t>students discuss how we constantl</w:t>
            </w:r>
            <w:r w:rsidR="00A46FEC">
              <w:rPr>
                <w:lang w:eastAsia="en-US"/>
              </w:rPr>
              <w:t>y learn more about genetics for example;</w:t>
            </w:r>
            <w:r>
              <w:rPr>
                <w:lang w:eastAsia="en-US"/>
              </w:rPr>
              <w:t xml:space="preserve"> micro-organis</w:t>
            </w:r>
            <w:r w:rsidR="00A46FEC">
              <w:rPr>
                <w:lang w:eastAsia="en-US"/>
              </w:rPr>
              <w:t>ms (in the case of antibiotics)</w:t>
            </w:r>
            <w:r>
              <w:rPr>
                <w:lang w:eastAsia="en-US"/>
              </w:rPr>
              <w:t xml:space="preserve"> and this leads to better understanding and new technologies.</w:t>
            </w:r>
          </w:p>
          <w:p w14:paraId="15AFA091" w14:textId="77777777" w:rsidR="00150D2D" w:rsidRPr="00F16A60" w:rsidRDefault="00150D2D" w:rsidP="00150D2D">
            <w:pPr>
              <w:pStyle w:val="IOStabletext2017"/>
              <w:rPr>
                <w:rStyle w:val="IOSstrongemphasis2017"/>
                <w:lang w:eastAsia="en-US"/>
              </w:rPr>
            </w:pPr>
            <w:r w:rsidRPr="00F16A60">
              <w:rPr>
                <w:rStyle w:val="IOSstrongemphasis2017"/>
                <w:lang w:eastAsia="en-US"/>
              </w:rPr>
              <w:t>Evaluate</w:t>
            </w:r>
          </w:p>
          <w:p w14:paraId="0DAF9ABE" w14:textId="77777777" w:rsidR="00150D2D" w:rsidRDefault="00150D2D" w:rsidP="00150D2D">
            <w:pPr>
              <w:pStyle w:val="IOStabletext2017"/>
              <w:rPr>
                <w:lang w:eastAsia="en-US"/>
              </w:rPr>
            </w:pPr>
            <w:r>
              <w:rPr>
                <w:lang w:eastAsia="en-US"/>
              </w:rPr>
              <w:t xml:space="preserve">Hold a class debate: Should GM be on labels for consumers? </w:t>
            </w:r>
          </w:p>
          <w:p w14:paraId="24D02A1D" w14:textId="77777777" w:rsidR="00150D2D" w:rsidRDefault="00150D2D" w:rsidP="00150D2D">
            <w:pPr>
              <w:pStyle w:val="IOStabletext2017"/>
              <w:rPr>
                <w:lang w:eastAsia="en-US"/>
              </w:rPr>
            </w:pPr>
            <w:r>
              <w:rPr>
                <w:lang w:eastAsia="en-US"/>
              </w:rPr>
              <w:t>OR</w:t>
            </w:r>
          </w:p>
          <w:p w14:paraId="60EC7220" w14:textId="77777777" w:rsidR="00150D2D" w:rsidRDefault="00150D2D" w:rsidP="00150D2D">
            <w:pPr>
              <w:pStyle w:val="IOStabletext2017"/>
              <w:rPr>
                <w:lang w:eastAsia="en-US"/>
              </w:rPr>
            </w:pPr>
            <w:r>
              <w:rPr>
                <w:lang w:eastAsia="en-US"/>
              </w:rPr>
              <w:t>Hold a class debate on any issues concerning the ethics of gene modification technologies.</w:t>
            </w:r>
          </w:p>
        </w:tc>
        <w:tc>
          <w:tcPr>
            <w:tcW w:w="5099" w:type="dxa"/>
          </w:tcPr>
          <w:p w14:paraId="69E31C6D" w14:textId="77777777" w:rsidR="00150D2D" w:rsidRDefault="00C87024" w:rsidP="00347840">
            <w:pPr>
              <w:pStyle w:val="IOStablelist1numbered2017"/>
              <w:numPr>
                <w:ilvl w:val="0"/>
                <w:numId w:val="36"/>
              </w:numPr>
              <w:rPr>
                <w:lang w:eastAsia="en-US"/>
              </w:rPr>
            </w:pPr>
            <w:hyperlink r:id="rId39" w:history="1">
              <w:r w:rsidR="00150D2D" w:rsidRPr="00E71FF5">
                <w:rPr>
                  <w:rStyle w:val="Hyperlink"/>
                  <w:lang w:eastAsia="en-US"/>
                </w:rPr>
                <w:t>Genetical</w:t>
              </w:r>
              <w:r w:rsidR="00150D2D" w:rsidRPr="00E71FF5">
                <w:rPr>
                  <w:rStyle w:val="Hyperlink"/>
                  <w:lang w:eastAsia="en-US"/>
                </w:rPr>
                <w:t>l</w:t>
              </w:r>
              <w:r w:rsidR="00150D2D" w:rsidRPr="00E71FF5">
                <w:rPr>
                  <w:rStyle w:val="Hyperlink"/>
                  <w:lang w:eastAsia="en-US"/>
                </w:rPr>
                <w:t>y Modified Organisms (GMOs)</w:t>
              </w:r>
            </w:hyperlink>
          </w:p>
          <w:p w14:paraId="48C66387" w14:textId="77777777" w:rsidR="00150D2D" w:rsidRDefault="00C87024" w:rsidP="00347840">
            <w:pPr>
              <w:pStyle w:val="IOStablelist1numbered2017"/>
              <w:rPr>
                <w:lang w:eastAsia="en-US"/>
              </w:rPr>
            </w:pPr>
            <w:hyperlink r:id="rId40" w:history="1">
              <w:r w:rsidR="00150D2D" w:rsidRPr="00E71FF5">
                <w:rPr>
                  <w:rStyle w:val="Hyperlink"/>
                  <w:lang w:eastAsia="en-US"/>
                </w:rPr>
                <w:t>Recombinan</w:t>
              </w:r>
              <w:r w:rsidR="00150D2D" w:rsidRPr="00E71FF5">
                <w:rPr>
                  <w:rStyle w:val="Hyperlink"/>
                  <w:lang w:eastAsia="en-US"/>
                </w:rPr>
                <w:t>t</w:t>
              </w:r>
              <w:r w:rsidR="00150D2D" w:rsidRPr="00E71FF5">
                <w:rPr>
                  <w:rStyle w:val="Hyperlink"/>
                  <w:lang w:eastAsia="en-US"/>
                </w:rPr>
                <w:t xml:space="preserve"> DNA Technology and Transgenic Animals</w:t>
              </w:r>
            </w:hyperlink>
          </w:p>
          <w:p w14:paraId="7DE51B64" w14:textId="77777777" w:rsidR="00150D2D" w:rsidRDefault="00C87024" w:rsidP="00347840">
            <w:pPr>
              <w:pStyle w:val="IOStablelist1numbered2017"/>
              <w:rPr>
                <w:lang w:eastAsia="en-US"/>
              </w:rPr>
            </w:pPr>
            <w:hyperlink r:id="rId41" w:history="1">
              <w:r w:rsidR="00150D2D" w:rsidRPr="00E71FF5">
                <w:rPr>
                  <w:rStyle w:val="Hyperlink"/>
                  <w:lang w:eastAsia="en-US"/>
                </w:rPr>
                <w:t>DNA double hel</w:t>
              </w:r>
              <w:r w:rsidR="00150D2D" w:rsidRPr="00E71FF5">
                <w:rPr>
                  <w:rStyle w:val="Hyperlink"/>
                  <w:lang w:eastAsia="en-US"/>
                </w:rPr>
                <w:t>i</w:t>
              </w:r>
              <w:r w:rsidR="00150D2D" w:rsidRPr="00E71FF5">
                <w:rPr>
                  <w:rStyle w:val="Hyperlink"/>
                  <w:lang w:eastAsia="en-US"/>
                </w:rPr>
                <w:t>x: discovery that led to 60 years of biological revolution</w:t>
              </w:r>
            </w:hyperlink>
          </w:p>
          <w:p w14:paraId="5958B400" w14:textId="77777777" w:rsidR="00150D2D" w:rsidRDefault="00C87024" w:rsidP="00347840">
            <w:pPr>
              <w:pStyle w:val="IOStablelist1numbered2017"/>
              <w:rPr>
                <w:lang w:eastAsia="en-US"/>
              </w:rPr>
            </w:pPr>
            <w:hyperlink r:id="rId42" w:history="1">
              <w:r w:rsidR="00150D2D" w:rsidRPr="00A46FEC">
                <w:rPr>
                  <w:rStyle w:val="Hyperlink"/>
                  <w:lang w:eastAsia="en-US"/>
                </w:rPr>
                <w:t>Modern Bi</w:t>
              </w:r>
              <w:r w:rsidR="00150D2D" w:rsidRPr="00A46FEC">
                <w:rPr>
                  <w:rStyle w:val="Hyperlink"/>
                  <w:lang w:eastAsia="en-US"/>
                </w:rPr>
                <w:t>o</w:t>
              </w:r>
              <w:r w:rsidR="00150D2D" w:rsidRPr="00A46FEC">
                <w:rPr>
                  <w:rStyle w:val="Hyperlink"/>
                  <w:lang w:eastAsia="en-US"/>
                </w:rPr>
                <w:t>technology – Science Learning Hub</w:t>
              </w:r>
            </w:hyperlink>
          </w:p>
          <w:p w14:paraId="3AFE5AC3" w14:textId="7DF1FC6C" w:rsidR="00150D2D" w:rsidRDefault="00150D2D" w:rsidP="00631F38">
            <w:pPr>
              <w:pStyle w:val="IOStablelist1numbered2017"/>
              <w:numPr>
                <w:ilvl w:val="0"/>
                <w:numId w:val="0"/>
              </w:numPr>
              <w:ind w:left="198"/>
              <w:rPr>
                <w:lang w:eastAsia="en-US"/>
              </w:rPr>
            </w:pPr>
          </w:p>
        </w:tc>
      </w:tr>
      <w:tr w:rsidR="00A46FEC" w14:paraId="70464F77" w14:textId="77777777" w:rsidTr="00A46FEC">
        <w:tc>
          <w:tcPr>
            <w:tcW w:w="3685" w:type="dxa"/>
          </w:tcPr>
          <w:p w14:paraId="77AF7F7A" w14:textId="77777777" w:rsidR="00150D2D" w:rsidRDefault="00150D2D" w:rsidP="00150D2D">
            <w:pPr>
              <w:pStyle w:val="IOStabletext2017"/>
              <w:rPr>
                <w:lang w:eastAsia="en-US"/>
              </w:rPr>
            </w:pPr>
            <w:r>
              <w:rPr>
                <w:lang w:eastAsia="en-US"/>
              </w:rPr>
              <w:t>IQ: How have developments in technology led to advances in scientific theories and laws that, in turn, drive the need for further developments in technology?</w:t>
            </w:r>
          </w:p>
          <w:p w14:paraId="22BA5712" w14:textId="77777777" w:rsidR="00150D2D" w:rsidRDefault="00150D2D" w:rsidP="00150D2D">
            <w:pPr>
              <w:pStyle w:val="IOStabletext2017"/>
              <w:rPr>
                <w:lang w:eastAsia="en-US"/>
              </w:rPr>
            </w:pPr>
            <w:r>
              <w:rPr>
                <w:lang w:eastAsia="en-US"/>
              </w:rPr>
              <w:t>Students:</w:t>
            </w:r>
          </w:p>
          <w:p w14:paraId="61AB08CE" w14:textId="77777777" w:rsidR="00150D2D" w:rsidRDefault="00150D2D" w:rsidP="00F16A60">
            <w:pPr>
              <w:pStyle w:val="IOStablelist1bullet2017"/>
              <w:rPr>
                <w:lang w:eastAsia="en-US"/>
              </w:rPr>
            </w:pPr>
            <w:r>
              <w:rPr>
                <w:lang w:eastAsia="en-US"/>
              </w:rPr>
              <w:t>using examples, assess the impact that developments in scientific theories, laws and models have had on the development of new technologies, including but not limited to:</w:t>
            </w:r>
          </w:p>
          <w:p w14:paraId="797DBAAC" w14:textId="77777777" w:rsidR="00150D2D" w:rsidRDefault="00150D2D" w:rsidP="00F16A60">
            <w:pPr>
              <w:pStyle w:val="IOStablelist2bullet2017"/>
              <w:rPr>
                <w:lang w:eastAsia="en-US"/>
              </w:rPr>
            </w:pPr>
            <w:r>
              <w:rPr>
                <w:lang w:eastAsia="en-US"/>
              </w:rPr>
              <w:t xml:space="preserve">Newton's laws and the technology required to build </w:t>
            </w:r>
            <w:r>
              <w:rPr>
                <w:lang w:eastAsia="en-US"/>
              </w:rPr>
              <w:lastRenderedPageBreak/>
              <w:t>buildings capable of withstanding earthquakes</w:t>
            </w:r>
          </w:p>
        </w:tc>
        <w:tc>
          <w:tcPr>
            <w:tcW w:w="6860" w:type="dxa"/>
          </w:tcPr>
          <w:p w14:paraId="676F51A4" w14:textId="77777777" w:rsidR="00150D2D" w:rsidRPr="00F16A60" w:rsidRDefault="00150D2D" w:rsidP="00150D2D">
            <w:pPr>
              <w:pStyle w:val="IOStabletext2017"/>
              <w:rPr>
                <w:rStyle w:val="IOSstrongemphasis2017"/>
                <w:lang w:eastAsia="en-US"/>
              </w:rPr>
            </w:pPr>
            <w:r w:rsidRPr="00F16A60">
              <w:rPr>
                <w:rStyle w:val="IOSstrongemphasis2017"/>
                <w:lang w:eastAsia="en-US"/>
              </w:rPr>
              <w:lastRenderedPageBreak/>
              <w:t>Newton's laws and earthquake-proofing buildings</w:t>
            </w:r>
          </w:p>
          <w:p w14:paraId="349BF5D8" w14:textId="77777777" w:rsidR="00150D2D" w:rsidRPr="00F16A60" w:rsidRDefault="00150D2D" w:rsidP="00150D2D">
            <w:pPr>
              <w:pStyle w:val="IOStabletext2017"/>
              <w:rPr>
                <w:rStyle w:val="IOSstrongemphasis2017"/>
                <w:lang w:eastAsia="en-US"/>
              </w:rPr>
            </w:pPr>
            <w:r w:rsidRPr="00F16A60">
              <w:rPr>
                <w:rStyle w:val="IOSstrongemphasis2017"/>
                <w:lang w:eastAsia="en-US"/>
              </w:rPr>
              <w:t>Engage</w:t>
            </w:r>
          </w:p>
          <w:p w14:paraId="5E331D35" w14:textId="77777777" w:rsidR="00150D2D" w:rsidRDefault="00150D2D" w:rsidP="00150D2D">
            <w:pPr>
              <w:pStyle w:val="IOStabletext2017"/>
              <w:rPr>
                <w:lang w:eastAsia="en-US"/>
              </w:rPr>
            </w:pPr>
            <w:r>
              <w:rPr>
                <w:lang w:eastAsia="en-US"/>
              </w:rPr>
              <w:t xml:space="preserve">Recall Newton’s Laws of motion. Students should try and refute 'Derek's 3 incorrect laws of motion' </w:t>
            </w:r>
          </w:p>
          <w:p w14:paraId="69F46DDE" w14:textId="77777777" w:rsidR="00150D2D" w:rsidRPr="00F16A60" w:rsidRDefault="00150D2D" w:rsidP="00150D2D">
            <w:pPr>
              <w:pStyle w:val="IOStabletext2017"/>
              <w:rPr>
                <w:rStyle w:val="IOSstrongemphasis2017"/>
                <w:lang w:eastAsia="en-US"/>
              </w:rPr>
            </w:pPr>
            <w:r w:rsidRPr="00F16A60">
              <w:rPr>
                <w:rStyle w:val="IOSstrongemphasis2017"/>
                <w:lang w:eastAsia="en-US"/>
              </w:rPr>
              <w:t>Explore</w:t>
            </w:r>
          </w:p>
          <w:p w14:paraId="6127C1E7" w14:textId="77777777" w:rsidR="00150D2D" w:rsidRDefault="00150D2D" w:rsidP="00150D2D">
            <w:pPr>
              <w:pStyle w:val="IOStabletext2017"/>
              <w:rPr>
                <w:lang w:eastAsia="en-US"/>
              </w:rPr>
            </w:pPr>
            <w:r>
              <w:rPr>
                <w:lang w:eastAsia="en-US"/>
              </w:rPr>
              <w:t xml:space="preserve">Using the resources list the features that help to make buildings earthquake proof. Teacher could also use Slinky springs to demonstrate compression and transverse waves, relate these </w:t>
            </w:r>
            <w:proofErr w:type="spellStart"/>
            <w:r>
              <w:rPr>
                <w:lang w:eastAsia="en-US"/>
              </w:rPr>
              <w:t>to p</w:t>
            </w:r>
            <w:proofErr w:type="spellEnd"/>
            <w:r>
              <w:rPr>
                <w:lang w:eastAsia="en-US"/>
              </w:rPr>
              <w:t>, r, s and l earthquake waves.</w:t>
            </w:r>
            <w:r w:rsidR="00F16A60">
              <w:rPr>
                <w:lang w:eastAsia="en-US"/>
              </w:rPr>
              <w:t xml:space="preserve"> </w:t>
            </w:r>
            <w:r>
              <w:rPr>
                <w:lang w:eastAsia="en-US"/>
              </w:rPr>
              <w:t>Show how each type of wave causes different damage to buildings.</w:t>
            </w:r>
          </w:p>
          <w:p w14:paraId="4D46961B" w14:textId="77777777" w:rsidR="00150D2D" w:rsidRPr="00F16A60" w:rsidRDefault="00150D2D" w:rsidP="00150D2D">
            <w:pPr>
              <w:pStyle w:val="IOStabletext2017"/>
              <w:rPr>
                <w:rStyle w:val="IOSstrongemphasis2017"/>
                <w:lang w:eastAsia="en-US"/>
              </w:rPr>
            </w:pPr>
            <w:r w:rsidRPr="00F16A60">
              <w:rPr>
                <w:rStyle w:val="IOSstrongemphasis2017"/>
                <w:lang w:eastAsia="en-US"/>
              </w:rPr>
              <w:t>Explain</w:t>
            </w:r>
          </w:p>
          <w:p w14:paraId="27F965D3" w14:textId="77777777" w:rsidR="00150D2D" w:rsidRDefault="00150D2D" w:rsidP="00150D2D">
            <w:pPr>
              <w:pStyle w:val="IOStabletext2017"/>
              <w:rPr>
                <w:lang w:eastAsia="en-US"/>
              </w:rPr>
            </w:pPr>
            <w:r>
              <w:rPr>
                <w:lang w:eastAsia="en-US"/>
              </w:rPr>
              <w:lastRenderedPageBreak/>
              <w:t>Relate each design feature to Newton’s Laws. Teacher to make clear that these design features absorb resonance. How do they minimise damage from the forces generated by activity beneath Earth’s surface.</w:t>
            </w:r>
          </w:p>
          <w:p w14:paraId="25C4053A" w14:textId="77777777" w:rsidR="00150D2D" w:rsidRPr="00F16A60" w:rsidRDefault="00150D2D" w:rsidP="00150D2D">
            <w:pPr>
              <w:pStyle w:val="IOStabletext2017"/>
              <w:rPr>
                <w:rStyle w:val="IOSstrongemphasis2017"/>
                <w:lang w:eastAsia="en-US"/>
              </w:rPr>
            </w:pPr>
            <w:r w:rsidRPr="00F16A60">
              <w:rPr>
                <w:rStyle w:val="IOSstrongemphasis2017"/>
                <w:lang w:eastAsia="en-US"/>
              </w:rPr>
              <w:t>Elaborate</w:t>
            </w:r>
          </w:p>
          <w:p w14:paraId="6C095709" w14:textId="77777777" w:rsidR="00150D2D" w:rsidRDefault="00150D2D" w:rsidP="00150D2D">
            <w:pPr>
              <w:pStyle w:val="IOStabletext2017"/>
              <w:rPr>
                <w:lang w:eastAsia="en-US"/>
              </w:rPr>
            </w:pPr>
            <w:r>
              <w:rPr>
                <w:lang w:eastAsia="en-US"/>
              </w:rPr>
              <w:t>Imagine if their school was in an earthquake zone, what changes would be needed to their school buildings.</w:t>
            </w:r>
          </w:p>
          <w:p w14:paraId="3D5CF3B9" w14:textId="77777777" w:rsidR="00150D2D" w:rsidRPr="00F16A60" w:rsidRDefault="00150D2D" w:rsidP="00150D2D">
            <w:pPr>
              <w:pStyle w:val="IOStabletext2017"/>
              <w:rPr>
                <w:rStyle w:val="IOSstrongemphasis2017"/>
                <w:lang w:eastAsia="en-US"/>
              </w:rPr>
            </w:pPr>
            <w:r w:rsidRPr="00F16A60">
              <w:rPr>
                <w:rStyle w:val="IOSstrongemphasis2017"/>
                <w:lang w:eastAsia="en-US"/>
              </w:rPr>
              <w:t>Evaluate</w:t>
            </w:r>
          </w:p>
          <w:p w14:paraId="31FED900" w14:textId="77777777" w:rsidR="00150D2D" w:rsidRDefault="00150D2D" w:rsidP="00150D2D">
            <w:pPr>
              <w:pStyle w:val="IOStabletext2017"/>
              <w:rPr>
                <w:lang w:eastAsia="en-US"/>
              </w:rPr>
            </w:pPr>
            <w:r>
              <w:rPr>
                <w:lang w:eastAsia="en-US"/>
              </w:rPr>
              <w:t>Using Newton’s Laws how would their suggested changes to their school design be an improvement?</w:t>
            </w:r>
          </w:p>
        </w:tc>
        <w:tc>
          <w:tcPr>
            <w:tcW w:w="5099" w:type="dxa"/>
          </w:tcPr>
          <w:p w14:paraId="18D791D8" w14:textId="77777777" w:rsidR="00150D2D" w:rsidRDefault="00C87024" w:rsidP="00150D2D">
            <w:pPr>
              <w:pStyle w:val="IOStabletext2017"/>
              <w:rPr>
                <w:lang w:eastAsia="en-US"/>
              </w:rPr>
            </w:pPr>
            <w:hyperlink r:id="rId43" w:history="1">
              <w:r w:rsidR="00150D2D" w:rsidRPr="00A46FEC">
                <w:rPr>
                  <w:rStyle w:val="Hyperlink"/>
                  <w:lang w:eastAsia="en-US"/>
                </w:rPr>
                <w:t>Derek's 3 i</w:t>
              </w:r>
              <w:r w:rsidR="00150D2D" w:rsidRPr="00A46FEC">
                <w:rPr>
                  <w:rStyle w:val="Hyperlink"/>
                  <w:lang w:eastAsia="en-US"/>
                </w:rPr>
                <w:t>n</w:t>
              </w:r>
              <w:r w:rsidR="00150D2D" w:rsidRPr="00A46FEC">
                <w:rPr>
                  <w:rStyle w:val="Hyperlink"/>
                  <w:lang w:eastAsia="en-US"/>
                </w:rPr>
                <w:t>correct laws of motion video</w:t>
              </w:r>
            </w:hyperlink>
          </w:p>
          <w:p w14:paraId="2102D1D4" w14:textId="77777777" w:rsidR="00150D2D" w:rsidRDefault="00150D2D" w:rsidP="00150D2D">
            <w:pPr>
              <w:pStyle w:val="IOStabletext2017"/>
              <w:rPr>
                <w:lang w:eastAsia="en-US"/>
              </w:rPr>
            </w:pPr>
            <w:r>
              <w:rPr>
                <w:lang w:eastAsia="en-US"/>
              </w:rPr>
              <w:t>Resource list:</w:t>
            </w:r>
          </w:p>
          <w:p w14:paraId="04387B00" w14:textId="77777777" w:rsidR="00150D2D" w:rsidRDefault="00C87024" w:rsidP="00F16A60">
            <w:pPr>
              <w:pStyle w:val="IOStablelist1numbered2017"/>
              <w:numPr>
                <w:ilvl w:val="0"/>
                <w:numId w:val="38"/>
              </w:numPr>
              <w:rPr>
                <w:lang w:eastAsia="en-US"/>
              </w:rPr>
            </w:pPr>
            <w:hyperlink r:id="rId44" w:history="1">
              <w:r w:rsidR="00150D2D" w:rsidRPr="00A46FEC">
                <w:rPr>
                  <w:rStyle w:val="Hyperlink"/>
                  <w:lang w:eastAsia="en-US"/>
                </w:rPr>
                <w:t>Can you</w:t>
              </w:r>
              <w:r w:rsidR="00150D2D" w:rsidRPr="00A46FEC">
                <w:rPr>
                  <w:rStyle w:val="Hyperlink"/>
                  <w:lang w:eastAsia="en-US"/>
                </w:rPr>
                <w:t xml:space="preserve"> </w:t>
              </w:r>
              <w:r w:rsidR="00150D2D" w:rsidRPr="00A46FEC">
                <w:rPr>
                  <w:rStyle w:val="Hyperlink"/>
                  <w:lang w:eastAsia="en-US"/>
                </w:rPr>
                <w:t>build an Earthquake proof building – Imagination station</w:t>
              </w:r>
            </w:hyperlink>
          </w:p>
          <w:p w14:paraId="05D35F55" w14:textId="77777777" w:rsidR="00150D2D" w:rsidRDefault="00C87024" w:rsidP="00F16A60">
            <w:pPr>
              <w:pStyle w:val="IOStablelist1numbered2017"/>
              <w:rPr>
                <w:lang w:eastAsia="en-US"/>
              </w:rPr>
            </w:pPr>
            <w:hyperlink r:id="rId45" w:history="1">
              <w:proofErr w:type="spellStart"/>
              <w:r w:rsidR="00150D2D" w:rsidRPr="00A46FEC">
                <w:rPr>
                  <w:rStyle w:val="Hyperlink"/>
                  <w:lang w:eastAsia="en-US"/>
                </w:rPr>
                <w:t>Faultline</w:t>
              </w:r>
              <w:proofErr w:type="spellEnd"/>
              <w:r w:rsidR="00150D2D" w:rsidRPr="00A46FEC">
                <w:rPr>
                  <w:rStyle w:val="Hyperlink"/>
                  <w:lang w:eastAsia="en-US"/>
                </w:rPr>
                <w:t xml:space="preserve">: Earthquake </w:t>
              </w:r>
              <w:r w:rsidR="00150D2D" w:rsidRPr="00A46FEC">
                <w:rPr>
                  <w:rStyle w:val="Hyperlink"/>
                  <w:lang w:eastAsia="en-US"/>
                </w:rPr>
                <w:t>E</w:t>
              </w:r>
              <w:r w:rsidR="00150D2D" w:rsidRPr="00A46FEC">
                <w:rPr>
                  <w:rStyle w:val="Hyperlink"/>
                  <w:lang w:eastAsia="en-US"/>
                </w:rPr>
                <w:t>ngineering</w:t>
              </w:r>
            </w:hyperlink>
          </w:p>
          <w:p w14:paraId="18FCF96D" w14:textId="77777777" w:rsidR="00150D2D" w:rsidRDefault="00C87024" w:rsidP="00F16A60">
            <w:pPr>
              <w:pStyle w:val="IOStablelist1numbered2017"/>
              <w:rPr>
                <w:lang w:eastAsia="en-US"/>
              </w:rPr>
            </w:pPr>
            <w:hyperlink r:id="rId46" w:history="1">
              <w:r w:rsidR="00150D2D" w:rsidRPr="00A46FEC">
                <w:rPr>
                  <w:rStyle w:val="Hyperlink"/>
                  <w:lang w:eastAsia="en-US"/>
                </w:rPr>
                <w:t>10 Tech</w:t>
              </w:r>
              <w:r w:rsidR="00150D2D" w:rsidRPr="00A46FEC">
                <w:rPr>
                  <w:rStyle w:val="Hyperlink"/>
                  <w:lang w:eastAsia="en-US"/>
                </w:rPr>
                <w:t>n</w:t>
              </w:r>
              <w:r w:rsidR="00150D2D" w:rsidRPr="00A46FEC">
                <w:rPr>
                  <w:rStyle w:val="Hyperlink"/>
                  <w:lang w:eastAsia="en-US"/>
                </w:rPr>
                <w:t>ologies That Help Buildings Resist Earthquakes</w:t>
              </w:r>
            </w:hyperlink>
          </w:p>
          <w:p w14:paraId="3BF99141" w14:textId="77777777" w:rsidR="00150D2D" w:rsidRDefault="00C87024" w:rsidP="00F16A60">
            <w:pPr>
              <w:pStyle w:val="IOStablelist1numbered2017"/>
              <w:rPr>
                <w:lang w:eastAsia="en-US"/>
              </w:rPr>
            </w:pPr>
            <w:hyperlink r:id="rId47" w:history="1">
              <w:r w:rsidR="00150D2D" w:rsidRPr="00A46FEC">
                <w:rPr>
                  <w:rStyle w:val="Hyperlink"/>
                  <w:lang w:eastAsia="en-US"/>
                </w:rPr>
                <w:t>Earth</w:t>
              </w:r>
              <w:r w:rsidR="00150D2D" w:rsidRPr="00A46FEC">
                <w:rPr>
                  <w:rStyle w:val="Hyperlink"/>
                  <w:lang w:eastAsia="en-US"/>
                </w:rPr>
                <w:t>q</w:t>
              </w:r>
              <w:r w:rsidR="00150D2D" w:rsidRPr="00A46FEC">
                <w:rPr>
                  <w:rStyle w:val="Hyperlink"/>
                  <w:lang w:eastAsia="en-US"/>
                </w:rPr>
                <w:t>uake Proof and Resistant Building Structures</w:t>
              </w:r>
            </w:hyperlink>
          </w:p>
        </w:tc>
      </w:tr>
    </w:tbl>
    <w:p w14:paraId="546374CD" w14:textId="77777777" w:rsidR="00150D2D" w:rsidRDefault="00150D2D" w:rsidP="00F16A60">
      <w:pPr>
        <w:pStyle w:val="IOSheading32017"/>
      </w:pPr>
      <w:r w:rsidRPr="00150D2D">
        <w:t>Part 3 - The Australian context</w:t>
      </w:r>
    </w:p>
    <w:tbl>
      <w:tblPr>
        <w:tblStyle w:val="TableGrid"/>
        <w:tblW w:w="15758" w:type="dxa"/>
        <w:tblLook w:val="04A0" w:firstRow="1" w:lastRow="0" w:firstColumn="1" w:lastColumn="0" w:noHBand="0" w:noVBand="1"/>
        <w:tblDescription w:val="the table lists the content, teaching and learning activties and resources for the part"/>
      </w:tblPr>
      <w:tblGrid>
        <w:gridCol w:w="3572"/>
        <w:gridCol w:w="7087"/>
        <w:gridCol w:w="5099"/>
      </w:tblGrid>
      <w:tr w:rsidR="00A46FEC" w14:paraId="798B3FD7" w14:textId="77777777" w:rsidTr="00A46FEC">
        <w:trPr>
          <w:tblHeader/>
        </w:trPr>
        <w:tc>
          <w:tcPr>
            <w:tcW w:w="3572" w:type="dxa"/>
          </w:tcPr>
          <w:p w14:paraId="0684BDF5" w14:textId="77777777" w:rsidR="00F16A60" w:rsidRDefault="00F16A60" w:rsidP="00F16A60">
            <w:pPr>
              <w:pStyle w:val="IOStableheading2017"/>
              <w:rPr>
                <w:lang w:eastAsia="en-US"/>
              </w:rPr>
            </w:pPr>
            <w:r w:rsidRPr="002A45BE">
              <w:rPr>
                <w:lang w:eastAsia="en-US"/>
              </w:rPr>
              <w:t>Content</w:t>
            </w:r>
          </w:p>
        </w:tc>
        <w:tc>
          <w:tcPr>
            <w:tcW w:w="7087" w:type="dxa"/>
          </w:tcPr>
          <w:p w14:paraId="2D781F8B" w14:textId="77777777" w:rsidR="00F16A60" w:rsidRDefault="00F16A60" w:rsidP="00F16A60">
            <w:pPr>
              <w:pStyle w:val="IOStableheading2017"/>
              <w:rPr>
                <w:lang w:eastAsia="en-US"/>
              </w:rPr>
            </w:pPr>
            <w:r w:rsidRPr="002A45BE">
              <w:rPr>
                <w:lang w:eastAsia="en-US"/>
              </w:rPr>
              <w:t>Teaching &amp; learning activities</w:t>
            </w:r>
          </w:p>
        </w:tc>
        <w:tc>
          <w:tcPr>
            <w:tcW w:w="5099" w:type="dxa"/>
          </w:tcPr>
          <w:p w14:paraId="745EF288" w14:textId="77777777" w:rsidR="00F16A60" w:rsidRDefault="00F16A60" w:rsidP="00F16A60">
            <w:pPr>
              <w:pStyle w:val="IOStableheading2017"/>
              <w:rPr>
                <w:lang w:eastAsia="en-US"/>
              </w:rPr>
            </w:pPr>
            <w:r w:rsidRPr="002A45BE">
              <w:rPr>
                <w:lang w:eastAsia="en-US"/>
              </w:rPr>
              <w:t>Resources</w:t>
            </w:r>
          </w:p>
        </w:tc>
      </w:tr>
      <w:tr w:rsidR="00A46FEC" w14:paraId="7420BC17" w14:textId="77777777" w:rsidTr="00A46FEC">
        <w:tc>
          <w:tcPr>
            <w:tcW w:w="3572" w:type="dxa"/>
          </w:tcPr>
          <w:p w14:paraId="6E1D25CC" w14:textId="77777777" w:rsidR="00F16A60" w:rsidRDefault="00F16A60" w:rsidP="00F16A60">
            <w:pPr>
              <w:pStyle w:val="IOStabletext2017"/>
              <w:rPr>
                <w:lang w:eastAsia="en-US"/>
              </w:rPr>
            </w:pPr>
            <w:r>
              <w:rPr>
                <w:lang w:eastAsia="en-US"/>
              </w:rPr>
              <w:t>Students:</w:t>
            </w:r>
          </w:p>
          <w:p w14:paraId="6F3FE556" w14:textId="77777777" w:rsidR="00F16A60" w:rsidRDefault="00F16A60" w:rsidP="00F16A60">
            <w:pPr>
              <w:pStyle w:val="IOStablelist1bullet2017"/>
              <w:rPr>
                <w:lang w:eastAsia="en-US"/>
              </w:rPr>
            </w:pPr>
            <w:r>
              <w:rPr>
                <w:lang w:eastAsia="en-US"/>
              </w:rPr>
              <w:t xml:space="preserve">investigate scientists' increasing awareness of the value of Aboriginal and Torres Strait Islander peoples' knowledge and understanding of the medicinal and material uses of plants and, in partnership with communities, investigate the potential for ethical development of new drug treatments and synthetic chemicals through the </w:t>
            </w:r>
            <w:r w:rsidR="00A46FEC">
              <w:rPr>
                <w:lang w:eastAsia="en-US"/>
              </w:rPr>
              <w:t>bio harvesting</w:t>
            </w:r>
            <w:r>
              <w:rPr>
                <w:lang w:eastAsia="en-US"/>
              </w:rPr>
              <w:t xml:space="preserve"> of plants from Country and place</w:t>
            </w:r>
          </w:p>
        </w:tc>
        <w:tc>
          <w:tcPr>
            <w:tcW w:w="7087" w:type="dxa"/>
          </w:tcPr>
          <w:p w14:paraId="014E198B" w14:textId="77777777" w:rsidR="00F16A60" w:rsidRPr="00A84C93" w:rsidRDefault="00F16A60" w:rsidP="00F16A60">
            <w:pPr>
              <w:pStyle w:val="IOStabletext2017"/>
              <w:rPr>
                <w:rStyle w:val="IOSstrongemphasis2017"/>
                <w:lang w:eastAsia="en-US"/>
              </w:rPr>
            </w:pPr>
            <w:r w:rsidRPr="00A84C93">
              <w:rPr>
                <w:rStyle w:val="IOSstrongemphasis2017"/>
                <w:lang w:eastAsia="en-US"/>
              </w:rPr>
              <w:t>Engage</w:t>
            </w:r>
          </w:p>
          <w:p w14:paraId="2C36A25E" w14:textId="77777777" w:rsidR="00F16A60" w:rsidRDefault="00F16A60" w:rsidP="00F16A60">
            <w:pPr>
              <w:pStyle w:val="IOStabletext2017"/>
              <w:rPr>
                <w:lang w:eastAsia="en-US"/>
              </w:rPr>
            </w:pPr>
            <w:r>
              <w:rPr>
                <w:lang w:eastAsia="en-US"/>
              </w:rPr>
              <w:t xml:space="preserve">Ask if students are aware of any examples of how plants are used by Aboriginal and Torres Strait Islander peoples. </w:t>
            </w:r>
          </w:p>
          <w:p w14:paraId="46FFC4D2" w14:textId="77777777" w:rsidR="00F16A60" w:rsidRDefault="00F16A60" w:rsidP="00F16A60">
            <w:pPr>
              <w:pStyle w:val="IOStabletext2017"/>
              <w:rPr>
                <w:lang w:eastAsia="en-US"/>
              </w:rPr>
            </w:pPr>
            <w:r>
              <w:rPr>
                <w:lang w:eastAsia="en-US"/>
              </w:rPr>
              <w:t xml:space="preserve">Using aspirin as an example of a medicine that came from plants-discuss with students how plants are being used to look for new ways of treating disease. </w:t>
            </w:r>
          </w:p>
          <w:p w14:paraId="5D2E7501" w14:textId="77777777" w:rsidR="00F16A60" w:rsidRPr="00A84C93" w:rsidRDefault="00F16A60" w:rsidP="00F16A60">
            <w:pPr>
              <w:pStyle w:val="IOStabletext2017"/>
              <w:rPr>
                <w:rStyle w:val="IOSstrongemphasis2017"/>
                <w:lang w:eastAsia="en-US"/>
              </w:rPr>
            </w:pPr>
            <w:r w:rsidRPr="00A84C93">
              <w:rPr>
                <w:rStyle w:val="IOSstrongemphasis2017"/>
                <w:lang w:eastAsia="en-US"/>
              </w:rPr>
              <w:t>Explore</w:t>
            </w:r>
          </w:p>
          <w:p w14:paraId="5A4B9F3F" w14:textId="77777777" w:rsidR="00F16A60" w:rsidRDefault="00F16A60" w:rsidP="00F16A60">
            <w:pPr>
              <w:pStyle w:val="IOStabletext2017"/>
              <w:rPr>
                <w:lang w:eastAsia="en-US"/>
              </w:rPr>
            </w:pPr>
            <w:r>
              <w:rPr>
                <w:lang w:eastAsia="en-US"/>
              </w:rPr>
              <w:t>Using the resource summarise what plants Aboriginals have been reported to use medicinally.</w:t>
            </w:r>
            <w:r w:rsidR="00A46FEC">
              <w:rPr>
                <w:lang w:eastAsia="en-US"/>
              </w:rPr>
              <w:t xml:space="preserve"> </w:t>
            </w:r>
            <w:r>
              <w:rPr>
                <w:lang w:eastAsia="en-US"/>
              </w:rPr>
              <w:t>Sc</w:t>
            </w:r>
            <w:r w:rsidR="00A46FEC">
              <w:rPr>
                <w:lang w:eastAsia="en-US"/>
              </w:rPr>
              <w:t>hools should</w:t>
            </w:r>
            <w:r>
              <w:rPr>
                <w:lang w:eastAsia="en-US"/>
              </w:rPr>
              <w:t xml:space="preserve"> make contact with local community members or Aboriginal Education consultants to gain local perspective.</w:t>
            </w:r>
            <w:bookmarkStart w:id="0" w:name="_GoBack"/>
            <w:bookmarkEnd w:id="0"/>
          </w:p>
          <w:p w14:paraId="222925B4" w14:textId="77777777" w:rsidR="00F16A60" w:rsidRPr="00F16A60" w:rsidRDefault="00F16A60" w:rsidP="00F16A60">
            <w:pPr>
              <w:pStyle w:val="IOStabletext2017"/>
              <w:rPr>
                <w:rStyle w:val="IOSstrongemphasis2017"/>
                <w:lang w:eastAsia="en-US"/>
              </w:rPr>
            </w:pPr>
            <w:r w:rsidRPr="00F16A60">
              <w:rPr>
                <w:rStyle w:val="IOSstrongemphasis2017"/>
                <w:lang w:eastAsia="en-US"/>
              </w:rPr>
              <w:t>Explain</w:t>
            </w:r>
          </w:p>
          <w:p w14:paraId="1F9840DC" w14:textId="77777777" w:rsidR="00F16A60" w:rsidRDefault="00F16A60" w:rsidP="00F16A60">
            <w:pPr>
              <w:pStyle w:val="IOStabletext2017"/>
              <w:rPr>
                <w:lang w:eastAsia="en-US"/>
              </w:rPr>
            </w:pPr>
            <w:r>
              <w:rPr>
                <w:lang w:eastAsia="en-US"/>
              </w:rPr>
              <w:t>Research what steps are taken in the development of drugs. Read the guidelines posted on the TGA website.</w:t>
            </w:r>
          </w:p>
          <w:p w14:paraId="2EFD02ED" w14:textId="77777777" w:rsidR="00F16A60" w:rsidRPr="00F16A60" w:rsidRDefault="00F16A60" w:rsidP="00F16A60">
            <w:pPr>
              <w:pStyle w:val="IOStabletext2017"/>
              <w:rPr>
                <w:rStyle w:val="IOSstrongemphasis2017"/>
                <w:lang w:eastAsia="en-US"/>
              </w:rPr>
            </w:pPr>
            <w:r w:rsidRPr="00F16A60">
              <w:rPr>
                <w:rStyle w:val="IOSstrongemphasis2017"/>
                <w:lang w:eastAsia="en-US"/>
              </w:rPr>
              <w:t>Elaborate</w:t>
            </w:r>
          </w:p>
          <w:p w14:paraId="3B66111E" w14:textId="77777777" w:rsidR="00F16A60" w:rsidRDefault="00F16A60" w:rsidP="00F16A60">
            <w:pPr>
              <w:pStyle w:val="IOStabletext2017"/>
              <w:rPr>
                <w:lang w:eastAsia="en-US"/>
              </w:rPr>
            </w:pPr>
            <w:r>
              <w:rPr>
                <w:lang w:eastAsia="en-US"/>
              </w:rPr>
              <w:lastRenderedPageBreak/>
              <w:t>Teacher to lead discussion on how the pharmaceutical industry and materials experts could cooperate with Aboriginal and Torres Strait islander peoples to share their knowledge</w:t>
            </w:r>
          </w:p>
          <w:p w14:paraId="55AB8FA1" w14:textId="77777777" w:rsidR="00F16A60" w:rsidRDefault="00F16A60" w:rsidP="00F16A60">
            <w:pPr>
              <w:pStyle w:val="IOStabletext2017"/>
              <w:rPr>
                <w:lang w:eastAsia="en-US"/>
              </w:rPr>
            </w:pPr>
            <w:r>
              <w:rPr>
                <w:lang w:eastAsia="en-US"/>
              </w:rPr>
              <w:t>Students to write a proposal to ……. company explaining how the local Aboriginal community could share their knowledge of ... to allow the development of new …</w:t>
            </w:r>
          </w:p>
          <w:p w14:paraId="31B1E443" w14:textId="77777777" w:rsidR="00F16A60" w:rsidRPr="00F16A60" w:rsidRDefault="00F16A60" w:rsidP="00F16A60">
            <w:pPr>
              <w:pStyle w:val="IOStabletext2017"/>
              <w:rPr>
                <w:rStyle w:val="IOSstrongemphasis2017"/>
                <w:lang w:eastAsia="en-US"/>
              </w:rPr>
            </w:pPr>
            <w:r w:rsidRPr="00F16A60">
              <w:rPr>
                <w:rStyle w:val="IOSstrongemphasis2017"/>
                <w:lang w:eastAsia="en-US"/>
              </w:rPr>
              <w:t>Evaluate</w:t>
            </w:r>
          </w:p>
          <w:p w14:paraId="108EB0D7" w14:textId="77777777" w:rsidR="00F16A60" w:rsidRDefault="00F16A60" w:rsidP="00F16A60">
            <w:pPr>
              <w:pStyle w:val="IOStabletext2017"/>
              <w:rPr>
                <w:lang w:eastAsia="en-US"/>
              </w:rPr>
            </w:pPr>
            <w:r>
              <w:rPr>
                <w:lang w:eastAsia="en-US"/>
              </w:rPr>
              <w:t>Students to brainstorm what they have learnt about Aboriginal and Torres Strait Islander people’s knowledge and understanding in this area.</w:t>
            </w:r>
          </w:p>
        </w:tc>
        <w:tc>
          <w:tcPr>
            <w:tcW w:w="5099" w:type="dxa"/>
          </w:tcPr>
          <w:p w14:paraId="4D22DB0E" w14:textId="0C835FC4" w:rsidR="00F16A60" w:rsidRDefault="00C87024" w:rsidP="00F16A60">
            <w:pPr>
              <w:pStyle w:val="IOStabletext2017"/>
              <w:rPr>
                <w:lang w:eastAsia="en-US"/>
              </w:rPr>
            </w:pPr>
            <w:hyperlink r:id="rId48" w:history="1">
              <w:r w:rsidR="00F16A60" w:rsidRPr="00A46FEC">
                <w:rPr>
                  <w:rStyle w:val="Hyperlink"/>
                  <w:lang w:eastAsia="en-US"/>
                </w:rPr>
                <w:t>Aboriginal use of plan</w:t>
              </w:r>
              <w:r w:rsidR="00F16A60" w:rsidRPr="00A46FEC">
                <w:rPr>
                  <w:rStyle w:val="Hyperlink"/>
                  <w:lang w:eastAsia="en-US"/>
                </w:rPr>
                <w:t>t</w:t>
              </w:r>
              <w:r w:rsidR="00F16A60" w:rsidRPr="00A46FEC">
                <w:rPr>
                  <w:rStyle w:val="Hyperlink"/>
                  <w:lang w:eastAsia="en-US"/>
                </w:rPr>
                <w:t>s for medicine</w:t>
              </w:r>
            </w:hyperlink>
            <w:r w:rsidR="00A84C93">
              <w:rPr>
                <w:lang w:eastAsia="en-US"/>
              </w:rPr>
              <w:t xml:space="preserve"> </w:t>
            </w:r>
          </w:p>
          <w:p w14:paraId="4D3A95B5" w14:textId="77777777" w:rsidR="00F16A60" w:rsidRDefault="00F16A60" w:rsidP="00F16A60">
            <w:pPr>
              <w:pStyle w:val="IOStabletext2017"/>
              <w:rPr>
                <w:lang w:eastAsia="en-US"/>
              </w:rPr>
            </w:pPr>
            <w:r>
              <w:rPr>
                <w:lang w:eastAsia="en-US"/>
              </w:rPr>
              <w:t>This resource is generalised and uses examples from all over Australia.</w:t>
            </w:r>
          </w:p>
          <w:p w14:paraId="5B8E10A0" w14:textId="6E8A380B" w:rsidR="00F16A60" w:rsidRDefault="00C87024" w:rsidP="00505432">
            <w:pPr>
              <w:pStyle w:val="IOStabletext2017"/>
              <w:rPr>
                <w:lang w:eastAsia="en-US"/>
              </w:rPr>
            </w:pPr>
            <w:hyperlink r:id="rId49" w:history="1">
              <w:r w:rsidR="00F16A60" w:rsidRPr="00A46FEC">
                <w:rPr>
                  <w:rStyle w:val="Hyperlink"/>
                  <w:lang w:eastAsia="en-US"/>
                </w:rPr>
                <w:t xml:space="preserve">Therapeutic Goods </w:t>
              </w:r>
              <w:r w:rsidR="00F16A60" w:rsidRPr="00A46FEC">
                <w:rPr>
                  <w:rStyle w:val="Hyperlink"/>
                  <w:lang w:eastAsia="en-US"/>
                </w:rPr>
                <w:t>A</w:t>
              </w:r>
              <w:r w:rsidR="00F16A60" w:rsidRPr="00A46FEC">
                <w:rPr>
                  <w:rStyle w:val="Hyperlink"/>
                  <w:lang w:eastAsia="en-US"/>
                </w:rPr>
                <w:t>dministration Website</w:t>
              </w:r>
            </w:hyperlink>
            <w:r w:rsidR="00A84C93">
              <w:rPr>
                <w:lang w:eastAsia="en-US"/>
              </w:rPr>
              <w:t xml:space="preserve"> </w:t>
            </w:r>
          </w:p>
        </w:tc>
      </w:tr>
    </w:tbl>
    <w:p w14:paraId="26DCA2C3" w14:textId="77777777" w:rsidR="00150D2D" w:rsidRPr="00150D2D" w:rsidRDefault="00150D2D" w:rsidP="00A46FEC">
      <w:pPr>
        <w:pStyle w:val="IOSunformattedspace2017"/>
        <w:rPr>
          <w:lang w:eastAsia="en-US"/>
        </w:rPr>
      </w:pPr>
    </w:p>
    <w:sectPr w:rsidR="00150D2D" w:rsidRPr="00150D2D" w:rsidSect="002A45BE">
      <w:footerReference w:type="even" r:id="rId50"/>
      <w:footerReference w:type="default" r:id="rId51"/>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6AE4E4" w14:textId="77777777" w:rsidR="00C87024" w:rsidRDefault="00C87024" w:rsidP="00F247F6">
      <w:r>
        <w:separator/>
      </w:r>
    </w:p>
    <w:p w14:paraId="41DBC02A" w14:textId="77777777" w:rsidR="00C87024" w:rsidRDefault="00C87024"/>
    <w:p w14:paraId="2667F416" w14:textId="77777777" w:rsidR="00C87024" w:rsidRDefault="00C87024"/>
  </w:endnote>
  <w:endnote w:type="continuationSeparator" w:id="0">
    <w:p w14:paraId="43349CA3" w14:textId="77777777" w:rsidR="00C87024" w:rsidRDefault="00C87024" w:rsidP="00F247F6">
      <w:r>
        <w:continuationSeparator/>
      </w:r>
    </w:p>
    <w:p w14:paraId="5469E5B7" w14:textId="77777777" w:rsidR="00C87024" w:rsidRDefault="00C87024"/>
    <w:p w14:paraId="7D9E88C6" w14:textId="77777777" w:rsidR="00C87024" w:rsidRDefault="00C870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okChampa">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31CB8F" w14:textId="10708182" w:rsidR="009C15FF" w:rsidRPr="0092025C" w:rsidRDefault="009C15FF" w:rsidP="00A46FEC">
    <w:pPr>
      <w:pStyle w:val="IOSfooter2017"/>
      <w:tabs>
        <w:tab w:val="clear" w:pos="10773"/>
        <w:tab w:val="right" w:pos="15168"/>
      </w:tabs>
    </w:pPr>
    <w:r w:rsidRPr="004E338C">
      <w:tab/>
    </w:r>
    <w:r w:rsidRPr="004E338C">
      <w:fldChar w:fldCharType="begin"/>
    </w:r>
    <w:r w:rsidRPr="004E338C">
      <w:instrText xml:space="preserve"> PAGE </w:instrText>
    </w:r>
    <w:r w:rsidRPr="004E338C">
      <w:fldChar w:fldCharType="separate"/>
    </w:r>
    <w:r w:rsidR="00FE5D1D">
      <w:rPr>
        <w:noProof/>
      </w:rPr>
      <w:t>12</w:t>
    </w:r>
    <w:r w:rsidRPr="004E338C">
      <w:fldChar w:fldCharType="end"/>
    </w:r>
    <w:r>
      <w:tab/>
    </w:r>
    <w:r>
      <w:tab/>
    </w:r>
    <w:r w:rsidRPr="00A46FEC">
      <w:t>Module 6: Technologies - A continuous cycl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48833E" w14:textId="40AD963D" w:rsidR="009C15FF" w:rsidRPr="00182340" w:rsidRDefault="009C15FF" w:rsidP="00A46FEC">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E5D1D">
      <w:rPr>
        <w:noProof/>
      </w:rPr>
      <w:t>1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155FEE" w14:textId="77777777" w:rsidR="00C87024" w:rsidRDefault="00C87024" w:rsidP="00F247F6">
      <w:r>
        <w:separator/>
      </w:r>
    </w:p>
    <w:p w14:paraId="170E2F2A" w14:textId="77777777" w:rsidR="00C87024" w:rsidRDefault="00C87024"/>
    <w:p w14:paraId="163421D9" w14:textId="77777777" w:rsidR="00C87024" w:rsidRDefault="00C87024"/>
  </w:footnote>
  <w:footnote w:type="continuationSeparator" w:id="0">
    <w:p w14:paraId="3A3533FA" w14:textId="77777777" w:rsidR="00C87024" w:rsidRDefault="00C87024" w:rsidP="00F247F6">
      <w:r>
        <w:continuationSeparator/>
      </w:r>
    </w:p>
    <w:p w14:paraId="2617CFDE" w14:textId="77777777" w:rsidR="00C87024" w:rsidRDefault="00C87024"/>
    <w:p w14:paraId="7A8E4D83" w14:textId="77777777" w:rsidR="00C87024" w:rsidRDefault="00C8702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6AF46DA1"/>
    <w:multiLevelType w:val="multilevel"/>
    <w:tmpl w:val="164A5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0"/>
    <w:lvlOverride w:ilvl="0">
      <w:startOverride w:val="1"/>
    </w:lvlOverride>
  </w:num>
  <w:num w:numId="34">
    <w:abstractNumId w:val="0"/>
    <w:lvlOverride w:ilvl="0">
      <w:startOverride w:val="1"/>
    </w:lvlOverride>
  </w:num>
  <w:num w:numId="35">
    <w:abstractNumId w:val="0"/>
    <w:lvlOverride w:ilvl="0">
      <w:startOverride w:val="1"/>
    </w:lvlOverride>
  </w:num>
  <w:num w:numId="36">
    <w:abstractNumId w:val="0"/>
    <w:lvlOverride w:ilvl="0">
      <w:startOverride w:val="1"/>
    </w:lvlOverride>
  </w:num>
  <w:num w:numId="37">
    <w:abstractNumId w:val="0"/>
    <w:lvlOverride w:ilvl="0">
      <w:startOverride w:val="1"/>
    </w:lvlOverride>
  </w:num>
  <w:num w:numId="38">
    <w:abstractNumId w:val="0"/>
    <w:lvlOverride w:ilvl="0">
      <w:startOverride w:val="1"/>
    </w:lvlOverride>
  </w:num>
  <w:num w:numId="39">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qgUAclEIEiwAAAA="/>
  </w:docVars>
  <w:rsids>
    <w:rsidRoot w:val="002A45B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0D2D"/>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2FD4"/>
    <w:rsid w:val="00293398"/>
    <w:rsid w:val="00297EB2"/>
    <w:rsid w:val="002A0963"/>
    <w:rsid w:val="002A0E12"/>
    <w:rsid w:val="002A0EF4"/>
    <w:rsid w:val="002A384C"/>
    <w:rsid w:val="002A43A4"/>
    <w:rsid w:val="002A45BE"/>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840"/>
    <w:rsid w:val="00352517"/>
    <w:rsid w:val="0035297C"/>
    <w:rsid w:val="00352C0D"/>
    <w:rsid w:val="003531AD"/>
    <w:rsid w:val="00354A79"/>
    <w:rsid w:val="00355C2E"/>
    <w:rsid w:val="00361E9A"/>
    <w:rsid w:val="003623FF"/>
    <w:rsid w:val="003628AA"/>
    <w:rsid w:val="00362D23"/>
    <w:rsid w:val="0036408B"/>
    <w:rsid w:val="00371046"/>
    <w:rsid w:val="0037137E"/>
    <w:rsid w:val="00372D64"/>
    <w:rsid w:val="00373C7D"/>
    <w:rsid w:val="003743BE"/>
    <w:rsid w:val="003748D3"/>
    <w:rsid w:val="00376683"/>
    <w:rsid w:val="0037729D"/>
    <w:rsid w:val="003779F2"/>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7E6"/>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43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B70F2"/>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1F38"/>
    <w:rsid w:val="006367DC"/>
    <w:rsid w:val="00641608"/>
    <w:rsid w:val="00641F62"/>
    <w:rsid w:val="00642593"/>
    <w:rsid w:val="0064399C"/>
    <w:rsid w:val="00645A37"/>
    <w:rsid w:val="00646118"/>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64C"/>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2BA7"/>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060B6"/>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57EBC"/>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63E7"/>
    <w:rsid w:val="00997EA5"/>
    <w:rsid w:val="009A1846"/>
    <w:rsid w:val="009B176D"/>
    <w:rsid w:val="009B390A"/>
    <w:rsid w:val="009B6250"/>
    <w:rsid w:val="009B6ACD"/>
    <w:rsid w:val="009B7821"/>
    <w:rsid w:val="009C0A55"/>
    <w:rsid w:val="009C0D5A"/>
    <w:rsid w:val="009C15FF"/>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46FEC"/>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4C93"/>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21FD"/>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A2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87024"/>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C615A"/>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5720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5CEA"/>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1FF5"/>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6A60"/>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5D1D"/>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8564AE"/>
  <w15:docId w15:val="{B8DDA9E9-FC57-454C-AC5A-07B34EC9C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2A45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C93"/>
    <w:rPr>
      <w:sz w:val="16"/>
      <w:szCs w:val="16"/>
    </w:rPr>
  </w:style>
  <w:style w:type="paragraph" w:styleId="CommentText">
    <w:name w:val="annotation text"/>
    <w:basedOn w:val="Normal"/>
    <w:link w:val="CommentTextChar"/>
    <w:uiPriority w:val="99"/>
    <w:semiHidden/>
    <w:unhideWhenUsed/>
    <w:rsid w:val="00A84C93"/>
    <w:pPr>
      <w:spacing w:line="240" w:lineRule="auto"/>
    </w:pPr>
    <w:rPr>
      <w:sz w:val="20"/>
      <w:szCs w:val="20"/>
    </w:rPr>
  </w:style>
  <w:style w:type="character" w:customStyle="1" w:styleId="CommentTextChar">
    <w:name w:val="Comment Text Char"/>
    <w:basedOn w:val="DefaultParagraphFont"/>
    <w:link w:val="CommentText"/>
    <w:uiPriority w:val="99"/>
    <w:semiHidden/>
    <w:rsid w:val="00A84C93"/>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A84C93"/>
    <w:rPr>
      <w:b/>
      <w:bCs/>
    </w:rPr>
  </w:style>
  <w:style w:type="character" w:customStyle="1" w:styleId="CommentSubjectChar">
    <w:name w:val="Comment Subject Char"/>
    <w:basedOn w:val="CommentTextChar"/>
    <w:link w:val="CommentSubject"/>
    <w:uiPriority w:val="99"/>
    <w:semiHidden/>
    <w:rsid w:val="00A84C93"/>
    <w:rPr>
      <w:rFonts w:ascii="Arial" w:hAnsi="Arial"/>
      <w:b/>
      <w:bCs/>
      <w:sz w:val="20"/>
      <w:szCs w:val="20"/>
      <w:lang w:eastAsia="zh-CN"/>
    </w:rPr>
  </w:style>
  <w:style w:type="paragraph" w:styleId="BalloonText">
    <w:name w:val="Balloon Text"/>
    <w:basedOn w:val="Normal"/>
    <w:link w:val="BalloonTextChar"/>
    <w:uiPriority w:val="99"/>
    <w:semiHidden/>
    <w:unhideWhenUsed/>
    <w:rsid w:val="00A84C9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4C93"/>
    <w:rPr>
      <w:rFonts w:ascii="Segoe UI" w:hAnsi="Segoe UI" w:cs="Segoe UI"/>
      <w:sz w:val="18"/>
      <w:szCs w:val="18"/>
      <w:lang w:eastAsia="zh-CN"/>
    </w:rPr>
  </w:style>
  <w:style w:type="paragraph" w:styleId="Header">
    <w:name w:val="header"/>
    <w:basedOn w:val="Normal"/>
    <w:link w:val="HeaderChar"/>
    <w:uiPriority w:val="99"/>
    <w:unhideWhenUsed/>
    <w:rsid w:val="00A46FE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46FEC"/>
    <w:rPr>
      <w:rFonts w:ascii="Arial" w:hAnsi="Arial"/>
      <w:szCs w:val="22"/>
      <w:lang w:eastAsia="zh-CN"/>
    </w:rPr>
  </w:style>
  <w:style w:type="paragraph" w:styleId="Footer">
    <w:name w:val="footer"/>
    <w:basedOn w:val="Normal"/>
    <w:link w:val="FooterChar"/>
    <w:uiPriority w:val="99"/>
    <w:unhideWhenUsed/>
    <w:rsid w:val="00A46FE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46FEC"/>
    <w:rPr>
      <w:rFonts w:ascii="Arial" w:hAnsi="Arial"/>
      <w:szCs w:val="22"/>
      <w:lang w:eastAsia="zh-CN"/>
    </w:rPr>
  </w:style>
  <w:style w:type="character" w:styleId="FollowedHyperlink">
    <w:name w:val="FollowedHyperlink"/>
    <w:basedOn w:val="DefaultParagraphFont"/>
    <w:uiPriority w:val="99"/>
    <w:semiHidden/>
    <w:unhideWhenUsed/>
    <w:rsid w:val="00D5720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518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ayeredearth.com/layered-earth-geology-earth-science-simulation-software-curriculum-education-middle-school-high-school.html" TargetMode="External"/><Relationship Id="rId18" Type="http://schemas.openxmlformats.org/officeDocument/2006/relationships/hyperlink" Target="https://www.khanacademy.org/science/biology/dna-as-the-genetic-material/dna-discovery-and-structure/a/discovery-of-the-structure-of-dna" TargetMode="External"/><Relationship Id="rId26" Type="http://schemas.openxmlformats.org/officeDocument/2006/relationships/hyperlink" Target="https://www.youtube.com/watch?v=j50ZssEojtM&amp;feature=youtu.be" TargetMode="External"/><Relationship Id="rId39" Type="http://schemas.openxmlformats.org/officeDocument/2006/relationships/hyperlink" Target="https://www.nature.com/scitable/topicpage/genetically-modified-organisms-gmos-transgenic-crops-and-732" TargetMode="External"/><Relationship Id="rId3" Type="http://schemas.openxmlformats.org/officeDocument/2006/relationships/styles" Target="styles.xml"/><Relationship Id="rId21" Type="http://schemas.openxmlformats.org/officeDocument/2006/relationships/hyperlink" Target="https://www.ansto.gov.au/education/nuclear-facts/what-is-radiation" TargetMode="External"/><Relationship Id="rId34" Type="http://schemas.openxmlformats.org/officeDocument/2006/relationships/hyperlink" Target="https://micro.magnet.fsu.edu/optics/timeline/people/" TargetMode="External"/><Relationship Id="rId42" Type="http://schemas.openxmlformats.org/officeDocument/2006/relationships/hyperlink" Target="https://www.sciencelearn.org.nz/resources/1206-modern-biotechnology" TargetMode="External"/><Relationship Id="rId47" Type="http://schemas.openxmlformats.org/officeDocument/2006/relationships/hyperlink" Target="http://www.reidsteel.com/steel-buildings/resilient-steel-structures/earthquake-resistant-building/" TargetMode="External"/><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serc.carleton.edu/NAGTWorkshops/time/visualizations/geotime.html" TargetMode="External"/><Relationship Id="rId17" Type="http://schemas.openxmlformats.org/officeDocument/2006/relationships/hyperlink" Target="http://ib.bioninja.com.au/higher-level/topic-7-nucleic-acids/71-dna-structure-and-replic/structure-of-dna.html" TargetMode="External"/><Relationship Id="rId25" Type="http://schemas.openxmlformats.org/officeDocument/2006/relationships/hyperlink" Target="http://blogs.nature.com/news/2008/03/more_physics_nonsense_the_lhc.html" TargetMode="External"/><Relationship Id="rId33" Type="http://schemas.openxmlformats.org/officeDocument/2006/relationships/hyperlink" Target="https://www.smithsonianmag.com/science-nature/how-the-higgs-boson-was-found-4723520/" TargetMode="External"/><Relationship Id="rId38" Type="http://schemas.openxmlformats.org/officeDocument/2006/relationships/hyperlink" Target="http://www.atomicarchive.com/Docs/Effects/wenw_chp2.shtml" TargetMode="External"/><Relationship Id="rId46" Type="http://schemas.openxmlformats.org/officeDocument/2006/relationships/hyperlink" Target="https://science.howstuffworks.com/innovation/science-questions/10-technologies-that-help-buildings-resist-earthquakes.htm" TargetMode="External"/><Relationship Id="rId2" Type="http://schemas.openxmlformats.org/officeDocument/2006/relationships/numbering" Target="numbering.xml"/><Relationship Id="rId16" Type="http://schemas.openxmlformats.org/officeDocument/2006/relationships/hyperlink" Target="https://www.newscientist.com/article/dn22545-dna-imaged-with-electron-microscope-for-the-first-time/" TargetMode="External"/><Relationship Id="rId20" Type="http://schemas.openxmlformats.org/officeDocument/2006/relationships/hyperlink" Target="https://www.khanacademy.org/science/biology/dna-as-the-genetic-material/dna-discovery-and-structure/v/the-discovery-of-the-double-helix-structure-of-dna" TargetMode="External"/><Relationship Id="rId29" Type="http://schemas.openxmlformats.org/officeDocument/2006/relationships/hyperlink" Target="https://www.youtube.com/watch?v=2PI7spY1bPg" TargetMode="External"/><Relationship Id="rId41" Type="http://schemas.openxmlformats.org/officeDocument/2006/relationships/hyperlink" Target="https://www.theguardian.com/science/2013/apr/25/dna-double-helix-60-years-biological-revolu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Cm5giPd5Uro" TargetMode="External"/><Relationship Id="rId24" Type="http://schemas.openxmlformats.org/officeDocument/2006/relationships/hyperlink" Target="http://www.bbc.co.uk/schools/gcsebitesize/science/aqa_pre_2011/radiation/radioactiverev6.shtml" TargetMode="External"/><Relationship Id="rId32" Type="http://schemas.openxmlformats.org/officeDocument/2006/relationships/hyperlink" Target="https://home.cern/topics/higgs-boson" TargetMode="External"/><Relationship Id="rId37" Type="http://schemas.openxmlformats.org/officeDocument/2006/relationships/hyperlink" Target="http://www.ansto.gov.au/cs/groups/corporate/documents/document/mdaw/mdu2/~edisp/acs106214.pdf" TargetMode="External"/><Relationship Id="rId40" Type="http://schemas.openxmlformats.org/officeDocument/2006/relationships/hyperlink" Target="https://www.nature.com/scitable/topicpage/recombinant-dna-technology-and-transgenic-animals-34513" TargetMode="External"/><Relationship Id="rId45" Type="http://schemas.openxmlformats.org/officeDocument/2006/relationships/hyperlink" Target="https://www.exploratorium.edu/faultline/damage/building.html"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youtube.com/watch?v=Vw8Wrr-ykFc" TargetMode="External"/><Relationship Id="rId23" Type="http://schemas.openxmlformats.org/officeDocument/2006/relationships/hyperlink" Target="https://www.britannica.com/science/atom/Discovery-of-radioactivity" TargetMode="External"/><Relationship Id="rId28" Type="http://schemas.openxmlformats.org/officeDocument/2006/relationships/hyperlink" Target="https://www.youtube.com/watch?v=L6AN6UwTTjU" TargetMode="External"/><Relationship Id="rId36" Type="http://schemas.openxmlformats.org/officeDocument/2006/relationships/hyperlink" Target="http://www.bbc.co.uk/schools/gcsebitesize/science/add_ocr_gateway/radiation/radioactivityrev1.shtml" TargetMode="External"/><Relationship Id="rId49" Type="http://schemas.openxmlformats.org/officeDocument/2006/relationships/hyperlink" Target="https://www.tga.gov.au/standards-guidelines-prescription-medicines" TargetMode="External"/><Relationship Id="rId10" Type="http://schemas.openxmlformats.org/officeDocument/2006/relationships/hyperlink" Target="https://www.smithsonianmag.com/science-nature/travel-through-deep-time-interactive-earth-180952886/" TargetMode="External"/><Relationship Id="rId19" Type="http://schemas.openxmlformats.org/officeDocument/2006/relationships/hyperlink" Target="https://www.youtube.com/watch?v=fsYZqiaDsSY" TargetMode="External"/><Relationship Id="rId31" Type="http://schemas.openxmlformats.org/officeDocument/2006/relationships/hyperlink" Target="https://www.youtube.com/watch?v=6guXMfg88Z8&amp;feature=youtu.be" TargetMode="External"/><Relationship Id="rId44" Type="http://schemas.openxmlformats.org/officeDocument/2006/relationships/hyperlink" Target="https://www.imaginationstationtoledo.org/educator/activities/can-you-build-an-earthquake-proof-building"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yllabus.nesa.nsw.edu.au/investigating-science-stage6/" TargetMode="External"/><Relationship Id="rId14" Type="http://schemas.openxmlformats.org/officeDocument/2006/relationships/hyperlink" Target="http://earthguide.ucsd.edu/eoc/teachers/t_tectonics/t_tectonics.html" TargetMode="External"/><Relationship Id="rId22" Type="http://schemas.openxmlformats.org/officeDocument/2006/relationships/hyperlink" Target="https://history.aip.org/exhibits/rutherford/sections/alpha-particles-atom.html" TargetMode="External"/><Relationship Id="rId27" Type="http://schemas.openxmlformats.org/officeDocument/2006/relationships/hyperlink" Target="https://www.youtube.com/watch?v=83FbDC3jcmE" TargetMode="External"/><Relationship Id="rId30" Type="http://schemas.openxmlformats.org/officeDocument/2006/relationships/hyperlink" Target="https://www.youtube.com/watch?v=9Uh5mTxRQcg&amp;feature=youtu.be" TargetMode="External"/><Relationship Id="rId35" Type="http://schemas.openxmlformats.org/officeDocument/2006/relationships/hyperlink" Target="http://www2.lbl.gov/abc/Basic.html" TargetMode="External"/><Relationship Id="rId43" Type="http://schemas.openxmlformats.org/officeDocument/2006/relationships/hyperlink" Target="https://www.youtube.com/watch?v=Yf0BN0kq7OU&amp;feature=youtu.be" TargetMode="External"/><Relationship Id="rId48" Type="http://schemas.openxmlformats.org/officeDocument/2006/relationships/hyperlink" Target="http://www.australiangeographic.com.au/topics/history-culture/2012/05/bush-medicine-aboriginal-remedies-for-common-ills/" TargetMode="External"/><Relationship Id="rId8" Type="http://schemas.openxmlformats.org/officeDocument/2006/relationships/image" Target="media/image1.png"/><Relationship Id="rId51"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9E5301-B8E6-44BE-AF81-5B5A7B482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9</TotalTime>
  <Pages>1</Pages>
  <Words>3721</Words>
  <Characters>2121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Module 6: Technologies - A continuous cycle</vt:lpstr>
    </vt:vector>
  </TitlesOfParts>
  <Manager/>
  <Company>NSW Department of Education</Company>
  <LinksUpToDate>false</LinksUpToDate>
  <CharactersWithSpaces>248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6: Technologies - A continuous cycle</dc:title>
  <dc:subject/>
  <dc:creator>NSW D of E</dc:creator>
  <cp:keywords/>
  <dc:description/>
  <cp:lastModifiedBy>Joshua Westerway</cp:lastModifiedBy>
  <cp:revision>8</cp:revision>
  <cp:lastPrinted>2017-06-14T01:28:00Z</cp:lastPrinted>
  <dcterms:created xsi:type="dcterms:W3CDTF">2017-11-14T00:16:00Z</dcterms:created>
  <dcterms:modified xsi:type="dcterms:W3CDTF">2020-09-25T00:32:00Z</dcterms:modified>
  <cp:category/>
</cp:coreProperties>
</file>